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47113535"/>
        <w:docPartObj>
          <w:docPartGallery w:val="Cover Pages"/>
          <w:docPartUnique/>
        </w:docPartObj>
      </w:sdtPr>
      <w:sdtEndPr/>
      <w:sdtContent>
        <w:p w14:paraId="61E46652" w14:textId="3CEA3E5D" w:rsidR="006E7B44" w:rsidRDefault="006E7B44"/>
        <w:tbl>
          <w:tblPr>
            <w:tblpPr w:leftFromText="187" w:rightFromText="187" w:horzAnchor="margin" w:tblpXSpec="center" w:tblpYSpec="bottom"/>
            <w:tblW w:w="4532" w:type="pct"/>
            <w:tblLook w:val="04A0" w:firstRow="1" w:lastRow="0" w:firstColumn="1" w:lastColumn="0" w:noHBand="0" w:noVBand="1"/>
          </w:tblPr>
          <w:tblGrid>
            <w:gridCol w:w="8223"/>
          </w:tblGrid>
          <w:tr w:rsidR="006E7B44" w14:paraId="78B490F5" w14:textId="77777777" w:rsidTr="00543B90">
            <w:tc>
              <w:tcPr>
                <w:tcW w:w="8223" w:type="dxa"/>
                <w:tcMar>
                  <w:top w:w="216" w:type="dxa"/>
                  <w:left w:w="115" w:type="dxa"/>
                  <w:bottom w:w="216" w:type="dxa"/>
                  <w:right w:w="115" w:type="dxa"/>
                </w:tcMar>
              </w:tcPr>
              <w:sdt>
                <w:sdtPr>
                  <w:rPr>
                    <w:lang w:val="de-CH"/>
                  </w:rPr>
                  <w:alias w:val="Autor"/>
                  <w:id w:val="13406928"/>
                  <w:placeholder>
                    <w:docPart w:val="7AA3B5B58D014BF7AF83A4BD42D49F50"/>
                  </w:placeholder>
                  <w:dataBinding w:prefixMappings="xmlns:ns0='http://schemas.openxmlformats.org/package/2006/metadata/core-properties' xmlns:ns1='http://purl.org/dc/elements/1.1/'" w:xpath="/ns0:coreProperties[1]/ns1:creator[1]" w:storeItemID="{6C3C8BC8-F283-45AE-878A-BAB7291924A1}"/>
                  <w:text/>
                </w:sdtPr>
                <w:sdtEndPr/>
                <w:sdtContent>
                  <w:p w14:paraId="32846FE3" w14:textId="31D2E92D" w:rsidR="006E7B44" w:rsidRPr="00E83218" w:rsidRDefault="00543B90" w:rsidP="00543B90">
                    <w:pPr>
                      <w:pStyle w:val="KeinLeerraum"/>
                      <w:ind w:right="-114"/>
                      <w:rPr>
                        <w:lang w:val="de-CH"/>
                      </w:rPr>
                    </w:pPr>
                    <w:r>
                      <w:rPr>
                        <w:lang w:val="de-CH"/>
                      </w:rPr>
                      <w:t xml:space="preserve">Eine Projektarbeit von: </w:t>
                    </w:r>
                    <w:r w:rsidR="006E7B44" w:rsidRPr="00E83218">
                      <w:rPr>
                        <w:lang w:val="de-CH"/>
                      </w:rPr>
                      <w:t>Luca Gloor G3A, Gianluca Imbiscuso G3A und Kay Obermeier G3A Unter Betreuung von Martin Stangl</w:t>
                    </w:r>
                  </w:p>
                </w:sdtContent>
              </w:sdt>
              <w:sdt>
                <w:sdtPr>
                  <w:rPr>
                    <w:color w:val="0F6FC6" w:themeColor="accent1"/>
                    <w:sz w:val="28"/>
                    <w:szCs w:val="28"/>
                  </w:rPr>
                  <w:alias w:val="Datum"/>
                  <w:tag w:val="Datum"/>
                  <w:id w:val="13406932"/>
                  <w:placeholder>
                    <w:docPart w:val="4441FC4876D64894B1203944DA3D1812"/>
                  </w:placeholder>
                  <w:dataBinding w:prefixMappings="xmlns:ns0='http://schemas.microsoft.com/office/2006/coverPageProps'" w:xpath="/ns0:CoverPageProperties[1]/ns0:PublishDate[1]" w:storeItemID="{55AF091B-3C7A-41E3-B477-F2FDAA23CFDA}"/>
                  <w:date w:fullDate="2020-01-22T00:00:00Z">
                    <w:dateFormat w:val="d.M.yyyy"/>
                    <w:lid w:val="de-DE"/>
                    <w:storeMappedDataAs w:val="dateTime"/>
                    <w:calendar w:val="gregorian"/>
                  </w:date>
                </w:sdtPr>
                <w:sdtEndPr/>
                <w:sdtContent>
                  <w:p w14:paraId="1DC53427" w14:textId="164784C7" w:rsidR="006E7B44" w:rsidRPr="006E7B44" w:rsidRDefault="007F4FC6">
                    <w:pPr>
                      <w:pStyle w:val="KeinLeerraum"/>
                      <w:rPr>
                        <w:color w:val="0F6FC6" w:themeColor="accent1"/>
                        <w:sz w:val="28"/>
                        <w:szCs w:val="28"/>
                        <w:lang w:val="de-CH"/>
                      </w:rPr>
                    </w:pPr>
                    <w:r>
                      <w:rPr>
                        <w:color w:val="0F6FC6" w:themeColor="accent1"/>
                        <w:sz w:val="28"/>
                        <w:szCs w:val="28"/>
                        <w:lang w:val="de-DE"/>
                      </w:rPr>
                      <w:t>22.1.2020</w:t>
                    </w:r>
                  </w:p>
                </w:sdtContent>
              </w:sdt>
              <w:p w14:paraId="316E8A18" w14:textId="77777777" w:rsidR="006E7B44" w:rsidRPr="006E7B44" w:rsidRDefault="006E7B44">
                <w:pPr>
                  <w:pStyle w:val="KeinLeerraum"/>
                  <w:rPr>
                    <w:color w:val="0F6FC6" w:themeColor="accent1"/>
                    <w:lang w:val="de-CH"/>
                  </w:rPr>
                </w:pPr>
              </w:p>
            </w:tc>
          </w:tr>
        </w:tbl>
        <w:p w14:paraId="4DFAF0C0" w14:textId="77777777" w:rsidR="00F4739D" w:rsidRDefault="005079F7"/>
      </w:sdtContent>
    </w:sdt>
    <w:tbl>
      <w:tblPr>
        <w:tblpPr w:leftFromText="187" w:rightFromText="187" w:vertAnchor="page" w:horzAnchor="page" w:tblpX="2289" w:tblpY="2763"/>
        <w:tblW w:w="4034" w:type="pct"/>
        <w:tblBorders>
          <w:left w:val="single" w:sz="12" w:space="0" w:color="0F6FC6" w:themeColor="accent1"/>
        </w:tblBorders>
        <w:tblCellMar>
          <w:left w:w="144" w:type="dxa"/>
          <w:right w:w="115" w:type="dxa"/>
        </w:tblCellMar>
        <w:tblLook w:val="04A0" w:firstRow="1" w:lastRow="0" w:firstColumn="1" w:lastColumn="0" w:noHBand="0" w:noVBand="1"/>
      </w:tblPr>
      <w:tblGrid>
        <w:gridCol w:w="7307"/>
      </w:tblGrid>
      <w:tr w:rsidR="00F4739D" w14:paraId="2E58C333" w14:textId="77777777" w:rsidTr="00F4739D">
        <w:trPr>
          <w:trHeight w:val="980"/>
        </w:trPr>
        <w:tc>
          <w:tcPr>
            <w:tcW w:w="7307" w:type="dxa"/>
          </w:tcPr>
          <w:sdt>
            <w:sdtPr>
              <w:rPr>
                <w:rFonts w:asciiTheme="majorHAnsi" w:eastAsiaTheme="majorEastAsia" w:hAnsiTheme="majorHAnsi" w:cstheme="majorBidi"/>
                <w:color w:val="0B5294" w:themeColor="accent1" w:themeShade="BF"/>
                <w:spacing w:val="-7"/>
                <w:sz w:val="96"/>
                <w:szCs w:val="96"/>
              </w:rPr>
              <w:alias w:val="Titel"/>
              <w:id w:val="13406919"/>
              <w:placeholder>
                <w:docPart w:val="72B6D8CDEB804A3294822BC98D994E11"/>
              </w:placeholder>
              <w:dataBinding w:prefixMappings="xmlns:ns0='http://schemas.openxmlformats.org/package/2006/metadata/core-properties' xmlns:ns1='http://purl.org/dc/elements/1.1/'" w:xpath="/ns0:coreProperties[1]/ns1:title[1]" w:storeItemID="{6C3C8BC8-F283-45AE-878A-BAB7291924A1}"/>
              <w:text/>
            </w:sdtPr>
            <w:sdtEndPr/>
            <w:sdtContent>
              <w:p w14:paraId="0F96FC46" w14:textId="77777777" w:rsidR="00F4739D" w:rsidRDefault="00F4739D" w:rsidP="00F4739D">
                <w:pPr>
                  <w:pStyle w:val="KeinLeerraum"/>
                  <w:spacing w:line="216" w:lineRule="auto"/>
                  <w:rPr>
                    <w:rFonts w:asciiTheme="majorHAnsi" w:eastAsiaTheme="majorEastAsia" w:hAnsiTheme="majorHAnsi" w:cstheme="majorBidi"/>
                    <w:color w:val="0F6FC6" w:themeColor="accent1"/>
                    <w:sz w:val="88"/>
                    <w:szCs w:val="88"/>
                  </w:rPr>
                </w:pPr>
                <w:proofErr w:type="spellStart"/>
                <w:r w:rsidRPr="006E7B44">
                  <w:rPr>
                    <w:rFonts w:asciiTheme="majorHAnsi" w:eastAsiaTheme="majorEastAsia" w:hAnsiTheme="majorHAnsi" w:cstheme="majorBidi"/>
                    <w:color w:val="0B5294" w:themeColor="accent1" w:themeShade="BF"/>
                    <w:spacing w:val="-7"/>
                    <w:sz w:val="96"/>
                    <w:szCs w:val="96"/>
                  </w:rPr>
                  <w:t>Dokumentation</w:t>
                </w:r>
                <w:proofErr w:type="spellEnd"/>
              </w:p>
            </w:sdtContent>
          </w:sdt>
        </w:tc>
      </w:tr>
      <w:tr w:rsidR="00F4739D" w14:paraId="652AE5D8" w14:textId="77777777" w:rsidTr="00F4739D">
        <w:trPr>
          <w:trHeight w:val="1026"/>
        </w:trPr>
        <w:sdt>
          <w:sdtPr>
            <w:rPr>
              <w:rFonts w:asciiTheme="majorHAnsi" w:eastAsiaTheme="majorEastAsia" w:hAnsiTheme="majorHAnsi" w:cstheme="majorBidi"/>
              <w:color w:val="404040" w:themeColor="text1" w:themeTint="BF"/>
              <w:sz w:val="30"/>
              <w:szCs w:val="30"/>
              <w:lang w:val="de-CH"/>
            </w:rPr>
            <w:alias w:val="Untertitel"/>
            <w:id w:val="13406923"/>
            <w:placeholder>
              <w:docPart w:val="96DAF470273B4348A59D151C635C5305"/>
            </w:placeholder>
            <w:dataBinding w:prefixMappings="xmlns:ns0='http://schemas.openxmlformats.org/package/2006/metadata/core-properties' xmlns:ns1='http://purl.org/dc/elements/1.1/'" w:xpath="/ns0:coreProperties[1]/ns1:subject[1]" w:storeItemID="{6C3C8BC8-F283-45AE-878A-BAB7291924A1}"/>
            <w:text/>
          </w:sdtPr>
          <w:sdtEndPr/>
          <w:sdtContent>
            <w:tc>
              <w:tcPr>
                <w:tcW w:w="7307" w:type="dxa"/>
                <w:tcMar>
                  <w:top w:w="216" w:type="dxa"/>
                  <w:left w:w="115" w:type="dxa"/>
                  <w:bottom w:w="216" w:type="dxa"/>
                  <w:right w:w="115" w:type="dxa"/>
                </w:tcMar>
              </w:tcPr>
              <w:p w14:paraId="1E455718" w14:textId="7F5EE52F" w:rsidR="00F4739D" w:rsidRPr="006E7B44" w:rsidRDefault="00171310" w:rsidP="00F4739D">
                <w:pPr>
                  <w:pStyle w:val="KeinLeerraum"/>
                  <w:rPr>
                    <w:color w:val="0B5294" w:themeColor="accent1" w:themeShade="BF"/>
                    <w:sz w:val="24"/>
                    <w:lang w:val="de-CH"/>
                  </w:rPr>
                </w:pPr>
                <w:r w:rsidRPr="00171310">
                  <w:rPr>
                    <w:rFonts w:asciiTheme="majorHAnsi" w:eastAsiaTheme="majorEastAsia" w:hAnsiTheme="majorHAnsi" w:cstheme="majorBidi"/>
                    <w:color w:val="404040" w:themeColor="text1" w:themeTint="BF"/>
                    <w:sz w:val="30"/>
                    <w:szCs w:val="30"/>
                    <w:lang w:val="de-CH"/>
                  </w:rPr>
                  <w:t>Zum Bau eines autonomen</w:t>
                </w:r>
                <w:r>
                  <w:rPr>
                    <w:rFonts w:asciiTheme="majorHAnsi" w:eastAsiaTheme="majorEastAsia" w:hAnsiTheme="majorHAnsi" w:cstheme="majorBidi"/>
                    <w:color w:val="404040" w:themeColor="text1" w:themeTint="BF"/>
                    <w:sz w:val="30"/>
                    <w:szCs w:val="30"/>
                    <w:lang w:val="de-CH"/>
                  </w:rPr>
                  <w:t>,</w:t>
                </w:r>
                <w:r w:rsidRPr="00171310">
                  <w:rPr>
                    <w:rFonts w:asciiTheme="majorHAnsi" w:eastAsiaTheme="majorEastAsia" w:hAnsiTheme="majorHAnsi" w:cstheme="majorBidi"/>
                    <w:color w:val="404040" w:themeColor="text1" w:themeTint="BF"/>
                    <w:sz w:val="30"/>
                    <w:szCs w:val="30"/>
                    <w:lang w:val="de-CH"/>
                  </w:rPr>
                  <w:t xml:space="preserve"> </w:t>
                </w:r>
                <w:r>
                  <w:rPr>
                    <w:rFonts w:asciiTheme="majorHAnsi" w:eastAsiaTheme="majorEastAsia" w:hAnsiTheme="majorHAnsi" w:cstheme="majorBidi"/>
                    <w:color w:val="404040" w:themeColor="text1" w:themeTint="BF"/>
                    <w:sz w:val="30"/>
                    <w:szCs w:val="30"/>
                    <w:lang w:val="de-CH"/>
                  </w:rPr>
                  <w:t>o</w:t>
                </w:r>
                <w:r w:rsidRPr="00171310">
                  <w:rPr>
                    <w:rFonts w:asciiTheme="majorHAnsi" w:eastAsiaTheme="majorEastAsia" w:hAnsiTheme="majorHAnsi" w:cstheme="majorBidi"/>
                    <w:color w:val="404040" w:themeColor="text1" w:themeTint="BF"/>
                    <w:sz w:val="30"/>
                    <w:szCs w:val="30"/>
                    <w:lang w:val="de-CH"/>
                  </w:rPr>
                  <w:t>bjektverfolgenden Bilderkennungs- und Kamerasystems mithilfe einer Künstlichen Intelligenz.</w:t>
                </w:r>
              </w:p>
            </w:tc>
          </w:sdtContent>
        </w:sdt>
      </w:tr>
    </w:tbl>
    <w:p w14:paraId="037A9C24" w14:textId="5095C7B4" w:rsidR="00762693" w:rsidRDefault="00F4739D">
      <w:r>
        <w:rPr>
          <w:noProof/>
        </w:rPr>
        <w:drawing>
          <wp:anchor distT="0" distB="0" distL="114300" distR="114300" simplePos="0" relativeHeight="251658240" behindDoc="1" locked="0" layoutInCell="1" allowOverlap="1" wp14:anchorId="1D1B262D" wp14:editId="11E1BCA3">
            <wp:simplePos x="0" y="0"/>
            <wp:positionH relativeFrom="column">
              <wp:align>center</wp:align>
            </wp:positionH>
            <wp:positionV relativeFrom="paragraph">
              <wp:posOffset>1890238</wp:posOffset>
            </wp:positionV>
            <wp:extent cx="4345200" cy="5364000"/>
            <wp:effectExtent l="0" t="0" r="0" b="825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45200" cy="5364000"/>
                    </a:xfrm>
                    <a:prstGeom prst="rect">
                      <a:avLst/>
                    </a:prstGeom>
                    <a:noFill/>
                    <a:ln>
                      <a:noFill/>
                    </a:ln>
                  </pic:spPr>
                </pic:pic>
              </a:graphicData>
            </a:graphic>
            <wp14:sizeRelH relativeFrom="page">
              <wp14:pctWidth>0</wp14:pctWidth>
            </wp14:sizeRelH>
            <wp14:sizeRelV relativeFrom="page">
              <wp14:pctHeight>0</wp14:pctHeight>
            </wp14:sizeRelV>
          </wp:anchor>
        </w:drawing>
      </w:r>
      <w:r w:rsidR="005F7105">
        <w:br w:type="page"/>
      </w:r>
    </w:p>
    <w:p w14:paraId="5D11B503" w14:textId="07EC51A8" w:rsidR="005F7105" w:rsidRDefault="00762693">
      <w:r>
        <w:lastRenderedPageBreak/>
        <w:br w:type="page"/>
      </w:r>
    </w:p>
    <w:p w14:paraId="299596F4" w14:textId="77777777" w:rsidR="005F7105" w:rsidRPr="00DC7843" w:rsidRDefault="005F7105" w:rsidP="0010220D">
      <w:pPr>
        <w:pStyle w:val="Vorinhaltsverzeichnis"/>
      </w:pPr>
      <w:r w:rsidRPr="00DC7843">
        <w:lastRenderedPageBreak/>
        <w:t>Abstract</w:t>
      </w:r>
    </w:p>
    <w:p w14:paraId="4C09D677" w14:textId="77777777" w:rsidR="00EB0E6B" w:rsidRDefault="00EB0E6B" w:rsidP="00EB0E6B"/>
    <w:p w14:paraId="55303AC6" w14:textId="7F10CA6D" w:rsidR="00EB0E6B" w:rsidRDefault="00EB0E6B" w:rsidP="00EB0E6B">
      <w:r>
        <w:t xml:space="preserve">Diese Projektarbeit befasst sich mit der Entwicklung und der Konstruktion eines autonomen Kamerasystems. Dieses soll in der Lage sein, vom </w:t>
      </w:r>
      <w:r>
        <w:rPr>
          <w:lang w:val="de-DE"/>
        </w:rPr>
        <w:t>Benutzer aus</w:t>
      </w:r>
      <w:r>
        <w:t xml:space="preserve">gewählte Objekte automatisch zu erkennen und zu verfolgen. Das System soll sich in X-, und </w:t>
      </w:r>
      <w:r w:rsidR="00B57030">
        <w:t>Z</w:t>
      </w:r>
      <w:r>
        <w:t xml:space="preserve">-Richtung drehen können. Gesteuert wird die Konstruktion hierbei mithilfe einer </w:t>
      </w:r>
      <w:r w:rsidRPr="00A40325">
        <w:t>Künstlichen</w:t>
      </w:r>
      <w:r>
        <w:t xml:space="preserve"> Intelligenz. Um den Aufwand zu verringern, wird die KI eines Open-Source-Projektes verwendet</w:t>
      </w:r>
      <w:r w:rsidR="009F2E93">
        <w:t xml:space="preserve"> und für unsere Zwecke angepasst</w:t>
      </w:r>
      <w:r>
        <w:t>.</w:t>
      </w:r>
    </w:p>
    <w:p w14:paraId="4232B94C" w14:textId="72C769DC" w:rsidR="009F2E93" w:rsidRDefault="009F2E93" w:rsidP="00EB0E6B">
      <w:r>
        <w:t xml:space="preserve">Die </w:t>
      </w:r>
      <w:r w:rsidR="00171310">
        <w:t>g</w:t>
      </w:r>
      <w:r>
        <w:t xml:space="preserve">esamte Arbeit haben wir in einen Konstruktions- und einen Programmier-Teil </w:t>
      </w:r>
      <w:r w:rsidR="00171310">
        <w:t>gegliedert</w:t>
      </w:r>
      <w:r>
        <w:t>. Das ermöglichte uns</w:t>
      </w:r>
      <w:r w:rsidR="00171310">
        <w:t>,</w:t>
      </w:r>
      <w:r>
        <w:t xml:space="preserve"> gleichzeitig</w:t>
      </w:r>
      <w:r w:rsidR="00171310">
        <w:t xml:space="preserve"> und</w:t>
      </w:r>
      <w:r>
        <w:t xml:space="preserve"> unabhängig voneinander bereits an der Konstruktion sowie am Programm zu arbeiten.</w:t>
      </w:r>
    </w:p>
    <w:p w14:paraId="0E3AE488" w14:textId="0C956AE6" w:rsidR="00EB0E6B" w:rsidRDefault="009F2E93" w:rsidP="00EB0E6B">
      <w:r>
        <w:t>Mit unseren Ergebnissen sind wir zufrieden. Natürlich gibt es noch hunderte Dinge, die man an diesem Projekt weiterführen, verfeinern oder neu hinzufügen könnte.</w:t>
      </w:r>
    </w:p>
    <w:p w14:paraId="4D67DD40" w14:textId="77777777" w:rsidR="005F7105" w:rsidRDefault="005F7105" w:rsidP="005F7105"/>
    <w:p w14:paraId="1E459AF2" w14:textId="78462542" w:rsidR="005F7105" w:rsidRDefault="005F7105" w:rsidP="00633B5E">
      <w:pPr>
        <w:tabs>
          <w:tab w:val="left" w:pos="2798"/>
        </w:tabs>
      </w:pPr>
    </w:p>
    <w:p w14:paraId="0E715F22" w14:textId="77777777" w:rsidR="00633B5E" w:rsidRDefault="00633B5E">
      <w:pPr>
        <w:rPr>
          <w:rFonts w:asciiTheme="majorHAnsi" w:eastAsiaTheme="majorEastAsia" w:hAnsiTheme="majorHAnsi" w:cstheme="majorBidi"/>
          <w:color w:val="0B5294" w:themeColor="accent1" w:themeShade="BF"/>
          <w:sz w:val="36"/>
          <w:szCs w:val="36"/>
        </w:rPr>
      </w:pPr>
      <w:r>
        <w:br w:type="page"/>
      </w:r>
    </w:p>
    <w:p w14:paraId="56BC40AB" w14:textId="77777777" w:rsidR="005F7105" w:rsidRPr="00DC7843" w:rsidRDefault="005F7105" w:rsidP="0010220D">
      <w:pPr>
        <w:pStyle w:val="Vorinhaltsverzeichnis"/>
      </w:pPr>
      <w:r w:rsidRPr="00DC7843">
        <w:lastRenderedPageBreak/>
        <w:t>Vorwort</w:t>
      </w:r>
    </w:p>
    <w:p w14:paraId="21A3C52B" w14:textId="77777777" w:rsidR="00EC25EF" w:rsidRDefault="00A40325" w:rsidP="00EC25EF">
      <w:r>
        <w:tab/>
      </w:r>
    </w:p>
    <w:p w14:paraId="22F70A37" w14:textId="789906B8" w:rsidR="00EC25EF" w:rsidRDefault="00EC25EF" w:rsidP="00EC25EF">
      <w:r>
        <w:t xml:space="preserve">Wir sind an einer Flugshow auf diese Idee gestossen. Da es sehr anstrengend ist einen gesamten Nachmittag die Kamera zu halten, kamen wir auf die Idee ein Gerät zu bauen. Da zu diesem Zeitpunkt gerade die Projektarbeit bevorstand, entschieden wir uns dieses Projekt zu verwirklichen. </w:t>
      </w:r>
    </w:p>
    <w:p w14:paraId="7A4F9C98" w14:textId="77777777" w:rsidR="00EC25EF" w:rsidRDefault="00EC25EF" w:rsidP="00EC25EF">
      <w:r>
        <w:t>Wir wollen uns hiermit bei allen Personen bedanken, die uns bei der Arbeit unterstützt haben.</w:t>
      </w:r>
    </w:p>
    <w:p w14:paraId="5B377166" w14:textId="6521A1AE" w:rsidR="00EC25EF" w:rsidRDefault="00EC25EF" w:rsidP="00EC25EF">
      <w:r>
        <w:t>Besonderer Dank geht an Andreas Obermeier der für uns den Raspberry Pi, die Pi Cam, die Dynamixel Motoren, die Zahnriemen, Wellen- und Axiallager</w:t>
      </w:r>
      <w:r w:rsidR="004F70DD">
        <w:t xml:space="preserve"> sowie</w:t>
      </w:r>
      <w:r>
        <w:t xml:space="preserve"> das Holz zur Verfügung stellte. Auch für die stetige Hilfsbereitschaft für Tipps und Vorschläge</w:t>
      </w:r>
      <w:r w:rsidR="004F70DD">
        <w:t xml:space="preserve"> sind wir sehr dankbar</w:t>
      </w:r>
      <w:r>
        <w:t>.</w:t>
      </w:r>
    </w:p>
    <w:p w14:paraId="79062B65" w14:textId="77777777" w:rsidR="00EC25EF" w:rsidRDefault="00EC25EF" w:rsidP="00EC25EF">
      <w:r>
        <w:t xml:space="preserve">Ebenso danken wir auch unserer Betreuungsperson Martin Stangl für den reibungslosen Start in unser Projekt. </w:t>
      </w:r>
    </w:p>
    <w:p w14:paraId="2D611C18" w14:textId="4A39B58F" w:rsidR="002D1527" w:rsidRDefault="005F7105" w:rsidP="00EC25EF">
      <w:pPr>
        <w:tabs>
          <w:tab w:val="left" w:pos="5078"/>
        </w:tabs>
      </w:pPr>
      <w:r>
        <w:br w:type="page"/>
      </w:r>
    </w:p>
    <w:sdt>
      <w:sdtPr>
        <w:rPr>
          <w:rFonts w:asciiTheme="minorHAnsi" w:eastAsiaTheme="minorHAnsi" w:hAnsiTheme="minorHAnsi" w:cstheme="minorBidi"/>
          <w:color w:val="auto"/>
          <w:sz w:val="22"/>
          <w:szCs w:val="22"/>
          <w:lang w:val="de-CH"/>
        </w:rPr>
        <w:id w:val="-500045106"/>
        <w:docPartObj>
          <w:docPartGallery w:val="Table of Contents"/>
          <w:docPartUnique/>
        </w:docPartObj>
      </w:sdtPr>
      <w:sdtEndPr>
        <w:rPr>
          <w:b/>
          <w:bCs/>
          <w:sz w:val="24"/>
        </w:rPr>
      </w:sdtEndPr>
      <w:sdtContent>
        <w:p w14:paraId="337EA03C" w14:textId="7FE64EAC" w:rsidR="00DC7843" w:rsidRPr="003C4DC6" w:rsidRDefault="00AE0DC8" w:rsidP="003C4DC6">
          <w:pPr>
            <w:pStyle w:val="Sonderberschrift"/>
            <w:rPr>
              <w:color w:val="17406D" w:themeColor="text2"/>
              <w:sz w:val="36"/>
            </w:rPr>
          </w:pPr>
          <w:r w:rsidRPr="00E83218">
            <w:rPr>
              <w:color w:val="17406D" w:themeColor="text2"/>
              <w:sz w:val="36"/>
            </w:rPr>
            <w:t>Inhaltsverzeichnis</w:t>
          </w:r>
        </w:p>
        <w:p w14:paraId="6916CE1B" w14:textId="5FDEDD73" w:rsidR="006160D1" w:rsidRDefault="00AE0DC8">
          <w:pPr>
            <w:pStyle w:val="Verzeichnis1"/>
            <w:tabs>
              <w:tab w:val="right" w:leader="underscore" w:pos="9062"/>
            </w:tabs>
            <w:rPr>
              <w:rFonts w:eastAsiaTheme="minorEastAsia" w:cstheme="minorBidi"/>
              <w:b w:val="0"/>
              <w:bCs w:val="0"/>
              <w:i w:val="0"/>
              <w:iCs w:val="0"/>
              <w:noProof/>
              <w:sz w:val="22"/>
              <w:szCs w:val="22"/>
              <w:lang w:val="en-GB" w:eastAsia="en-GB"/>
            </w:rPr>
          </w:pPr>
          <w:r>
            <w:rPr>
              <w:b w:val="0"/>
              <w:bCs w:val="0"/>
              <w:i w:val="0"/>
              <w:iCs w:val="0"/>
            </w:rPr>
            <w:fldChar w:fldCharType="begin"/>
          </w:r>
          <w:r>
            <w:rPr>
              <w:b w:val="0"/>
              <w:bCs w:val="0"/>
              <w:i w:val="0"/>
              <w:iCs w:val="0"/>
            </w:rPr>
            <w:instrText xml:space="preserve"> TOC \o "1-3" \h \z \u </w:instrText>
          </w:r>
          <w:r>
            <w:rPr>
              <w:b w:val="0"/>
              <w:bCs w:val="0"/>
              <w:i w:val="0"/>
              <w:iCs w:val="0"/>
            </w:rPr>
            <w:fldChar w:fldCharType="separate"/>
          </w:r>
          <w:hyperlink w:anchor="_Toc30630348" w:history="1">
            <w:r w:rsidR="006160D1" w:rsidRPr="009E1269">
              <w:rPr>
                <w:rStyle w:val="Hyperlink"/>
                <w:noProof/>
              </w:rPr>
              <w:t>1. Einleitung</w:t>
            </w:r>
            <w:r w:rsidR="006160D1">
              <w:rPr>
                <w:noProof/>
                <w:webHidden/>
              </w:rPr>
              <w:tab/>
            </w:r>
            <w:r w:rsidR="006160D1">
              <w:rPr>
                <w:noProof/>
                <w:webHidden/>
              </w:rPr>
              <w:fldChar w:fldCharType="begin"/>
            </w:r>
            <w:r w:rsidR="006160D1">
              <w:rPr>
                <w:noProof/>
                <w:webHidden/>
              </w:rPr>
              <w:instrText xml:space="preserve"> PAGEREF _Toc30630348 \h </w:instrText>
            </w:r>
            <w:r w:rsidR="006160D1">
              <w:rPr>
                <w:noProof/>
                <w:webHidden/>
              </w:rPr>
            </w:r>
            <w:r w:rsidR="006160D1">
              <w:rPr>
                <w:noProof/>
                <w:webHidden/>
              </w:rPr>
              <w:fldChar w:fldCharType="separate"/>
            </w:r>
            <w:r w:rsidR="003A51A1">
              <w:rPr>
                <w:noProof/>
                <w:webHidden/>
              </w:rPr>
              <w:t>6</w:t>
            </w:r>
            <w:r w:rsidR="006160D1">
              <w:rPr>
                <w:noProof/>
                <w:webHidden/>
              </w:rPr>
              <w:fldChar w:fldCharType="end"/>
            </w:r>
          </w:hyperlink>
        </w:p>
        <w:p w14:paraId="2AEDC8D6" w14:textId="0D0099F5"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49" w:history="1">
            <w:r w:rsidRPr="009E1269">
              <w:rPr>
                <w:rStyle w:val="Hyperlink"/>
                <w:noProof/>
              </w:rPr>
              <w:t>1.1 Hauptziel</w:t>
            </w:r>
            <w:r>
              <w:rPr>
                <w:noProof/>
                <w:webHidden/>
              </w:rPr>
              <w:tab/>
            </w:r>
            <w:r>
              <w:rPr>
                <w:noProof/>
                <w:webHidden/>
              </w:rPr>
              <w:fldChar w:fldCharType="begin"/>
            </w:r>
            <w:r>
              <w:rPr>
                <w:noProof/>
                <w:webHidden/>
              </w:rPr>
              <w:instrText xml:space="preserve"> PAGEREF _Toc30630349 \h </w:instrText>
            </w:r>
            <w:r>
              <w:rPr>
                <w:noProof/>
                <w:webHidden/>
              </w:rPr>
            </w:r>
            <w:r>
              <w:rPr>
                <w:noProof/>
                <w:webHidden/>
              </w:rPr>
              <w:fldChar w:fldCharType="separate"/>
            </w:r>
            <w:r w:rsidR="003A51A1">
              <w:rPr>
                <w:noProof/>
                <w:webHidden/>
              </w:rPr>
              <w:t>6</w:t>
            </w:r>
            <w:r>
              <w:rPr>
                <w:noProof/>
                <w:webHidden/>
              </w:rPr>
              <w:fldChar w:fldCharType="end"/>
            </w:r>
          </w:hyperlink>
        </w:p>
        <w:p w14:paraId="7F3E8A36" w14:textId="203E97B8"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50" w:history="1">
            <w:r w:rsidRPr="009E1269">
              <w:rPr>
                <w:rStyle w:val="Hyperlink"/>
                <w:noProof/>
              </w:rPr>
              <w:t>1.2 Eigene Zusatzkriterien</w:t>
            </w:r>
            <w:r>
              <w:rPr>
                <w:noProof/>
                <w:webHidden/>
              </w:rPr>
              <w:tab/>
            </w:r>
            <w:r>
              <w:rPr>
                <w:noProof/>
                <w:webHidden/>
              </w:rPr>
              <w:fldChar w:fldCharType="begin"/>
            </w:r>
            <w:r>
              <w:rPr>
                <w:noProof/>
                <w:webHidden/>
              </w:rPr>
              <w:instrText xml:space="preserve"> PAGEREF _Toc30630350 \h </w:instrText>
            </w:r>
            <w:r>
              <w:rPr>
                <w:noProof/>
                <w:webHidden/>
              </w:rPr>
            </w:r>
            <w:r>
              <w:rPr>
                <w:noProof/>
                <w:webHidden/>
              </w:rPr>
              <w:fldChar w:fldCharType="separate"/>
            </w:r>
            <w:r w:rsidR="003A51A1">
              <w:rPr>
                <w:noProof/>
                <w:webHidden/>
              </w:rPr>
              <w:t>6</w:t>
            </w:r>
            <w:r>
              <w:rPr>
                <w:noProof/>
                <w:webHidden/>
              </w:rPr>
              <w:fldChar w:fldCharType="end"/>
            </w:r>
          </w:hyperlink>
        </w:p>
        <w:p w14:paraId="1D493CF8" w14:textId="24958341"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51" w:history="1">
            <w:r w:rsidRPr="009E1269">
              <w:rPr>
                <w:rStyle w:val="Hyperlink"/>
                <w:noProof/>
              </w:rPr>
              <w:t>Universell brauchbare Plattform für den Gebrauch verschiedener Kameratypen</w:t>
            </w:r>
            <w:r>
              <w:rPr>
                <w:noProof/>
                <w:webHidden/>
              </w:rPr>
              <w:tab/>
            </w:r>
            <w:r>
              <w:rPr>
                <w:noProof/>
                <w:webHidden/>
              </w:rPr>
              <w:fldChar w:fldCharType="begin"/>
            </w:r>
            <w:r>
              <w:rPr>
                <w:noProof/>
                <w:webHidden/>
              </w:rPr>
              <w:instrText xml:space="preserve"> PAGEREF _Toc30630351 \h </w:instrText>
            </w:r>
            <w:r>
              <w:rPr>
                <w:noProof/>
                <w:webHidden/>
              </w:rPr>
            </w:r>
            <w:r>
              <w:rPr>
                <w:noProof/>
                <w:webHidden/>
              </w:rPr>
              <w:fldChar w:fldCharType="separate"/>
            </w:r>
            <w:r w:rsidR="003A51A1">
              <w:rPr>
                <w:noProof/>
                <w:webHidden/>
              </w:rPr>
              <w:t>6</w:t>
            </w:r>
            <w:r>
              <w:rPr>
                <w:noProof/>
                <w:webHidden/>
              </w:rPr>
              <w:fldChar w:fldCharType="end"/>
            </w:r>
          </w:hyperlink>
        </w:p>
        <w:p w14:paraId="1DB4B99B" w14:textId="213A5375"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52" w:history="1">
            <w:r w:rsidRPr="009E1269">
              <w:rPr>
                <w:rStyle w:val="Hyperlink"/>
                <w:noProof/>
              </w:rPr>
              <w:t>Benutzerfreundliche Bedienungsoberfläche (GUI)</w:t>
            </w:r>
            <w:r>
              <w:rPr>
                <w:noProof/>
                <w:webHidden/>
              </w:rPr>
              <w:tab/>
            </w:r>
            <w:r>
              <w:rPr>
                <w:noProof/>
                <w:webHidden/>
              </w:rPr>
              <w:fldChar w:fldCharType="begin"/>
            </w:r>
            <w:r>
              <w:rPr>
                <w:noProof/>
                <w:webHidden/>
              </w:rPr>
              <w:instrText xml:space="preserve"> PAGEREF _Toc30630352 \h </w:instrText>
            </w:r>
            <w:r>
              <w:rPr>
                <w:noProof/>
                <w:webHidden/>
              </w:rPr>
            </w:r>
            <w:r>
              <w:rPr>
                <w:noProof/>
                <w:webHidden/>
              </w:rPr>
              <w:fldChar w:fldCharType="separate"/>
            </w:r>
            <w:r w:rsidR="003A51A1">
              <w:rPr>
                <w:noProof/>
                <w:webHidden/>
              </w:rPr>
              <w:t>6</w:t>
            </w:r>
            <w:r>
              <w:rPr>
                <w:noProof/>
                <w:webHidden/>
              </w:rPr>
              <w:fldChar w:fldCharType="end"/>
            </w:r>
          </w:hyperlink>
        </w:p>
        <w:p w14:paraId="39413C09" w14:textId="0854E294"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53" w:history="1">
            <w:r w:rsidRPr="009E1269">
              <w:rPr>
                <w:rStyle w:val="Hyperlink"/>
                <w:noProof/>
              </w:rPr>
              <w:t>Sauberer und übersichtlicher Code</w:t>
            </w:r>
            <w:r>
              <w:rPr>
                <w:noProof/>
                <w:webHidden/>
              </w:rPr>
              <w:tab/>
            </w:r>
            <w:r>
              <w:rPr>
                <w:noProof/>
                <w:webHidden/>
              </w:rPr>
              <w:fldChar w:fldCharType="begin"/>
            </w:r>
            <w:r>
              <w:rPr>
                <w:noProof/>
                <w:webHidden/>
              </w:rPr>
              <w:instrText xml:space="preserve"> PAGEREF _Toc30630353 \h </w:instrText>
            </w:r>
            <w:r>
              <w:rPr>
                <w:noProof/>
                <w:webHidden/>
              </w:rPr>
            </w:r>
            <w:r>
              <w:rPr>
                <w:noProof/>
                <w:webHidden/>
              </w:rPr>
              <w:fldChar w:fldCharType="separate"/>
            </w:r>
            <w:r w:rsidR="003A51A1">
              <w:rPr>
                <w:noProof/>
                <w:webHidden/>
              </w:rPr>
              <w:t>7</w:t>
            </w:r>
            <w:r>
              <w:rPr>
                <w:noProof/>
                <w:webHidden/>
              </w:rPr>
              <w:fldChar w:fldCharType="end"/>
            </w:r>
          </w:hyperlink>
        </w:p>
        <w:p w14:paraId="16A8FF1D" w14:textId="78C0FE85" w:rsidR="006160D1" w:rsidRDefault="006160D1">
          <w:pPr>
            <w:pStyle w:val="Verzeichnis1"/>
            <w:tabs>
              <w:tab w:val="right" w:leader="underscore" w:pos="9062"/>
            </w:tabs>
            <w:rPr>
              <w:rFonts w:eastAsiaTheme="minorEastAsia" w:cstheme="minorBidi"/>
              <w:b w:val="0"/>
              <w:bCs w:val="0"/>
              <w:i w:val="0"/>
              <w:iCs w:val="0"/>
              <w:noProof/>
              <w:sz w:val="22"/>
              <w:szCs w:val="22"/>
              <w:lang w:val="en-GB" w:eastAsia="en-GB"/>
            </w:rPr>
          </w:pPr>
          <w:hyperlink w:anchor="_Toc30630354" w:history="1">
            <w:r w:rsidRPr="009E1269">
              <w:rPr>
                <w:rStyle w:val="Hyperlink"/>
                <w:noProof/>
              </w:rPr>
              <w:t>2. Theoretische Grundlagen</w:t>
            </w:r>
            <w:r>
              <w:rPr>
                <w:noProof/>
                <w:webHidden/>
              </w:rPr>
              <w:tab/>
            </w:r>
            <w:r>
              <w:rPr>
                <w:noProof/>
                <w:webHidden/>
              </w:rPr>
              <w:fldChar w:fldCharType="begin"/>
            </w:r>
            <w:r>
              <w:rPr>
                <w:noProof/>
                <w:webHidden/>
              </w:rPr>
              <w:instrText xml:space="preserve"> PAGEREF _Toc30630354 \h </w:instrText>
            </w:r>
            <w:r>
              <w:rPr>
                <w:noProof/>
                <w:webHidden/>
              </w:rPr>
            </w:r>
            <w:r>
              <w:rPr>
                <w:noProof/>
                <w:webHidden/>
              </w:rPr>
              <w:fldChar w:fldCharType="separate"/>
            </w:r>
            <w:r w:rsidR="003A51A1">
              <w:rPr>
                <w:noProof/>
                <w:webHidden/>
              </w:rPr>
              <w:t>8</w:t>
            </w:r>
            <w:r>
              <w:rPr>
                <w:noProof/>
                <w:webHidden/>
              </w:rPr>
              <w:fldChar w:fldCharType="end"/>
            </w:r>
          </w:hyperlink>
        </w:p>
        <w:p w14:paraId="6C4FA6D7" w14:textId="235F47C2"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55" w:history="1">
            <w:r w:rsidRPr="009E1269">
              <w:rPr>
                <w:rStyle w:val="Hyperlink"/>
                <w:noProof/>
              </w:rPr>
              <w:t>2.2 Künstliche Intelligenz</w:t>
            </w:r>
            <w:r>
              <w:rPr>
                <w:noProof/>
                <w:webHidden/>
              </w:rPr>
              <w:tab/>
            </w:r>
            <w:r>
              <w:rPr>
                <w:noProof/>
                <w:webHidden/>
              </w:rPr>
              <w:fldChar w:fldCharType="begin"/>
            </w:r>
            <w:r>
              <w:rPr>
                <w:noProof/>
                <w:webHidden/>
              </w:rPr>
              <w:instrText xml:space="preserve"> PAGEREF _Toc30630355 \h </w:instrText>
            </w:r>
            <w:r>
              <w:rPr>
                <w:noProof/>
                <w:webHidden/>
              </w:rPr>
            </w:r>
            <w:r>
              <w:rPr>
                <w:noProof/>
                <w:webHidden/>
              </w:rPr>
              <w:fldChar w:fldCharType="separate"/>
            </w:r>
            <w:r w:rsidR="003A51A1">
              <w:rPr>
                <w:noProof/>
                <w:webHidden/>
              </w:rPr>
              <w:t>8</w:t>
            </w:r>
            <w:r>
              <w:rPr>
                <w:noProof/>
                <w:webHidden/>
              </w:rPr>
              <w:fldChar w:fldCharType="end"/>
            </w:r>
          </w:hyperlink>
        </w:p>
        <w:p w14:paraId="46C085DC" w14:textId="478A1C20"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56" w:history="1">
            <w:r w:rsidRPr="009E1269">
              <w:rPr>
                <w:rStyle w:val="Hyperlink"/>
                <w:noProof/>
              </w:rPr>
              <w:t>OpenCV</w:t>
            </w:r>
            <w:r>
              <w:rPr>
                <w:noProof/>
                <w:webHidden/>
              </w:rPr>
              <w:tab/>
            </w:r>
            <w:r>
              <w:rPr>
                <w:noProof/>
                <w:webHidden/>
              </w:rPr>
              <w:fldChar w:fldCharType="begin"/>
            </w:r>
            <w:r>
              <w:rPr>
                <w:noProof/>
                <w:webHidden/>
              </w:rPr>
              <w:instrText xml:space="preserve"> PAGEREF _Toc30630356 \h </w:instrText>
            </w:r>
            <w:r>
              <w:rPr>
                <w:noProof/>
                <w:webHidden/>
              </w:rPr>
            </w:r>
            <w:r>
              <w:rPr>
                <w:noProof/>
                <w:webHidden/>
              </w:rPr>
              <w:fldChar w:fldCharType="separate"/>
            </w:r>
            <w:r w:rsidR="003A51A1">
              <w:rPr>
                <w:noProof/>
                <w:webHidden/>
              </w:rPr>
              <w:t>8</w:t>
            </w:r>
            <w:r>
              <w:rPr>
                <w:noProof/>
                <w:webHidden/>
              </w:rPr>
              <w:fldChar w:fldCharType="end"/>
            </w:r>
          </w:hyperlink>
        </w:p>
        <w:p w14:paraId="62DC1738" w14:textId="1501F554"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57" w:history="1">
            <w:r w:rsidRPr="009E1269">
              <w:rPr>
                <w:rStyle w:val="Hyperlink"/>
                <w:noProof/>
              </w:rPr>
              <w:t>Tracker Algorithmen</w:t>
            </w:r>
            <w:r>
              <w:rPr>
                <w:noProof/>
                <w:webHidden/>
              </w:rPr>
              <w:tab/>
            </w:r>
            <w:r>
              <w:rPr>
                <w:noProof/>
                <w:webHidden/>
              </w:rPr>
              <w:fldChar w:fldCharType="begin"/>
            </w:r>
            <w:r>
              <w:rPr>
                <w:noProof/>
                <w:webHidden/>
              </w:rPr>
              <w:instrText xml:space="preserve"> PAGEREF _Toc30630357 \h </w:instrText>
            </w:r>
            <w:r>
              <w:rPr>
                <w:noProof/>
                <w:webHidden/>
              </w:rPr>
            </w:r>
            <w:r>
              <w:rPr>
                <w:noProof/>
                <w:webHidden/>
              </w:rPr>
              <w:fldChar w:fldCharType="separate"/>
            </w:r>
            <w:r w:rsidR="003A51A1">
              <w:rPr>
                <w:noProof/>
                <w:webHidden/>
              </w:rPr>
              <w:t>9</w:t>
            </w:r>
            <w:r>
              <w:rPr>
                <w:noProof/>
                <w:webHidden/>
              </w:rPr>
              <w:fldChar w:fldCharType="end"/>
            </w:r>
          </w:hyperlink>
        </w:p>
        <w:p w14:paraId="3073B86E" w14:textId="709CD8B1"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58" w:history="1">
            <w:r w:rsidRPr="009E1269">
              <w:rPr>
                <w:rStyle w:val="Hyperlink"/>
                <w:noProof/>
              </w:rPr>
              <w:t>2.3 Motoren</w:t>
            </w:r>
            <w:r>
              <w:rPr>
                <w:noProof/>
                <w:webHidden/>
              </w:rPr>
              <w:tab/>
            </w:r>
            <w:r>
              <w:rPr>
                <w:noProof/>
                <w:webHidden/>
              </w:rPr>
              <w:fldChar w:fldCharType="begin"/>
            </w:r>
            <w:r>
              <w:rPr>
                <w:noProof/>
                <w:webHidden/>
              </w:rPr>
              <w:instrText xml:space="preserve"> PAGEREF _Toc30630358 \h </w:instrText>
            </w:r>
            <w:r>
              <w:rPr>
                <w:noProof/>
                <w:webHidden/>
              </w:rPr>
            </w:r>
            <w:r>
              <w:rPr>
                <w:noProof/>
                <w:webHidden/>
              </w:rPr>
              <w:fldChar w:fldCharType="separate"/>
            </w:r>
            <w:r w:rsidR="003A51A1">
              <w:rPr>
                <w:noProof/>
                <w:webHidden/>
              </w:rPr>
              <w:t>9</w:t>
            </w:r>
            <w:r>
              <w:rPr>
                <w:noProof/>
                <w:webHidden/>
              </w:rPr>
              <w:fldChar w:fldCharType="end"/>
            </w:r>
          </w:hyperlink>
        </w:p>
        <w:p w14:paraId="62771BD1" w14:textId="32EF6434"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59" w:history="1">
            <w:r w:rsidRPr="009E1269">
              <w:rPr>
                <w:rStyle w:val="Hyperlink"/>
                <w:noProof/>
              </w:rPr>
              <w:t>Schrittmotoren</w:t>
            </w:r>
            <w:r>
              <w:rPr>
                <w:noProof/>
                <w:webHidden/>
              </w:rPr>
              <w:tab/>
            </w:r>
            <w:r>
              <w:rPr>
                <w:noProof/>
                <w:webHidden/>
              </w:rPr>
              <w:fldChar w:fldCharType="begin"/>
            </w:r>
            <w:r>
              <w:rPr>
                <w:noProof/>
                <w:webHidden/>
              </w:rPr>
              <w:instrText xml:space="preserve"> PAGEREF _Toc30630359 \h </w:instrText>
            </w:r>
            <w:r>
              <w:rPr>
                <w:noProof/>
                <w:webHidden/>
              </w:rPr>
            </w:r>
            <w:r>
              <w:rPr>
                <w:noProof/>
                <w:webHidden/>
              </w:rPr>
              <w:fldChar w:fldCharType="separate"/>
            </w:r>
            <w:r w:rsidR="003A51A1">
              <w:rPr>
                <w:noProof/>
                <w:webHidden/>
              </w:rPr>
              <w:t>9</w:t>
            </w:r>
            <w:r>
              <w:rPr>
                <w:noProof/>
                <w:webHidden/>
              </w:rPr>
              <w:fldChar w:fldCharType="end"/>
            </w:r>
          </w:hyperlink>
        </w:p>
        <w:p w14:paraId="0E730230" w14:textId="56C1A703"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60" w:history="1">
            <w:r w:rsidRPr="009E1269">
              <w:rPr>
                <w:rStyle w:val="Hyperlink"/>
                <w:noProof/>
              </w:rPr>
              <w:t>Dynamixel Motoren</w:t>
            </w:r>
            <w:r>
              <w:rPr>
                <w:noProof/>
                <w:webHidden/>
              </w:rPr>
              <w:tab/>
            </w:r>
            <w:r>
              <w:rPr>
                <w:noProof/>
                <w:webHidden/>
              </w:rPr>
              <w:fldChar w:fldCharType="begin"/>
            </w:r>
            <w:r>
              <w:rPr>
                <w:noProof/>
                <w:webHidden/>
              </w:rPr>
              <w:instrText xml:space="preserve"> PAGEREF _Toc30630360 \h </w:instrText>
            </w:r>
            <w:r>
              <w:rPr>
                <w:noProof/>
                <w:webHidden/>
              </w:rPr>
            </w:r>
            <w:r>
              <w:rPr>
                <w:noProof/>
                <w:webHidden/>
              </w:rPr>
              <w:fldChar w:fldCharType="separate"/>
            </w:r>
            <w:r w:rsidR="003A51A1">
              <w:rPr>
                <w:noProof/>
                <w:webHidden/>
              </w:rPr>
              <w:t>9</w:t>
            </w:r>
            <w:r>
              <w:rPr>
                <w:noProof/>
                <w:webHidden/>
              </w:rPr>
              <w:fldChar w:fldCharType="end"/>
            </w:r>
          </w:hyperlink>
        </w:p>
        <w:p w14:paraId="6D279612" w14:textId="1A1F7A8E"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61" w:history="1">
            <w:r w:rsidRPr="009E1269">
              <w:rPr>
                <w:rStyle w:val="Hyperlink"/>
                <w:noProof/>
              </w:rPr>
              <w:t>2.4 Raspberry Pi</w:t>
            </w:r>
            <w:r>
              <w:rPr>
                <w:noProof/>
                <w:webHidden/>
              </w:rPr>
              <w:tab/>
            </w:r>
            <w:r>
              <w:rPr>
                <w:noProof/>
                <w:webHidden/>
              </w:rPr>
              <w:fldChar w:fldCharType="begin"/>
            </w:r>
            <w:r>
              <w:rPr>
                <w:noProof/>
                <w:webHidden/>
              </w:rPr>
              <w:instrText xml:space="preserve"> PAGEREF _Toc30630361 \h </w:instrText>
            </w:r>
            <w:r>
              <w:rPr>
                <w:noProof/>
                <w:webHidden/>
              </w:rPr>
            </w:r>
            <w:r>
              <w:rPr>
                <w:noProof/>
                <w:webHidden/>
              </w:rPr>
              <w:fldChar w:fldCharType="separate"/>
            </w:r>
            <w:r w:rsidR="003A51A1">
              <w:rPr>
                <w:noProof/>
                <w:webHidden/>
              </w:rPr>
              <w:t>10</w:t>
            </w:r>
            <w:r>
              <w:rPr>
                <w:noProof/>
                <w:webHidden/>
              </w:rPr>
              <w:fldChar w:fldCharType="end"/>
            </w:r>
          </w:hyperlink>
        </w:p>
        <w:p w14:paraId="22B517F1" w14:textId="48DF400F"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62" w:history="1">
            <w:r w:rsidRPr="009E1269">
              <w:rPr>
                <w:rStyle w:val="Hyperlink"/>
                <w:noProof/>
              </w:rPr>
              <w:t>2.5 FLTK Fast Light Toolkit</w:t>
            </w:r>
            <w:r>
              <w:rPr>
                <w:noProof/>
                <w:webHidden/>
              </w:rPr>
              <w:tab/>
            </w:r>
            <w:r>
              <w:rPr>
                <w:noProof/>
                <w:webHidden/>
              </w:rPr>
              <w:fldChar w:fldCharType="begin"/>
            </w:r>
            <w:r>
              <w:rPr>
                <w:noProof/>
                <w:webHidden/>
              </w:rPr>
              <w:instrText xml:space="preserve"> PAGEREF _Toc30630362 \h </w:instrText>
            </w:r>
            <w:r>
              <w:rPr>
                <w:noProof/>
                <w:webHidden/>
              </w:rPr>
            </w:r>
            <w:r>
              <w:rPr>
                <w:noProof/>
                <w:webHidden/>
              </w:rPr>
              <w:fldChar w:fldCharType="separate"/>
            </w:r>
            <w:r w:rsidR="003A51A1">
              <w:rPr>
                <w:noProof/>
                <w:webHidden/>
              </w:rPr>
              <w:t>10</w:t>
            </w:r>
            <w:r>
              <w:rPr>
                <w:noProof/>
                <w:webHidden/>
              </w:rPr>
              <w:fldChar w:fldCharType="end"/>
            </w:r>
          </w:hyperlink>
        </w:p>
        <w:p w14:paraId="18644581" w14:textId="78D006A9"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63" w:history="1">
            <w:r w:rsidRPr="009E1269">
              <w:rPr>
                <w:rStyle w:val="Hyperlink"/>
                <w:noProof/>
              </w:rPr>
              <w:t>2.6 Makefile</w:t>
            </w:r>
            <w:r>
              <w:rPr>
                <w:noProof/>
                <w:webHidden/>
              </w:rPr>
              <w:tab/>
            </w:r>
            <w:r>
              <w:rPr>
                <w:noProof/>
                <w:webHidden/>
              </w:rPr>
              <w:fldChar w:fldCharType="begin"/>
            </w:r>
            <w:r>
              <w:rPr>
                <w:noProof/>
                <w:webHidden/>
              </w:rPr>
              <w:instrText xml:space="preserve"> PAGEREF _Toc30630363 \h </w:instrText>
            </w:r>
            <w:r>
              <w:rPr>
                <w:noProof/>
                <w:webHidden/>
              </w:rPr>
            </w:r>
            <w:r>
              <w:rPr>
                <w:noProof/>
                <w:webHidden/>
              </w:rPr>
              <w:fldChar w:fldCharType="separate"/>
            </w:r>
            <w:r w:rsidR="003A51A1">
              <w:rPr>
                <w:noProof/>
                <w:webHidden/>
              </w:rPr>
              <w:t>10</w:t>
            </w:r>
            <w:r>
              <w:rPr>
                <w:noProof/>
                <w:webHidden/>
              </w:rPr>
              <w:fldChar w:fldCharType="end"/>
            </w:r>
          </w:hyperlink>
        </w:p>
        <w:p w14:paraId="59CB2E3E" w14:textId="11FF3E17"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64" w:history="1">
            <w:r w:rsidRPr="009E1269">
              <w:rPr>
                <w:rStyle w:val="Hyperlink"/>
                <w:noProof/>
              </w:rPr>
              <w:t>2.7 TCP/IP</w:t>
            </w:r>
            <w:r>
              <w:rPr>
                <w:noProof/>
                <w:webHidden/>
              </w:rPr>
              <w:tab/>
            </w:r>
            <w:r>
              <w:rPr>
                <w:noProof/>
                <w:webHidden/>
              </w:rPr>
              <w:fldChar w:fldCharType="begin"/>
            </w:r>
            <w:r>
              <w:rPr>
                <w:noProof/>
                <w:webHidden/>
              </w:rPr>
              <w:instrText xml:space="preserve"> PAGEREF _Toc30630364 \h </w:instrText>
            </w:r>
            <w:r>
              <w:rPr>
                <w:noProof/>
                <w:webHidden/>
              </w:rPr>
            </w:r>
            <w:r>
              <w:rPr>
                <w:noProof/>
                <w:webHidden/>
              </w:rPr>
              <w:fldChar w:fldCharType="separate"/>
            </w:r>
            <w:r w:rsidR="003A51A1">
              <w:rPr>
                <w:noProof/>
                <w:webHidden/>
              </w:rPr>
              <w:t>10</w:t>
            </w:r>
            <w:r>
              <w:rPr>
                <w:noProof/>
                <w:webHidden/>
              </w:rPr>
              <w:fldChar w:fldCharType="end"/>
            </w:r>
          </w:hyperlink>
        </w:p>
        <w:p w14:paraId="62B9EC32" w14:textId="28430CBC"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65" w:history="1">
            <w:r w:rsidRPr="009E1269">
              <w:rPr>
                <w:rStyle w:val="Hyperlink"/>
                <w:noProof/>
              </w:rPr>
              <w:t>2.8 mDNS</w:t>
            </w:r>
            <w:r>
              <w:rPr>
                <w:noProof/>
                <w:webHidden/>
              </w:rPr>
              <w:tab/>
            </w:r>
            <w:r>
              <w:rPr>
                <w:noProof/>
                <w:webHidden/>
              </w:rPr>
              <w:fldChar w:fldCharType="begin"/>
            </w:r>
            <w:r>
              <w:rPr>
                <w:noProof/>
                <w:webHidden/>
              </w:rPr>
              <w:instrText xml:space="preserve"> PAGEREF _Toc30630365 \h </w:instrText>
            </w:r>
            <w:r>
              <w:rPr>
                <w:noProof/>
                <w:webHidden/>
              </w:rPr>
            </w:r>
            <w:r>
              <w:rPr>
                <w:noProof/>
                <w:webHidden/>
              </w:rPr>
              <w:fldChar w:fldCharType="separate"/>
            </w:r>
            <w:r w:rsidR="003A51A1">
              <w:rPr>
                <w:noProof/>
                <w:webHidden/>
              </w:rPr>
              <w:t>11</w:t>
            </w:r>
            <w:r>
              <w:rPr>
                <w:noProof/>
                <w:webHidden/>
              </w:rPr>
              <w:fldChar w:fldCharType="end"/>
            </w:r>
          </w:hyperlink>
        </w:p>
        <w:p w14:paraId="11A714AE" w14:textId="1F7A949B" w:rsidR="006160D1" w:rsidRDefault="006160D1">
          <w:pPr>
            <w:pStyle w:val="Verzeichnis1"/>
            <w:tabs>
              <w:tab w:val="right" w:leader="underscore" w:pos="9062"/>
            </w:tabs>
            <w:rPr>
              <w:rFonts w:eastAsiaTheme="minorEastAsia" w:cstheme="minorBidi"/>
              <w:b w:val="0"/>
              <w:bCs w:val="0"/>
              <w:i w:val="0"/>
              <w:iCs w:val="0"/>
              <w:noProof/>
              <w:sz w:val="22"/>
              <w:szCs w:val="22"/>
              <w:lang w:val="en-GB" w:eastAsia="en-GB"/>
            </w:rPr>
          </w:pPr>
          <w:hyperlink w:anchor="_Toc30630366" w:history="1">
            <w:r w:rsidRPr="009E1269">
              <w:rPr>
                <w:rStyle w:val="Hyperlink"/>
                <w:noProof/>
              </w:rPr>
              <w:t>3. Methode</w:t>
            </w:r>
            <w:r>
              <w:rPr>
                <w:noProof/>
                <w:webHidden/>
              </w:rPr>
              <w:tab/>
            </w:r>
            <w:r>
              <w:rPr>
                <w:noProof/>
                <w:webHidden/>
              </w:rPr>
              <w:fldChar w:fldCharType="begin"/>
            </w:r>
            <w:r>
              <w:rPr>
                <w:noProof/>
                <w:webHidden/>
              </w:rPr>
              <w:instrText xml:space="preserve"> PAGEREF _Toc30630366 \h </w:instrText>
            </w:r>
            <w:r>
              <w:rPr>
                <w:noProof/>
                <w:webHidden/>
              </w:rPr>
            </w:r>
            <w:r>
              <w:rPr>
                <w:noProof/>
                <w:webHidden/>
              </w:rPr>
              <w:fldChar w:fldCharType="separate"/>
            </w:r>
            <w:r w:rsidR="003A51A1">
              <w:rPr>
                <w:noProof/>
                <w:webHidden/>
              </w:rPr>
              <w:t>12</w:t>
            </w:r>
            <w:r>
              <w:rPr>
                <w:noProof/>
                <w:webHidden/>
              </w:rPr>
              <w:fldChar w:fldCharType="end"/>
            </w:r>
          </w:hyperlink>
        </w:p>
        <w:p w14:paraId="51D11ADF" w14:textId="71A2BE43"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67" w:history="1">
            <w:r w:rsidRPr="009E1269">
              <w:rPr>
                <w:rStyle w:val="Hyperlink"/>
                <w:noProof/>
              </w:rPr>
              <w:t>3.1 Bau des Drehturms</w:t>
            </w:r>
            <w:r>
              <w:rPr>
                <w:noProof/>
                <w:webHidden/>
              </w:rPr>
              <w:tab/>
            </w:r>
            <w:r>
              <w:rPr>
                <w:noProof/>
                <w:webHidden/>
              </w:rPr>
              <w:fldChar w:fldCharType="begin"/>
            </w:r>
            <w:r>
              <w:rPr>
                <w:noProof/>
                <w:webHidden/>
              </w:rPr>
              <w:instrText xml:space="preserve"> PAGEREF _Toc30630367 \h </w:instrText>
            </w:r>
            <w:r>
              <w:rPr>
                <w:noProof/>
                <w:webHidden/>
              </w:rPr>
            </w:r>
            <w:r>
              <w:rPr>
                <w:noProof/>
                <w:webHidden/>
              </w:rPr>
              <w:fldChar w:fldCharType="separate"/>
            </w:r>
            <w:r w:rsidR="003A51A1">
              <w:rPr>
                <w:noProof/>
                <w:webHidden/>
              </w:rPr>
              <w:t>12</w:t>
            </w:r>
            <w:r>
              <w:rPr>
                <w:noProof/>
                <w:webHidden/>
              </w:rPr>
              <w:fldChar w:fldCharType="end"/>
            </w:r>
          </w:hyperlink>
        </w:p>
        <w:p w14:paraId="5E00B7AC" w14:textId="7E5FDDCB"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68" w:history="1">
            <w:r w:rsidRPr="009E1269">
              <w:rPr>
                <w:rStyle w:val="Hyperlink"/>
                <w:noProof/>
              </w:rPr>
              <w:t>Konstruktion des Grundgerüsts</w:t>
            </w:r>
            <w:r>
              <w:rPr>
                <w:noProof/>
                <w:webHidden/>
              </w:rPr>
              <w:tab/>
            </w:r>
            <w:r>
              <w:rPr>
                <w:noProof/>
                <w:webHidden/>
              </w:rPr>
              <w:fldChar w:fldCharType="begin"/>
            </w:r>
            <w:r>
              <w:rPr>
                <w:noProof/>
                <w:webHidden/>
              </w:rPr>
              <w:instrText xml:space="preserve"> PAGEREF _Toc30630368 \h </w:instrText>
            </w:r>
            <w:r>
              <w:rPr>
                <w:noProof/>
                <w:webHidden/>
              </w:rPr>
            </w:r>
            <w:r>
              <w:rPr>
                <w:noProof/>
                <w:webHidden/>
              </w:rPr>
              <w:fldChar w:fldCharType="separate"/>
            </w:r>
            <w:r w:rsidR="003A51A1">
              <w:rPr>
                <w:noProof/>
                <w:webHidden/>
              </w:rPr>
              <w:t>12</w:t>
            </w:r>
            <w:r>
              <w:rPr>
                <w:noProof/>
                <w:webHidden/>
              </w:rPr>
              <w:fldChar w:fldCharType="end"/>
            </w:r>
          </w:hyperlink>
        </w:p>
        <w:p w14:paraId="5C933971" w14:textId="5026AA80"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69" w:history="1">
            <w:r w:rsidRPr="009E1269">
              <w:rPr>
                <w:rStyle w:val="Hyperlink"/>
                <w:noProof/>
              </w:rPr>
              <w:t>Mechanische Konstruktion</w:t>
            </w:r>
            <w:r>
              <w:rPr>
                <w:noProof/>
                <w:webHidden/>
              </w:rPr>
              <w:tab/>
            </w:r>
            <w:r>
              <w:rPr>
                <w:noProof/>
                <w:webHidden/>
              </w:rPr>
              <w:fldChar w:fldCharType="begin"/>
            </w:r>
            <w:r>
              <w:rPr>
                <w:noProof/>
                <w:webHidden/>
              </w:rPr>
              <w:instrText xml:space="preserve"> PAGEREF _Toc30630369 \h </w:instrText>
            </w:r>
            <w:r>
              <w:rPr>
                <w:noProof/>
                <w:webHidden/>
              </w:rPr>
            </w:r>
            <w:r>
              <w:rPr>
                <w:noProof/>
                <w:webHidden/>
              </w:rPr>
              <w:fldChar w:fldCharType="separate"/>
            </w:r>
            <w:r w:rsidR="003A51A1">
              <w:rPr>
                <w:noProof/>
                <w:webHidden/>
              </w:rPr>
              <w:t>14</w:t>
            </w:r>
            <w:r>
              <w:rPr>
                <w:noProof/>
                <w:webHidden/>
              </w:rPr>
              <w:fldChar w:fldCharType="end"/>
            </w:r>
          </w:hyperlink>
        </w:p>
        <w:p w14:paraId="170F9CD7" w14:textId="0928C1FE"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70" w:history="1">
            <w:r w:rsidRPr="009E1269">
              <w:rPr>
                <w:rStyle w:val="Hyperlink"/>
                <w:noProof/>
              </w:rPr>
              <w:t>Elektrische Strom- und Kabelverwaltung</w:t>
            </w:r>
            <w:r>
              <w:rPr>
                <w:noProof/>
                <w:webHidden/>
              </w:rPr>
              <w:tab/>
            </w:r>
            <w:r>
              <w:rPr>
                <w:noProof/>
                <w:webHidden/>
              </w:rPr>
              <w:fldChar w:fldCharType="begin"/>
            </w:r>
            <w:r>
              <w:rPr>
                <w:noProof/>
                <w:webHidden/>
              </w:rPr>
              <w:instrText xml:space="preserve"> PAGEREF _Toc30630370 \h </w:instrText>
            </w:r>
            <w:r>
              <w:rPr>
                <w:noProof/>
                <w:webHidden/>
              </w:rPr>
            </w:r>
            <w:r>
              <w:rPr>
                <w:noProof/>
                <w:webHidden/>
              </w:rPr>
              <w:fldChar w:fldCharType="separate"/>
            </w:r>
            <w:r w:rsidR="003A51A1">
              <w:rPr>
                <w:noProof/>
                <w:webHidden/>
              </w:rPr>
              <w:t>14</w:t>
            </w:r>
            <w:r>
              <w:rPr>
                <w:noProof/>
                <w:webHidden/>
              </w:rPr>
              <w:fldChar w:fldCharType="end"/>
            </w:r>
          </w:hyperlink>
        </w:p>
        <w:p w14:paraId="4D009017" w14:textId="4DE621F4"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71" w:history="1">
            <w:r w:rsidRPr="009E1269">
              <w:rPr>
                <w:rStyle w:val="Hyperlink"/>
                <w:noProof/>
              </w:rPr>
              <w:t>3.2 Applikationsentwicklung</w:t>
            </w:r>
            <w:r>
              <w:rPr>
                <w:noProof/>
                <w:webHidden/>
              </w:rPr>
              <w:tab/>
            </w:r>
            <w:r>
              <w:rPr>
                <w:noProof/>
                <w:webHidden/>
              </w:rPr>
              <w:fldChar w:fldCharType="begin"/>
            </w:r>
            <w:r>
              <w:rPr>
                <w:noProof/>
                <w:webHidden/>
              </w:rPr>
              <w:instrText xml:space="preserve"> PAGEREF _Toc30630371 \h </w:instrText>
            </w:r>
            <w:r>
              <w:rPr>
                <w:noProof/>
                <w:webHidden/>
              </w:rPr>
            </w:r>
            <w:r>
              <w:rPr>
                <w:noProof/>
                <w:webHidden/>
              </w:rPr>
              <w:fldChar w:fldCharType="separate"/>
            </w:r>
            <w:r w:rsidR="003A51A1">
              <w:rPr>
                <w:noProof/>
                <w:webHidden/>
              </w:rPr>
              <w:t>15</w:t>
            </w:r>
            <w:r>
              <w:rPr>
                <w:noProof/>
                <w:webHidden/>
              </w:rPr>
              <w:fldChar w:fldCharType="end"/>
            </w:r>
          </w:hyperlink>
        </w:p>
        <w:p w14:paraId="29A48DBC" w14:textId="01C1A103"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72" w:history="1">
            <w:r w:rsidRPr="009E1269">
              <w:rPr>
                <w:rStyle w:val="Hyperlink"/>
                <w:noProof/>
              </w:rPr>
              <w:t>Anpassungen an der Künstlichen Intelligenz</w:t>
            </w:r>
            <w:r>
              <w:rPr>
                <w:noProof/>
                <w:webHidden/>
              </w:rPr>
              <w:tab/>
            </w:r>
            <w:r>
              <w:rPr>
                <w:noProof/>
                <w:webHidden/>
              </w:rPr>
              <w:fldChar w:fldCharType="begin"/>
            </w:r>
            <w:r>
              <w:rPr>
                <w:noProof/>
                <w:webHidden/>
              </w:rPr>
              <w:instrText xml:space="preserve"> PAGEREF _Toc30630372 \h </w:instrText>
            </w:r>
            <w:r>
              <w:rPr>
                <w:noProof/>
                <w:webHidden/>
              </w:rPr>
            </w:r>
            <w:r>
              <w:rPr>
                <w:noProof/>
                <w:webHidden/>
              </w:rPr>
              <w:fldChar w:fldCharType="separate"/>
            </w:r>
            <w:r w:rsidR="003A51A1">
              <w:rPr>
                <w:noProof/>
                <w:webHidden/>
              </w:rPr>
              <w:t>15</w:t>
            </w:r>
            <w:r>
              <w:rPr>
                <w:noProof/>
                <w:webHidden/>
              </w:rPr>
              <w:fldChar w:fldCharType="end"/>
            </w:r>
          </w:hyperlink>
        </w:p>
        <w:p w14:paraId="28DE34CC" w14:textId="58B6693A"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73" w:history="1">
            <w:r w:rsidRPr="009E1269">
              <w:rPr>
                <w:rStyle w:val="Hyperlink"/>
                <w:noProof/>
              </w:rPr>
              <w:t>Ansteuerung der Motoren</w:t>
            </w:r>
            <w:r>
              <w:rPr>
                <w:noProof/>
                <w:webHidden/>
              </w:rPr>
              <w:tab/>
            </w:r>
            <w:r>
              <w:rPr>
                <w:noProof/>
                <w:webHidden/>
              </w:rPr>
              <w:fldChar w:fldCharType="begin"/>
            </w:r>
            <w:r>
              <w:rPr>
                <w:noProof/>
                <w:webHidden/>
              </w:rPr>
              <w:instrText xml:space="preserve"> PAGEREF _Toc30630373 \h </w:instrText>
            </w:r>
            <w:r>
              <w:rPr>
                <w:noProof/>
                <w:webHidden/>
              </w:rPr>
            </w:r>
            <w:r>
              <w:rPr>
                <w:noProof/>
                <w:webHidden/>
              </w:rPr>
              <w:fldChar w:fldCharType="separate"/>
            </w:r>
            <w:r w:rsidR="003A51A1">
              <w:rPr>
                <w:noProof/>
                <w:webHidden/>
              </w:rPr>
              <w:t>15</w:t>
            </w:r>
            <w:r>
              <w:rPr>
                <w:noProof/>
                <w:webHidden/>
              </w:rPr>
              <w:fldChar w:fldCharType="end"/>
            </w:r>
          </w:hyperlink>
        </w:p>
        <w:p w14:paraId="6F9C453B" w14:textId="4D9B568F"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74" w:history="1">
            <w:r w:rsidRPr="009E1269">
              <w:rPr>
                <w:rStyle w:val="Hyperlink"/>
                <w:noProof/>
              </w:rPr>
              <w:t>Entwerfung der GUI</w:t>
            </w:r>
            <w:r>
              <w:rPr>
                <w:noProof/>
                <w:webHidden/>
              </w:rPr>
              <w:tab/>
            </w:r>
            <w:r>
              <w:rPr>
                <w:noProof/>
                <w:webHidden/>
              </w:rPr>
              <w:fldChar w:fldCharType="begin"/>
            </w:r>
            <w:r>
              <w:rPr>
                <w:noProof/>
                <w:webHidden/>
              </w:rPr>
              <w:instrText xml:space="preserve"> PAGEREF _Toc30630374 \h </w:instrText>
            </w:r>
            <w:r>
              <w:rPr>
                <w:noProof/>
                <w:webHidden/>
              </w:rPr>
            </w:r>
            <w:r>
              <w:rPr>
                <w:noProof/>
                <w:webHidden/>
              </w:rPr>
              <w:fldChar w:fldCharType="separate"/>
            </w:r>
            <w:r w:rsidR="003A51A1">
              <w:rPr>
                <w:noProof/>
                <w:webHidden/>
              </w:rPr>
              <w:t>16</w:t>
            </w:r>
            <w:r>
              <w:rPr>
                <w:noProof/>
                <w:webHidden/>
              </w:rPr>
              <w:fldChar w:fldCharType="end"/>
            </w:r>
          </w:hyperlink>
        </w:p>
        <w:p w14:paraId="5918E171" w14:textId="54A327CC"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75" w:history="1">
            <w:r w:rsidRPr="009E1269">
              <w:rPr>
                <w:rStyle w:val="Hyperlink"/>
                <w:noProof/>
              </w:rPr>
              <w:t>Verbindungsprobleme und ihre Lösungen</w:t>
            </w:r>
            <w:r>
              <w:rPr>
                <w:noProof/>
                <w:webHidden/>
              </w:rPr>
              <w:tab/>
            </w:r>
            <w:r>
              <w:rPr>
                <w:noProof/>
                <w:webHidden/>
              </w:rPr>
              <w:fldChar w:fldCharType="begin"/>
            </w:r>
            <w:r>
              <w:rPr>
                <w:noProof/>
                <w:webHidden/>
              </w:rPr>
              <w:instrText xml:space="preserve"> PAGEREF _Toc30630375 \h </w:instrText>
            </w:r>
            <w:r>
              <w:rPr>
                <w:noProof/>
                <w:webHidden/>
              </w:rPr>
            </w:r>
            <w:r>
              <w:rPr>
                <w:noProof/>
                <w:webHidden/>
              </w:rPr>
              <w:fldChar w:fldCharType="separate"/>
            </w:r>
            <w:r w:rsidR="003A51A1">
              <w:rPr>
                <w:noProof/>
                <w:webHidden/>
              </w:rPr>
              <w:t>17</w:t>
            </w:r>
            <w:r>
              <w:rPr>
                <w:noProof/>
                <w:webHidden/>
              </w:rPr>
              <w:fldChar w:fldCharType="end"/>
            </w:r>
          </w:hyperlink>
        </w:p>
        <w:p w14:paraId="2A8D9361" w14:textId="6B7048F3" w:rsidR="006160D1" w:rsidRDefault="006160D1">
          <w:pPr>
            <w:pStyle w:val="Verzeichnis1"/>
            <w:tabs>
              <w:tab w:val="right" w:leader="underscore" w:pos="9062"/>
            </w:tabs>
            <w:rPr>
              <w:rFonts w:eastAsiaTheme="minorEastAsia" w:cstheme="minorBidi"/>
              <w:b w:val="0"/>
              <w:bCs w:val="0"/>
              <w:i w:val="0"/>
              <w:iCs w:val="0"/>
              <w:noProof/>
              <w:sz w:val="22"/>
              <w:szCs w:val="22"/>
              <w:lang w:val="en-GB" w:eastAsia="en-GB"/>
            </w:rPr>
          </w:pPr>
          <w:hyperlink w:anchor="_Toc30630376" w:history="1">
            <w:r w:rsidRPr="009E1269">
              <w:rPr>
                <w:rStyle w:val="Hyperlink"/>
                <w:noProof/>
              </w:rPr>
              <w:t>4. Produkt und Applikation</w:t>
            </w:r>
            <w:r>
              <w:rPr>
                <w:noProof/>
                <w:webHidden/>
              </w:rPr>
              <w:tab/>
            </w:r>
            <w:r>
              <w:rPr>
                <w:noProof/>
                <w:webHidden/>
              </w:rPr>
              <w:fldChar w:fldCharType="begin"/>
            </w:r>
            <w:r>
              <w:rPr>
                <w:noProof/>
                <w:webHidden/>
              </w:rPr>
              <w:instrText xml:space="preserve"> PAGEREF _Toc30630376 \h </w:instrText>
            </w:r>
            <w:r>
              <w:rPr>
                <w:noProof/>
                <w:webHidden/>
              </w:rPr>
            </w:r>
            <w:r>
              <w:rPr>
                <w:noProof/>
                <w:webHidden/>
              </w:rPr>
              <w:fldChar w:fldCharType="separate"/>
            </w:r>
            <w:r w:rsidR="003A51A1">
              <w:rPr>
                <w:noProof/>
                <w:webHidden/>
              </w:rPr>
              <w:t>18</w:t>
            </w:r>
            <w:r>
              <w:rPr>
                <w:noProof/>
                <w:webHidden/>
              </w:rPr>
              <w:fldChar w:fldCharType="end"/>
            </w:r>
          </w:hyperlink>
        </w:p>
        <w:p w14:paraId="145BB639" w14:textId="46F4AEE6"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77" w:history="1">
            <w:r w:rsidRPr="009E1269">
              <w:rPr>
                <w:rStyle w:val="Hyperlink"/>
                <w:noProof/>
              </w:rPr>
              <w:t>4.1 Drehturm</w:t>
            </w:r>
            <w:r>
              <w:rPr>
                <w:noProof/>
                <w:webHidden/>
              </w:rPr>
              <w:tab/>
            </w:r>
            <w:r>
              <w:rPr>
                <w:noProof/>
                <w:webHidden/>
              </w:rPr>
              <w:fldChar w:fldCharType="begin"/>
            </w:r>
            <w:r>
              <w:rPr>
                <w:noProof/>
                <w:webHidden/>
              </w:rPr>
              <w:instrText xml:space="preserve"> PAGEREF _Toc30630377 \h </w:instrText>
            </w:r>
            <w:r>
              <w:rPr>
                <w:noProof/>
                <w:webHidden/>
              </w:rPr>
            </w:r>
            <w:r>
              <w:rPr>
                <w:noProof/>
                <w:webHidden/>
              </w:rPr>
              <w:fldChar w:fldCharType="separate"/>
            </w:r>
            <w:r w:rsidR="003A51A1">
              <w:rPr>
                <w:noProof/>
                <w:webHidden/>
              </w:rPr>
              <w:t>18</w:t>
            </w:r>
            <w:r>
              <w:rPr>
                <w:noProof/>
                <w:webHidden/>
              </w:rPr>
              <w:fldChar w:fldCharType="end"/>
            </w:r>
          </w:hyperlink>
        </w:p>
        <w:p w14:paraId="1D6A7536" w14:textId="308E40B7"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78" w:history="1">
            <w:r w:rsidRPr="009E1269">
              <w:rPr>
                <w:rStyle w:val="Hyperlink"/>
                <w:noProof/>
              </w:rPr>
              <w:t>4.2 Programm</w:t>
            </w:r>
            <w:r>
              <w:rPr>
                <w:noProof/>
                <w:webHidden/>
              </w:rPr>
              <w:tab/>
            </w:r>
            <w:r>
              <w:rPr>
                <w:noProof/>
                <w:webHidden/>
              </w:rPr>
              <w:fldChar w:fldCharType="begin"/>
            </w:r>
            <w:r>
              <w:rPr>
                <w:noProof/>
                <w:webHidden/>
              </w:rPr>
              <w:instrText xml:space="preserve"> PAGEREF _Toc30630378 \h </w:instrText>
            </w:r>
            <w:r>
              <w:rPr>
                <w:noProof/>
                <w:webHidden/>
              </w:rPr>
            </w:r>
            <w:r>
              <w:rPr>
                <w:noProof/>
                <w:webHidden/>
              </w:rPr>
              <w:fldChar w:fldCharType="separate"/>
            </w:r>
            <w:r w:rsidR="003A51A1">
              <w:rPr>
                <w:noProof/>
                <w:webHidden/>
              </w:rPr>
              <w:t>18</w:t>
            </w:r>
            <w:r>
              <w:rPr>
                <w:noProof/>
                <w:webHidden/>
              </w:rPr>
              <w:fldChar w:fldCharType="end"/>
            </w:r>
          </w:hyperlink>
        </w:p>
        <w:p w14:paraId="181F5D8E" w14:textId="555A08A1" w:rsidR="006160D1" w:rsidRDefault="006160D1">
          <w:pPr>
            <w:pStyle w:val="Verzeichnis1"/>
            <w:tabs>
              <w:tab w:val="right" w:leader="underscore" w:pos="9062"/>
            </w:tabs>
            <w:rPr>
              <w:rFonts w:eastAsiaTheme="minorEastAsia" w:cstheme="minorBidi"/>
              <w:b w:val="0"/>
              <w:bCs w:val="0"/>
              <w:i w:val="0"/>
              <w:iCs w:val="0"/>
              <w:noProof/>
              <w:sz w:val="22"/>
              <w:szCs w:val="22"/>
              <w:lang w:val="en-GB" w:eastAsia="en-GB"/>
            </w:rPr>
          </w:pPr>
          <w:hyperlink w:anchor="_Toc30630379" w:history="1">
            <w:r w:rsidRPr="009E1269">
              <w:rPr>
                <w:rStyle w:val="Hyperlink"/>
                <w:noProof/>
              </w:rPr>
              <w:t>5 Ergebnisse und Schlussfolgerungen</w:t>
            </w:r>
            <w:r>
              <w:rPr>
                <w:noProof/>
                <w:webHidden/>
              </w:rPr>
              <w:tab/>
            </w:r>
            <w:r>
              <w:rPr>
                <w:noProof/>
                <w:webHidden/>
              </w:rPr>
              <w:fldChar w:fldCharType="begin"/>
            </w:r>
            <w:r>
              <w:rPr>
                <w:noProof/>
                <w:webHidden/>
              </w:rPr>
              <w:instrText xml:space="preserve"> PAGEREF _Toc30630379 \h </w:instrText>
            </w:r>
            <w:r>
              <w:rPr>
                <w:noProof/>
                <w:webHidden/>
              </w:rPr>
            </w:r>
            <w:r>
              <w:rPr>
                <w:noProof/>
                <w:webHidden/>
              </w:rPr>
              <w:fldChar w:fldCharType="separate"/>
            </w:r>
            <w:r w:rsidR="003A51A1">
              <w:rPr>
                <w:noProof/>
                <w:webHidden/>
              </w:rPr>
              <w:t>19</w:t>
            </w:r>
            <w:r>
              <w:rPr>
                <w:noProof/>
                <w:webHidden/>
              </w:rPr>
              <w:fldChar w:fldCharType="end"/>
            </w:r>
          </w:hyperlink>
        </w:p>
        <w:p w14:paraId="0654C843" w14:textId="67876A55"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80" w:history="1">
            <w:r w:rsidRPr="009E1269">
              <w:rPr>
                <w:rStyle w:val="Hyperlink"/>
                <w:noProof/>
              </w:rPr>
              <w:t>5.1 Konstruktion</w:t>
            </w:r>
            <w:r>
              <w:rPr>
                <w:noProof/>
                <w:webHidden/>
              </w:rPr>
              <w:tab/>
            </w:r>
            <w:r>
              <w:rPr>
                <w:noProof/>
                <w:webHidden/>
              </w:rPr>
              <w:fldChar w:fldCharType="begin"/>
            </w:r>
            <w:r>
              <w:rPr>
                <w:noProof/>
                <w:webHidden/>
              </w:rPr>
              <w:instrText xml:space="preserve"> PAGEREF _Toc30630380 \h </w:instrText>
            </w:r>
            <w:r>
              <w:rPr>
                <w:noProof/>
                <w:webHidden/>
              </w:rPr>
            </w:r>
            <w:r>
              <w:rPr>
                <w:noProof/>
                <w:webHidden/>
              </w:rPr>
              <w:fldChar w:fldCharType="separate"/>
            </w:r>
            <w:r w:rsidR="003A51A1">
              <w:rPr>
                <w:noProof/>
                <w:webHidden/>
              </w:rPr>
              <w:t>19</w:t>
            </w:r>
            <w:r>
              <w:rPr>
                <w:noProof/>
                <w:webHidden/>
              </w:rPr>
              <w:fldChar w:fldCharType="end"/>
            </w:r>
          </w:hyperlink>
        </w:p>
        <w:p w14:paraId="7D93643D" w14:textId="1CA76A57"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81" w:history="1">
            <w:r w:rsidRPr="009E1269">
              <w:rPr>
                <w:rStyle w:val="Hyperlink"/>
                <w:noProof/>
              </w:rPr>
              <w:t>5.2 Software</w:t>
            </w:r>
            <w:r>
              <w:rPr>
                <w:noProof/>
                <w:webHidden/>
              </w:rPr>
              <w:tab/>
            </w:r>
            <w:r>
              <w:rPr>
                <w:noProof/>
                <w:webHidden/>
              </w:rPr>
              <w:fldChar w:fldCharType="begin"/>
            </w:r>
            <w:r>
              <w:rPr>
                <w:noProof/>
                <w:webHidden/>
              </w:rPr>
              <w:instrText xml:space="preserve"> PAGEREF _Toc30630381 \h </w:instrText>
            </w:r>
            <w:r>
              <w:rPr>
                <w:noProof/>
                <w:webHidden/>
              </w:rPr>
            </w:r>
            <w:r>
              <w:rPr>
                <w:noProof/>
                <w:webHidden/>
              </w:rPr>
              <w:fldChar w:fldCharType="separate"/>
            </w:r>
            <w:r w:rsidR="003A51A1">
              <w:rPr>
                <w:noProof/>
                <w:webHidden/>
              </w:rPr>
              <w:t>19</w:t>
            </w:r>
            <w:r>
              <w:rPr>
                <w:noProof/>
                <w:webHidden/>
              </w:rPr>
              <w:fldChar w:fldCharType="end"/>
            </w:r>
          </w:hyperlink>
        </w:p>
        <w:p w14:paraId="1A797751" w14:textId="75F205DD" w:rsidR="006160D1" w:rsidRDefault="006160D1">
          <w:pPr>
            <w:pStyle w:val="Verzeichnis1"/>
            <w:tabs>
              <w:tab w:val="right" w:leader="underscore" w:pos="9062"/>
            </w:tabs>
            <w:rPr>
              <w:rFonts w:eastAsiaTheme="minorEastAsia" w:cstheme="minorBidi"/>
              <w:b w:val="0"/>
              <w:bCs w:val="0"/>
              <w:i w:val="0"/>
              <w:iCs w:val="0"/>
              <w:noProof/>
              <w:sz w:val="22"/>
              <w:szCs w:val="22"/>
              <w:lang w:val="en-GB" w:eastAsia="en-GB"/>
            </w:rPr>
          </w:pPr>
          <w:hyperlink w:anchor="_Toc30630382" w:history="1">
            <w:r w:rsidRPr="009E1269">
              <w:rPr>
                <w:rStyle w:val="Hyperlink"/>
                <w:noProof/>
              </w:rPr>
              <w:t>6. Zusammenfassung</w:t>
            </w:r>
            <w:r>
              <w:rPr>
                <w:noProof/>
                <w:webHidden/>
              </w:rPr>
              <w:tab/>
            </w:r>
            <w:r>
              <w:rPr>
                <w:noProof/>
                <w:webHidden/>
              </w:rPr>
              <w:fldChar w:fldCharType="begin"/>
            </w:r>
            <w:r>
              <w:rPr>
                <w:noProof/>
                <w:webHidden/>
              </w:rPr>
              <w:instrText xml:space="preserve"> PAGEREF _Toc30630382 \h </w:instrText>
            </w:r>
            <w:r>
              <w:rPr>
                <w:noProof/>
                <w:webHidden/>
              </w:rPr>
            </w:r>
            <w:r>
              <w:rPr>
                <w:noProof/>
                <w:webHidden/>
              </w:rPr>
              <w:fldChar w:fldCharType="separate"/>
            </w:r>
            <w:r w:rsidR="003A51A1">
              <w:rPr>
                <w:noProof/>
                <w:webHidden/>
              </w:rPr>
              <w:t>20</w:t>
            </w:r>
            <w:r>
              <w:rPr>
                <w:noProof/>
                <w:webHidden/>
              </w:rPr>
              <w:fldChar w:fldCharType="end"/>
            </w:r>
          </w:hyperlink>
        </w:p>
        <w:p w14:paraId="40E31B58" w14:textId="57225F1F"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83" w:history="1">
            <w:r w:rsidRPr="009E1269">
              <w:rPr>
                <w:rStyle w:val="Hyperlink"/>
                <w:noProof/>
              </w:rPr>
              <w:t>6.1 Selbstreflektion</w:t>
            </w:r>
            <w:r>
              <w:rPr>
                <w:noProof/>
                <w:webHidden/>
              </w:rPr>
              <w:tab/>
            </w:r>
            <w:r>
              <w:rPr>
                <w:noProof/>
                <w:webHidden/>
              </w:rPr>
              <w:fldChar w:fldCharType="begin"/>
            </w:r>
            <w:r>
              <w:rPr>
                <w:noProof/>
                <w:webHidden/>
              </w:rPr>
              <w:instrText xml:space="preserve"> PAGEREF _Toc30630383 \h </w:instrText>
            </w:r>
            <w:r>
              <w:rPr>
                <w:noProof/>
                <w:webHidden/>
              </w:rPr>
            </w:r>
            <w:r>
              <w:rPr>
                <w:noProof/>
                <w:webHidden/>
              </w:rPr>
              <w:fldChar w:fldCharType="separate"/>
            </w:r>
            <w:r w:rsidR="003A51A1">
              <w:rPr>
                <w:noProof/>
                <w:webHidden/>
              </w:rPr>
              <w:t>20</w:t>
            </w:r>
            <w:r>
              <w:rPr>
                <w:noProof/>
                <w:webHidden/>
              </w:rPr>
              <w:fldChar w:fldCharType="end"/>
            </w:r>
          </w:hyperlink>
        </w:p>
        <w:p w14:paraId="639CCC4B" w14:textId="362E7C8E"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84" w:history="1">
            <w:r w:rsidRPr="009E1269">
              <w:rPr>
                <w:rStyle w:val="Hyperlink"/>
                <w:noProof/>
              </w:rPr>
              <w:t>6.2 Gesamtprodukt</w:t>
            </w:r>
            <w:r>
              <w:rPr>
                <w:noProof/>
                <w:webHidden/>
              </w:rPr>
              <w:tab/>
            </w:r>
            <w:r>
              <w:rPr>
                <w:noProof/>
                <w:webHidden/>
              </w:rPr>
              <w:fldChar w:fldCharType="begin"/>
            </w:r>
            <w:r>
              <w:rPr>
                <w:noProof/>
                <w:webHidden/>
              </w:rPr>
              <w:instrText xml:space="preserve"> PAGEREF _Toc30630384 \h </w:instrText>
            </w:r>
            <w:r>
              <w:rPr>
                <w:noProof/>
                <w:webHidden/>
              </w:rPr>
            </w:r>
            <w:r>
              <w:rPr>
                <w:noProof/>
                <w:webHidden/>
              </w:rPr>
              <w:fldChar w:fldCharType="separate"/>
            </w:r>
            <w:r w:rsidR="003A51A1">
              <w:rPr>
                <w:noProof/>
                <w:webHidden/>
              </w:rPr>
              <w:t>20</w:t>
            </w:r>
            <w:r>
              <w:rPr>
                <w:noProof/>
                <w:webHidden/>
              </w:rPr>
              <w:fldChar w:fldCharType="end"/>
            </w:r>
          </w:hyperlink>
        </w:p>
        <w:p w14:paraId="11564479" w14:textId="66ED6659" w:rsidR="006160D1" w:rsidRDefault="006160D1">
          <w:pPr>
            <w:pStyle w:val="Verzeichnis1"/>
            <w:tabs>
              <w:tab w:val="right" w:leader="underscore" w:pos="9062"/>
            </w:tabs>
            <w:rPr>
              <w:rFonts w:eastAsiaTheme="minorEastAsia" w:cstheme="minorBidi"/>
              <w:b w:val="0"/>
              <w:bCs w:val="0"/>
              <w:i w:val="0"/>
              <w:iCs w:val="0"/>
              <w:noProof/>
              <w:sz w:val="22"/>
              <w:szCs w:val="22"/>
              <w:lang w:val="en-GB" w:eastAsia="en-GB"/>
            </w:rPr>
          </w:pPr>
          <w:hyperlink w:anchor="_Toc30630385" w:history="1">
            <w:r w:rsidRPr="009E1269">
              <w:rPr>
                <w:rStyle w:val="Hyperlink"/>
                <w:noProof/>
              </w:rPr>
              <w:t>7. Quellenverzeichnis</w:t>
            </w:r>
            <w:r>
              <w:rPr>
                <w:noProof/>
                <w:webHidden/>
              </w:rPr>
              <w:tab/>
            </w:r>
            <w:r>
              <w:rPr>
                <w:noProof/>
                <w:webHidden/>
              </w:rPr>
              <w:fldChar w:fldCharType="begin"/>
            </w:r>
            <w:r>
              <w:rPr>
                <w:noProof/>
                <w:webHidden/>
              </w:rPr>
              <w:instrText xml:space="preserve"> PAGEREF _Toc30630385 \h </w:instrText>
            </w:r>
            <w:r>
              <w:rPr>
                <w:noProof/>
                <w:webHidden/>
              </w:rPr>
            </w:r>
            <w:r>
              <w:rPr>
                <w:noProof/>
                <w:webHidden/>
              </w:rPr>
              <w:fldChar w:fldCharType="separate"/>
            </w:r>
            <w:r w:rsidR="003A51A1">
              <w:rPr>
                <w:noProof/>
                <w:webHidden/>
              </w:rPr>
              <w:t>21</w:t>
            </w:r>
            <w:r>
              <w:rPr>
                <w:noProof/>
                <w:webHidden/>
              </w:rPr>
              <w:fldChar w:fldCharType="end"/>
            </w:r>
          </w:hyperlink>
        </w:p>
        <w:p w14:paraId="358D86A9" w14:textId="05A08D34" w:rsidR="006160D1" w:rsidRDefault="006160D1">
          <w:pPr>
            <w:pStyle w:val="Verzeichnis1"/>
            <w:tabs>
              <w:tab w:val="right" w:leader="underscore" w:pos="9062"/>
            </w:tabs>
            <w:rPr>
              <w:rFonts w:eastAsiaTheme="minorEastAsia" w:cstheme="minorBidi"/>
              <w:b w:val="0"/>
              <w:bCs w:val="0"/>
              <w:i w:val="0"/>
              <w:iCs w:val="0"/>
              <w:noProof/>
              <w:sz w:val="22"/>
              <w:szCs w:val="22"/>
              <w:lang w:val="en-GB" w:eastAsia="en-GB"/>
            </w:rPr>
          </w:pPr>
          <w:hyperlink w:anchor="_Toc30630386" w:history="1">
            <w:r w:rsidRPr="009E1269">
              <w:rPr>
                <w:rStyle w:val="Hyperlink"/>
                <w:noProof/>
              </w:rPr>
              <w:t>8. Anhang</w:t>
            </w:r>
            <w:r>
              <w:rPr>
                <w:noProof/>
                <w:webHidden/>
              </w:rPr>
              <w:tab/>
            </w:r>
            <w:r>
              <w:rPr>
                <w:noProof/>
                <w:webHidden/>
              </w:rPr>
              <w:fldChar w:fldCharType="begin"/>
            </w:r>
            <w:r>
              <w:rPr>
                <w:noProof/>
                <w:webHidden/>
              </w:rPr>
              <w:instrText xml:space="preserve"> PAGEREF _Toc30630386 \h </w:instrText>
            </w:r>
            <w:r>
              <w:rPr>
                <w:noProof/>
                <w:webHidden/>
              </w:rPr>
            </w:r>
            <w:r>
              <w:rPr>
                <w:noProof/>
                <w:webHidden/>
              </w:rPr>
              <w:fldChar w:fldCharType="separate"/>
            </w:r>
            <w:r w:rsidR="003A51A1">
              <w:rPr>
                <w:noProof/>
                <w:webHidden/>
              </w:rPr>
              <w:t>23</w:t>
            </w:r>
            <w:r>
              <w:rPr>
                <w:noProof/>
                <w:webHidden/>
              </w:rPr>
              <w:fldChar w:fldCharType="end"/>
            </w:r>
          </w:hyperlink>
        </w:p>
        <w:p w14:paraId="1173DDC9" w14:textId="221AC650"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87" w:history="1">
            <w:r w:rsidRPr="009E1269">
              <w:rPr>
                <w:rStyle w:val="Hyperlink"/>
                <w:noProof/>
              </w:rPr>
              <w:t>8.1 Source Code</w:t>
            </w:r>
            <w:r>
              <w:rPr>
                <w:noProof/>
                <w:webHidden/>
              </w:rPr>
              <w:tab/>
            </w:r>
            <w:r>
              <w:rPr>
                <w:noProof/>
                <w:webHidden/>
              </w:rPr>
              <w:fldChar w:fldCharType="begin"/>
            </w:r>
            <w:r>
              <w:rPr>
                <w:noProof/>
                <w:webHidden/>
              </w:rPr>
              <w:instrText xml:space="preserve"> PAGEREF _Toc30630387 \h </w:instrText>
            </w:r>
            <w:r>
              <w:rPr>
                <w:noProof/>
                <w:webHidden/>
              </w:rPr>
            </w:r>
            <w:r>
              <w:rPr>
                <w:noProof/>
                <w:webHidden/>
              </w:rPr>
              <w:fldChar w:fldCharType="separate"/>
            </w:r>
            <w:r w:rsidR="003A51A1">
              <w:rPr>
                <w:noProof/>
                <w:webHidden/>
              </w:rPr>
              <w:t>23</w:t>
            </w:r>
            <w:r>
              <w:rPr>
                <w:noProof/>
                <w:webHidden/>
              </w:rPr>
              <w:fldChar w:fldCharType="end"/>
            </w:r>
          </w:hyperlink>
        </w:p>
        <w:p w14:paraId="25101A13" w14:textId="678BAAD4"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88" w:history="1">
            <w:r w:rsidRPr="009E1269">
              <w:rPr>
                <w:rStyle w:val="Hyperlink"/>
                <w:noProof/>
              </w:rPr>
              <w:t>C++ Source Code Server</w:t>
            </w:r>
            <w:r>
              <w:rPr>
                <w:noProof/>
                <w:webHidden/>
              </w:rPr>
              <w:tab/>
            </w:r>
            <w:r>
              <w:rPr>
                <w:noProof/>
                <w:webHidden/>
              </w:rPr>
              <w:fldChar w:fldCharType="begin"/>
            </w:r>
            <w:r>
              <w:rPr>
                <w:noProof/>
                <w:webHidden/>
              </w:rPr>
              <w:instrText xml:space="preserve"> PAGEREF _Toc30630388 \h </w:instrText>
            </w:r>
            <w:r>
              <w:rPr>
                <w:noProof/>
                <w:webHidden/>
              </w:rPr>
            </w:r>
            <w:r>
              <w:rPr>
                <w:noProof/>
                <w:webHidden/>
              </w:rPr>
              <w:fldChar w:fldCharType="separate"/>
            </w:r>
            <w:r w:rsidR="003A51A1">
              <w:rPr>
                <w:noProof/>
                <w:webHidden/>
              </w:rPr>
              <w:t>23</w:t>
            </w:r>
            <w:r>
              <w:rPr>
                <w:noProof/>
                <w:webHidden/>
              </w:rPr>
              <w:fldChar w:fldCharType="end"/>
            </w:r>
          </w:hyperlink>
        </w:p>
        <w:p w14:paraId="75C50B43" w14:textId="5ECCC07F"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89" w:history="1">
            <w:r w:rsidRPr="009E1269">
              <w:rPr>
                <w:rStyle w:val="Hyperlink"/>
                <w:noProof/>
              </w:rPr>
              <w:t>C++ Source Code Client</w:t>
            </w:r>
            <w:r>
              <w:rPr>
                <w:noProof/>
                <w:webHidden/>
              </w:rPr>
              <w:tab/>
            </w:r>
            <w:r>
              <w:rPr>
                <w:noProof/>
                <w:webHidden/>
              </w:rPr>
              <w:fldChar w:fldCharType="begin"/>
            </w:r>
            <w:r>
              <w:rPr>
                <w:noProof/>
                <w:webHidden/>
              </w:rPr>
              <w:instrText xml:space="preserve"> PAGEREF _Toc30630389 \h </w:instrText>
            </w:r>
            <w:r>
              <w:rPr>
                <w:noProof/>
                <w:webHidden/>
              </w:rPr>
            </w:r>
            <w:r>
              <w:rPr>
                <w:noProof/>
                <w:webHidden/>
              </w:rPr>
              <w:fldChar w:fldCharType="separate"/>
            </w:r>
            <w:r w:rsidR="003A51A1">
              <w:rPr>
                <w:noProof/>
                <w:webHidden/>
              </w:rPr>
              <w:t>23</w:t>
            </w:r>
            <w:r>
              <w:rPr>
                <w:noProof/>
                <w:webHidden/>
              </w:rPr>
              <w:fldChar w:fldCharType="end"/>
            </w:r>
          </w:hyperlink>
        </w:p>
        <w:p w14:paraId="234E0AAB" w14:textId="0CEBA040"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90" w:history="1">
            <w:r w:rsidRPr="009E1269">
              <w:rPr>
                <w:rStyle w:val="Hyperlink"/>
                <w:noProof/>
              </w:rPr>
              <w:t>Makefile Server</w:t>
            </w:r>
            <w:r>
              <w:rPr>
                <w:noProof/>
                <w:webHidden/>
              </w:rPr>
              <w:tab/>
            </w:r>
            <w:r>
              <w:rPr>
                <w:noProof/>
                <w:webHidden/>
              </w:rPr>
              <w:fldChar w:fldCharType="begin"/>
            </w:r>
            <w:r>
              <w:rPr>
                <w:noProof/>
                <w:webHidden/>
              </w:rPr>
              <w:instrText xml:space="preserve"> PAGEREF _Toc30630390 \h </w:instrText>
            </w:r>
            <w:r>
              <w:rPr>
                <w:noProof/>
                <w:webHidden/>
              </w:rPr>
            </w:r>
            <w:r>
              <w:rPr>
                <w:noProof/>
                <w:webHidden/>
              </w:rPr>
              <w:fldChar w:fldCharType="separate"/>
            </w:r>
            <w:r w:rsidR="003A51A1">
              <w:rPr>
                <w:noProof/>
                <w:webHidden/>
              </w:rPr>
              <w:t>23</w:t>
            </w:r>
            <w:r>
              <w:rPr>
                <w:noProof/>
                <w:webHidden/>
              </w:rPr>
              <w:fldChar w:fldCharType="end"/>
            </w:r>
          </w:hyperlink>
        </w:p>
        <w:p w14:paraId="03FC0962" w14:textId="3BAEAF9F" w:rsidR="006160D1" w:rsidRDefault="006160D1">
          <w:pPr>
            <w:pStyle w:val="Verzeichnis3"/>
            <w:tabs>
              <w:tab w:val="right" w:leader="underscore" w:pos="9062"/>
            </w:tabs>
            <w:rPr>
              <w:rFonts w:eastAsiaTheme="minorEastAsia" w:cstheme="minorBidi"/>
              <w:noProof/>
              <w:sz w:val="22"/>
              <w:szCs w:val="22"/>
              <w:lang w:val="en-GB" w:eastAsia="en-GB"/>
            </w:rPr>
          </w:pPr>
          <w:hyperlink w:anchor="_Toc30630391" w:history="1">
            <w:r w:rsidRPr="009E1269">
              <w:rPr>
                <w:rStyle w:val="Hyperlink"/>
                <w:noProof/>
              </w:rPr>
              <w:t>Makefile Client</w:t>
            </w:r>
            <w:r>
              <w:rPr>
                <w:noProof/>
                <w:webHidden/>
              </w:rPr>
              <w:tab/>
            </w:r>
            <w:r>
              <w:rPr>
                <w:noProof/>
                <w:webHidden/>
              </w:rPr>
              <w:fldChar w:fldCharType="begin"/>
            </w:r>
            <w:r>
              <w:rPr>
                <w:noProof/>
                <w:webHidden/>
              </w:rPr>
              <w:instrText xml:space="preserve"> PAGEREF _Toc30630391 \h </w:instrText>
            </w:r>
            <w:r>
              <w:rPr>
                <w:noProof/>
                <w:webHidden/>
              </w:rPr>
            </w:r>
            <w:r>
              <w:rPr>
                <w:noProof/>
                <w:webHidden/>
              </w:rPr>
              <w:fldChar w:fldCharType="separate"/>
            </w:r>
            <w:r w:rsidR="003A51A1">
              <w:rPr>
                <w:noProof/>
                <w:webHidden/>
              </w:rPr>
              <w:t>23</w:t>
            </w:r>
            <w:r>
              <w:rPr>
                <w:noProof/>
                <w:webHidden/>
              </w:rPr>
              <w:fldChar w:fldCharType="end"/>
            </w:r>
          </w:hyperlink>
        </w:p>
        <w:p w14:paraId="77009E1C" w14:textId="4D6266E9" w:rsidR="006160D1" w:rsidRDefault="006160D1">
          <w:pPr>
            <w:pStyle w:val="Verzeichnis2"/>
            <w:tabs>
              <w:tab w:val="right" w:leader="underscore" w:pos="9062"/>
            </w:tabs>
            <w:rPr>
              <w:rFonts w:eastAsiaTheme="minorEastAsia" w:cstheme="minorBidi"/>
              <w:b w:val="0"/>
              <w:bCs w:val="0"/>
              <w:noProof/>
              <w:sz w:val="22"/>
              <w:lang w:val="en-GB" w:eastAsia="en-GB"/>
            </w:rPr>
          </w:pPr>
          <w:hyperlink w:anchor="_Toc30630392" w:history="1">
            <w:r w:rsidRPr="009E1269">
              <w:rPr>
                <w:rStyle w:val="Hyperlink"/>
                <w:noProof/>
              </w:rPr>
              <w:t>8.2 Programm</w:t>
            </w:r>
            <w:r>
              <w:rPr>
                <w:noProof/>
                <w:webHidden/>
              </w:rPr>
              <w:tab/>
            </w:r>
            <w:r>
              <w:rPr>
                <w:noProof/>
                <w:webHidden/>
              </w:rPr>
              <w:fldChar w:fldCharType="begin"/>
            </w:r>
            <w:r>
              <w:rPr>
                <w:noProof/>
                <w:webHidden/>
              </w:rPr>
              <w:instrText xml:space="preserve"> PAGEREF _Toc30630392 \h </w:instrText>
            </w:r>
            <w:r>
              <w:rPr>
                <w:noProof/>
                <w:webHidden/>
              </w:rPr>
            </w:r>
            <w:r>
              <w:rPr>
                <w:noProof/>
                <w:webHidden/>
              </w:rPr>
              <w:fldChar w:fldCharType="separate"/>
            </w:r>
            <w:r w:rsidR="003A51A1">
              <w:rPr>
                <w:noProof/>
                <w:webHidden/>
              </w:rPr>
              <w:t>23</w:t>
            </w:r>
            <w:r>
              <w:rPr>
                <w:noProof/>
                <w:webHidden/>
              </w:rPr>
              <w:fldChar w:fldCharType="end"/>
            </w:r>
          </w:hyperlink>
        </w:p>
        <w:p w14:paraId="2111F3BE" w14:textId="28DAB321" w:rsidR="00AE0DC8" w:rsidRDefault="00AE0DC8">
          <w:r>
            <w:rPr>
              <w:rFonts w:cstheme="minorHAnsi"/>
              <w:b/>
              <w:bCs/>
              <w:i/>
              <w:iCs/>
              <w:szCs w:val="24"/>
            </w:rPr>
            <w:fldChar w:fldCharType="end"/>
          </w:r>
        </w:p>
      </w:sdtContent>
    </w:sdt>
    <w:p w14:paraId="320A8CE9" w14:textId="414AC198" w:rsidR="005F7105" w:rsidRDefault="005F7105" w:rsidP="005F7105"/>
    <w:p w14:paraId="3AEFB353" w14:textId="492F2618" w:rsidR="005F7105" w:rsidRDefault="005F7105" w:rsidP="005F7105"/>
    <w:p w14:paraId="79B95817" w14:textId="77777777" w:rsidR="00B33BE6" w:rsidRDefault="00B33BE6" w:rsidP="00AE0DC8">
      <w:pPr>
        <w:pStyle w:val="berschrift1"/>
        <w:sectPr w:rsidR="00B33BE6" w:rsidSect="00B449BC">
          <w:footerReference w:type="default" r:id="rId10"/>
          <w:headerReference w:type="first" r:id="rId11"/>
          <w:pgSz w:w="11906" w:h="16838"/>
          <w:pgMar w:top="1417" w:right="1417" w:bottom="1134" w:left="1417" w:header="708" w:footer="708" w:gutter="0"/>
          <w:pgNumType w:start="0"/>
          <w:cols w:space="708"/>
          <w:titlePg/>
          <w:docGrid w:linePitch="360"/>
        </w:sectPr>
      </w:pPr>
      <w:bookmarkStart w:id="0" w:name="_GoBack"/>
      <w:bookmarkEnd w:id="0"/>
    </w:p>
    <w:p w14:paraId="60FF9A1F" w14:textId="73896A21" w:rsidR="005F7105" w:rsidRDefault="009F2E93" w:rsidP="00AE0DC8">
      <w:pPr>
        <w:pStyle w:val="berschrift1"/>
      </w:pPr>
      <w:bookmarkStart w:id="1" w:name="_Toc30630348"/>
      <w:r>
        <w:lastRenderedPageBreak/>
        <w:t xml:space="preserve">1. </w:t>
      </w:r>
      <w:r w:rsidR="005F7105">
        <w:t>Einleitung</w:t>
      </w:r>
      <w:bookmarkEnd w:id="1"/>
    </w:p>
    <w:p w14:paraId="5596CC76" w14:textId="77777777" w:rsidR="00EB0E6B" w:rsidRDefault="00EB0E6B" w:rsidP="005F7105"/>
    <w:p w14:paraId="6494379B" w14:textId="3AAA670C" w:rsidR="007F4FC6" w:rsidRPr="007F4FC6" w:rsidRDefault="00EB0E6B" w:rsidP="00A14CA3">
      <w:pPr>
        <w:widowControl w:val="0"/>
      </w:pPr>
      <w:r w:rsidRPr="009A1260">
        <w:t xml:space="preserve">Autonomes Objekttracking </w:t>
      </w:r>
      <w:r w:rsidR="009A1260" w:rsidRPr="009A1260">
        <w:t>ist an sich</w:t>
      </w:r>
      <w:r w:rsidR="009A1260">
        <w:t xml:space="preserve"> keine neue Idee. Oft</w:t>
      </w:r>
      <w:r w:rsidR="00C2606A">
        <w:t>mals</w:t>
      </w:r>
      <w:r w:rsidR="009A1260">
        <w:t xml:space="preserve"> werden aber die zu trackende</w:t>
      </w:r>
      <w:r w:rsidR="00C2606A">
        <w:t>n</w:t>
      </w:r>
      <w:r w:rsidR="009A1260">
        <w:t xml:space="preserve"> Objekte speziell markiert, damit ein Gerät diese leicht erkennen kann. Bei unserer Arbeit</w:t>
      </w:r>
      <w:r w:rsidR="00B61280">
        <w:t xml:space="preserve"> haben</w:t>
      </w:r>
      <w:r w:rsidR="009A1260">
        <w:t xml:space="preserve"> wir eine Künstliche Intelligenz angewendet, die das Objekt anhand seiner Form erkennt und somit die Motoren ansteuern kann. Solche Systeme sind auch heutzutage bereits existent, nur findet man solche Systeme nur in der Rüstungsindustrie. Wir versuchen eine «Low-Budget» Variante in Marke Eigenbau nachzubauen. </w:t>
      </w:r>
    </w:p>
    <w:p w14:paraId="3A34FCA2" w14:textId="1BDD20C3" w:rsidR="00EB0E6B" w:rsidRDefault="00EB0E6B" w:rsidP="005F7105"/>
    <w:p w14:paraId="0D3E9B61" w14:textId="77777777" w:rsidR="009F2E93" w:rsidRDefault="009F2E93" w:rsidP="005F7105"/>
    <w:p w14:paraId="4432D0A4" w14:textId="2C2AD0A6" w:rsidR="00DC7843" w:rsidRDefault="009F2E93" w:rsidP="00DC7843">
      <w:pPr>
        <w:pStyle w:val="berschrift2"/>
      </w:pPr>
      <w:bookmarkStart w:id="2" w:name="_Toc30630349"/>
      <w:r>
        <w:t xml:space="preserve">1.1 </w:t>
      </w:r>
      <w:r w:rsidR="00DC7843">
        <w:t>Hauptziel</w:t>
      </w:r>
      <w:bookmarkEnd w:id="2"/>
    </w:p>
    <w:p w14:paraId="43628FE5" w14:textId="77777777" w:rsidR="00EB0E6B" w:rsidRDefault="00EB0E6B" w:rsidP="00EB0E6B"/>
    <w:p w14:paraId="5A8331EF" w14:textId="6365B5EC" w:rsidR="00EB0E6B" w:rsidRDefault="00EB0E6B" w:rsidP="00EB0E6B">
      <w:r>
        <w:t xml:space="preserve">Das Hauptziel der Arbeit ist der Bau eines Drehturmes, welcher </w:t>
      </w:r>
      <w:r w:rsidR="009A1260">
        <w:t>eine Kamera</w:t>
      </w:r>
      <w:r>
        <w:t xml:space="preserve"> um die eigene X-Achse, wie auch die </w:t>
      </w:r>
      <w:r w:rsidR="00DC4198">
        <w:t>Z</w:t>
      </w:r>
      <w:r>
        <w:t>-Achse drehen kann. Da dieser autonom angesteuert werden soll, wurde die Verwirklichung des Projektes in 2 Teile aufgeteilt: Die Konstruktion des Drehturmes und die Einbettung der Künstlichen Intelligenz für die Ansteuerung der Motoren, die den Turm bewegen.</w:t>
      </w:r>
    </w:p>
    <w:p w14:paraId="0F63B6E7" w14:textId="7FB339EF" w:rsidR="00DC7843" w:rsidRDefault="00DC7843" w:rsidP="00DC7843"/>
    <w:p w14:paraId="19C28CFF" w14:textId="77777777" w:rsidR="009F2E93" w:rsidRDefault="009F2E93" w:rsidP="00DC7843"/>
    <w:p w14:paraId="735F520D" w14:textId="2B6B07E9" w:rsidR="00EB0E6B" w:rsidRDefault="009F2E93" w:rsidP="00EB0E6B">
      <w:pPr>
        <w:pStyle w:val="berschrift2"/>
      </w:pPr>
      <w:bookmarkStart w:id="3" w:name="_Toc30630350"/>
      <w:r>
        <w:t xml:space="preserve">1.2 </w:t>
      </w:r>
      <w:r w:rsidR="00EB0E6B">
        <w:t xml:space="preserve">Eigene </w:t>
      </w:r>
      <w:r w:rsidR="00EB0E6B" w:rsidRPr="00EB0E6B">
        <w:t>Zusatzkriterien</w:t>
      </w:r>
      <w:bookmarkEnd w:id="3"/>
    </w:p>
    <w:p w14:paraId="40DEC8BB" w14:textId="77777777" w:rsidR="009F2E93" w:rsidRPr="009F2E93" w:rsidRDefault="009F2E93" w:rsidP="009F2E93"/>
    <w:p w14:paraId="2ADBC385" w14:textId="1C1A3E0D" w:rsidR="00EB0E6B" w:rsidRDefault="00EB0E6B" w:rsidP="00EB0E6B">
      <w:pPr>
        <w:pStyle w:val="berschrift3"/>
      </w:pPr>
      <w:bookmarkStart w:id="4" w:name="_Toc30630351"/>
      <w:r>
        <w:t xml:space="preserve">Universell brauchbare </w:t>
      </w:r>
      <w:r w:rsidRPr="00EB0E6B">
        <w:t>Plattform</w:t>
      </w:r>
      <w:r>
        <w:t xml:space="preserve"> für den Gebrauch verschiedener Kameratypen</w:t>
      </w:r>
      <w:bookmarkEnd w:id="4"/>
    </w:p>
    <w:p w14:paraId="35CB338B" w14:textId="77777777" w:rsidR="00B73BA4" w:rsidRPr="00B73BA4" w:rsidRDefault="00B73BA4" w:rsidP="00B73BA4"/>
    <w:p w14:paraId="4BE89677" w14:textId="74A57748" w:rsidR="00EB0E6B" w:rsidRDefault="00EB0E6B" w:rsidP="00EB0E6B">
      <w:r>
        <w:t xml:space="preserve">Das Ziel dieses Kriteriums ist es, dass nicht nur wir, sondern auch andere Menschen mit anderen Kameras das Kamerasystem verwenden können. Auch mit unterschiedlich grossen </w:t>
      </w:r>
      <w:r w:rsidR="00DC4198">
        <w:t>Objektiven</w:t>
      </w:r>
      <w:r>
        <w:t xml:space="preserve"> soll der Drehturm nicht aus dem Gleichgewicht gebracht werden.</w:t>
      </w:r>
    </w:p>
    <w:p w14:paraId="3904585D" w14:textId="3DC77BC9" w:rsidR="00B73BA4" w:rsidRDefault="00B73BA4" w:rsidP="00EB0E6B"/>
    <w:p w14:paraId="28E49D4C" w14:textId="77777777" w:rsidR="009F2E93" w:rsidRDefault="009F2E93" w:rsidP="00EB0E6B"/>
    <w:p w14:paraId="34E12235" w14:textId="4F852586" w:rsidR="00EB0E6B" w:rsidRDefault="00EB0E6B" w:rsidP="00EB0E6B">
      <w:pPr>
        <w:pStyle w:val="berschrift3"/>
      </w:pPr>
      <w:bookmarkStart w:id="5" w:name="_Toc30630352"/>
      <w:r>
        <w:t>Benutzerfreundliche Bedienungsoberfläche (GUI)</w:t>
      </w:r>
      <w:bookmarkEnd w:id="5"/>
    </w:p>
    <w:p w14:paraId="41FD7134" w14:textId="77777777" w:rsidR="00B73BA4" w:rsidRPr="00B73BA4" w:rsidRDefault="00B73BA4" w:rsidP="00B73BA4"/>
    <w:p w14:paraId="3BEA0FF7" w14:textId="7CDFC739" w:rsidR="00EB0E6B" w:rsidRDefault="00EB0E6B" w:rsidP="00EB0E6B">
      <w:r>
        <w:t>Damit das Kamerasystem von anderen Menschen benutzt werden kann, ist wichtig, dass die Bedienung auf den ersten Blick klar erscheint. Der Benutzer soll das Produkt einfach und ohne zu raten bedienen können.</w:t>
      </w:r>
    </w:p>
    <w:p w14:paraId="2FEADAB5" w14:textId="757D470D" w:rsidR="00B73BA4" w:rsidRDefault="00B73BA4" w:rsidP="00EB0E6B"/>
    <w:p w14:paraId="621BB528" w14:textId="77777777" w:rsidR="00543B90" w:rsidRDefault="00543B90" w:rsidP="00EB0E6B"/>
    <w:p w14:paraId="1D733FDD" w14:textId="32ECA478" w:rsidR="00EB0E6B" w:rsidRDefault="00EB0E6B" w:rsidP="00EB0E6B">
      <w:pPr>
        <w:pStyle w:val="berschrift3"/>
      </w:pPr>
      <w:bookmarkStart w:id="6" w:name="_Toc30630353"/>
      <w:r>
        <w:lastRenderedPageBreak/>
        <w:t>Sauberer und übersichtlicher Code</w:t>
      </w:r>
      <w:bookmarkEnd w:id="6"/>
    </w:p>
    <w:p w14:paraId="3B6E5B7F" w14:textId="77777777" w:rsidR="00B73BA4" w:rsidRPr="00B73BA4" w:rsidRDefault="00B73BA4" w:rsidP="00B73BA4"/>
    <w:p w14:paraId="5DAF2235" w14:textId="2051AB27" w:rsidR="00EB0E6B" w:rsidRPr="00EB0E6B" w:rsidRDefault="00EB0E6B" w:rsidP="00EB0E6B">
      <w:r>
        <w:t>Das Projekt soll nicht einfach funktionieren, sondern auch nachvollziehbar sein. Da alles durch ein Programm gesteuert wird, ist das Ziel dieses Kriteriums, dass dessen Code sauber geschrieben, kommentiert und übersichtlich gestalte</w:t>
      </w:r>
      <w:r w:rsidR="002A3FC1">
        <w:t>t</w:t>
      </w:r>
      <w:r>
        <w:t xml:space="preserve"> ist.</w:t>
      </w:r>
    </w:p>
    <w:p w14:paraId="3484430A" w14:textId="77777777" w:rsidR="007F4FC6" w:rsidRDefault="007F4FC6">
      <w:pPr>
        <w:rPr>
          <w:rFonts w:asciiTheme="majorHAnsi" w:eastAsiaTheme="majorEastAsia" w:hAnsiTheme="majorHAnsi" w:cstheme="majorBidi"/>
          <w:color w:val="0B5294" w:themeColor="accent1" w:themeShade="BF"/>
          <w:sz w:val="36"/>
          <w:szCs w:val="36"/>
        </w:rPr>
        <w:sectPr w:rsidR="007F4FC6" w:rsidSect="00E71D01">
          <w:headerReference w:type="default" r:id="rId12"/>
          <w:headerReference w:type="first" r:id="rId13"/>
          <w:pgSz w:w="11906" w:h="16838"/>
          <w:pgMar w:top="1417" w:right="1417" w:bottom="1134" w:left="1417" w:header="708" w:footer="708" w:gutter="0"/>
          <w:cols w:space="708"/>
          <w:docGrid w:linePitch="360"/>
        </w:sectPr>
      </w:pPr>
    </w:p>
    <w:p w14:paraId="5740D48B" w14:textId="38CD3C04" w:rsidR="000C1AB9" w:rsidRDefault="000C1AB9">
      <w:pPr>
        <w:rPr>
          <w:rFonts w:asciiTheme="majorHAnsi" w:eastAsiaTheme="majorEastAsia" w:hAnsiTheme="majorHAnsi" w:cstheme="majorBidi"/>
          <w:color w:val="0B5294" w:themeColor="accent1" w:themeShade="BF"/>
          <w:sz w:val="36"/>
          <w:szCs w:val="36"/>
        </w:rPr>
      </w:pPr>
    </w:p>
    <w:p w14:paraId="389167EE" w14:textId="7039BCAB" w:rsidR="005F7105" w:rsidRDefault="009F2E93" w:rsidP="00AE0DC8">
      <w:pPr>
        <w:pStyle w:val="berschrift1"/>
      </w:pPr>
      <w:bookmarkStart w:id="7" w:name="_Toc30630354"/>
      <w:r>
        <w:t xml:space="preserve">2. </w:t>
      </w:r>
      <w:r w:rsidR="005F7105">
        <w:t>Theoretische Grundlagen</w:t>
      </w:r>
      <w:bookmarkEnd w:id="7"/>
    </w:p>
    <w:p w14:paraId="000A06C0" w14:textId="77777777" w:rsidR="009F2E93" w:rsidRDefault="009F2E93" w:rsidP="005F7105"/>
    <w:p w14:paraId="770F53C8" w14:textId="550F5A93" w:rsidR="00867E97" w:rsidRDefault="009F2E93" w:rsidP="00867E97">
      <w:pPr>
        <w:pStyle w:val="berschrift2"/>
      </w:pPr>
      <w:bookmarkStart w:id="8" w:name="_Toc30630355"/>
      <w:r>
        <w:t xml:space="preserve">2.2 </w:t>
      </w:r>
      <w:r w:rsidR="00867E97">
        <w:t>Künstliche Intelligenz</w:t>
      </w:r>
      <w:bookmarkEnd w:id="8"/>
    </w:p>
    <w:p w14:paraId="07557BA4" w14:textId="7574F201" w:rsidR="00DC4198" w:rsidRDefault="00DC4198" w:rsidP="00DC4198"/>
    <w:p w14:paraId="7AABDE63" w14:textId="77777777" w:rsidR="00D11498" w:rsidRDefault="00D11498" w:rsidP="00D11498">
      <w:pPr>
        <w:rPr>
          <w:szCs w:val="24"/>
        </w:rPr>
      </w:pPr>
      <w:r>
        <w:rPr>
          <w:szCs w:val="24"/>
        </w:rPr>
        <w:t>«Künstliche Intelligenz ist ein Teilgebiet der Informatik, welches sich mit der Automatisierung befasst. Der Begriff ist nicht eindeutig, weil eine genaue Definition fehlt.</w:t>
      </w:r>
    </w:p>
    <w:p w14:paraId="2E7F76C6" w14:textId="77777777" w:rsidR="00D11498" w:rsidRDefault="00D11498" w:rsidP="00D11498">
      <w:pPr>
        <w:rPr>
          <w:szCs w:val="24"/>
        </w:rPr>
      </w:pPr>
      <w:r>
        <w:rPr>
          <w:szCs w:val="24"/>
          <w:shd w:val="clear" w:color="auto" w:fill="FFFFFF"/>
        </w:rPr>
        <w:t>Ist ein Computerprogramm intelligent, wenn es jedes Sudoku lösen, oder die besten menschlichen Spieler im Schach schlagen kann? Es stellt sich heraus, dass die AI-Komponente für viele komplizierte Probleme schlicht in besonders schlauen und effizienten algorithmischen Lösungen oder Abschätzungen besteht. Solch klassische Herangehensweisen werden oft mit der Abkürzung GOFAI (</w:t>
      </w:r>
      <w:proofErr w:type="spellStart"/>
      <w:r>
        <w:rPr>
          <w:szCs w:val="24"/>
          <w:shd w:val="clear" w:color="auto" w:fill="FFFFFF"/>
        </w:rPr>
        <w:t>good</w:t>
      </w:r>
      <w:proofErr w:type="spellEnd"/>
      <w:r>
        <w:rPr>
          <w:szCs w:val="24"/>
          <w:shd w:val="clear" w:color="auto" w:fill="FFFFFF"/>
        </w:rPr>
        <w:t xml:space="preserve"> </w:t>
      </w:r>
      <w:proofErr w:type="spellStart"/>
      <w:r>
        <w:rPr>
          <w:szCs w:val="24"/>
          <w:shd w:val="clear" w:color="auto" w:fill="FFFFFF"/>
        </w:rPr>
        <w:t>oldfashioned</w:t>
      </w:r>
      <w:proofErr w:type="spellEnd"/>
      <w:r>
        <w:rPr>
          <w:szCs w:val="24"/>
          <w:shd w:val="clear" w:color="auto" w:fill="FFFFFF"/>
        </w:rPr>
        <w:t xml:space="preserve"> AI) bezeichnet. Sie erfordern, dass der Programmierer, aufgrund seiner Intelligenz, einen Lösungsweg für das gegebenen Problem entwickelt und diesen in Programmcode umsetzt.</w:t>
      </w:r>
      <w:r>
        <w:rPr>
          <w:szCs w:val="24"/>
        </w:rPr>
        <w:t>» (Oinf.ch, Künstliche Intelligenz)</w:t>
      </w:r>
    </w:p>
    <w:p w14:paraId="6AFC58AD" w14:textId="2FDC8EE3" w:rsidR="00D11498" w:rsidRDefault="00D11498" w:rsidP="00D11498">
      <w:pPr>
        <w:rPr>
          <w:szCs w:val="24"/>
        </w:rPr>
      </w:pPr>
      <w:r>
        <w:rPr>
          <w:szCs w:val="24"/>
        </w:rPr>
        <w:t>GOFAI ist ja schön und gut, doch wirklich intelligent ist das noch nicht. Immer wichtiger wird daher maschinelles Lernen, bei dem der Mensch keinen Lösungsalgorithmus vorgibt. Es basiert viel mehr auf dem Prinzip von Trial und Error. Vorgegeben werden der KI hierbei nur die Eingabe-Daten, ein neuronales Netz und ein Endergebnis. Das neuronale Netz besteht aus mehreren Schichten von Knoten, die miteinander verbunden sind. Je nach Eingabewert werden die Daten im neuronalen Netz verarbeitet und ausgegeben. Wenn das Endergebnis stimmt, werden, auf Basis dieser Generation, kleine Veränderungen in den Verbindungen gemacht, die den Prozess verfeinern. Ebenso wenn das Endergebnis falsch ist. Dann sind die Anpassungen dementsprechend höher und können in eine ganz andere Richtung gehen. So lernt die KI, wo und wie sie sich verbessern kann. Genauso wie wir immer besser werden, wenn wir etwas viel üben oder repetieren, verbessert sich auch die KI entsprechend der Repetitionen, die es macht. Je länger eine KI trainieren kann, desto besser wird sie.</w:t>
      </w:r>
    </w:p>
    <w:p w14:paraId="5F393692" w14:textId="1BB1A9C7" w:rsidR="00D11498" w:rsidRDefault="00D11498" w:rsidP="00423231">
      <w:pPr>
        <w:pStyle w:val="berschrift3"/>
      </w:pPr>
    </w:p>
    <w:p w14:paraId="09CAE95A" w14:textId="77777777" w:rsidR="009F2E93" w:rsidRPr="009F2E93" w:rsidRDefault="009F2E93" w:rsidP="009F2E93"/>
    <w:p w14:paraId="3BD9A67D" w14:textId="2A537842" w:rsidR="00423231" w:rsidRDefault="00423231" w:rsidP="00423231">
      <w:pPr>
        <w:pStyle w:val="berschrift3"/>
      </w:pPr>
      <w:bookmarkStart w:id="9" w:name="_Toc30630356"/>
      <w:proofErr w:type="spellStart"/>
      <w:r>
        <w:t>OpenCV</w:t>
      </w:r>
      <w:bookmarkEnd w:id="9"/>
      <w:proofErr w:type="spellEnd"/>
    </w:p>
    <w:p w14:paraId="4D329958" w14:textId="77777777" w:rsidR="00423231" w:rsidRPr="00423231" w:rsidRDefault="00423231" w:rsidP="00423231"/>
    <w:p w14:paraId="02D4CDE6" w14:textId="4866C955" w:rsidR="008E0485" w:rsidRDefault="00423231" w:rsidP="00401481">
      <w:proofErr w:type="spellStart"/>
      <w:r>
        <w:t>OpenCV</w:t>
      </w:r>
      <w:proofErr w:type="spellEnd"/>
      <w:r>
        <w:t xml:space="preserve"> (Open Computer Vision) ist die wohl bekannteste </w:t>
      </w:r>
      <w:r w:rsidR="00401481">
        <w:t>O</w:t>
      </w:r>
      <w:r>
        <w:t xml:space="preserve">pen </w:t>
      </w:r>
      <w:r w:rsidR="00401481">
        <w:t>S</w:t>
      </w:r>
      <w:r>
        <w:t>ource Bibliothek mit grösstenteils Algorithmen für Echtzeit-Bildverarbeitung. Sie kann auf allen herkömmlichen Betriebssystemen wie Linux, Windows oder Mac OSX kompiliert und verwendet werden. Geschrieben ist die Bibliothek in C/C++, doch sie unterstützt unter anderem auch Python und Java.</w:t>
      </w:r>
      <w:r w:rsidR="00853BB8">
        <w:t xml:space="preserve"> </w:t>
      </w:r>
    </w:p>
    <w:p w14:paraId="2A469F17" w14:textId="378611DF" w:rsidR="009F2E93" w:rsidRDefault="009F2E93" w:rsidP="00401481"/>
    <w:p w14:paraId="2D6856F4" w14:textId="5C01AE0D" w:rsidR="009F2E93" w:rsidRDefault="009F2E93" w:rsidP="00401481"/>
    <w:p w14:paraId="477EFF7D" w14:textId="77777777" w:rsidR="00543B90" w:rsidRDefault="00543B90" w:rsidP="00401481"/>
    <w:p w14:paraId="2E319DF8" w14:textId="24A90295" w:rsidR="008E0485" w:rsidRDefault="008E0485" w:rsidP="008E0485">
      <w:pPr>
        <w:pStyle w:val="berschrift3"/>
      </w:pPr>
      <w:bookmarkStart w:id="10" w:name="_Toc30630357"/>
      <w:r>
        <w:t>Tracker Algorithmen</w:t>
      </w:r>
      <w:bookmarkEnd w:id="10"/>
    </w:p>
    <w:p w14:paraId="734B23CA" w14:textId="77777777" w:rsidR="008E0485" w:rsidRDefault="008E0485" w:rsidP="008E0485">
      <w:pPr>
        <w:pStyle w:val="PreformattedText"/>
        <w:jc w:val="both"/>
        <w:rPr>
          <w:rFonts w:ascii="Calibri" w:hAnsi="Calibri" w:cs="Calibri"/>
          <w:sz w:val="22"/>
          <w:szCs w:val="22"/>
          <w:lang w:val="de-CH"/>
        </w:rPr>
      </w:pPr>
    </w:p>
    <w:p w14:paraId="1A8A66CA" w14:textId="7F34F7B7" w:rsidR="008E0485" w:rsidRDefault="008E0485" w:rsidP="008E0485">
      <w:r w:rsidRPr="00A52AC5">
        <w:t>Das Ziel des «</w:t>
      </w:r>
      <w:proofErr w:type="spellStart"/>
      <w:r w:rsidRPr="00A52AC5">
        <w:t>Object</w:t>
      </w:r>
      <w:proofErr w:type="spellEnd"/>
      <w:r w:rsidRPr="00A52AC5">
        <w:t xml:space="preserve"> Tracking</w:t>
      </w:r>
      <w:r w:rsidR="002A3FC1">
        <w:t>s</w:t>
      </w:r>
      <w:r w:rsidRPr="00A52AC5">
        <w:t>» ist es, Objekte über viele Bilder hinweg zu verfolgen. Der Tracker generiert ein Aussehens-Modell des ausgewählten Objekts. Hinzu wird ein Bewegungsmodell kreiert. Dieses misst die Geschwindigkeit und die Richtung über mehrere Bilder hinweg und kann so voraussehen, wo das Objekt sein wird. In diesem Bereich sucht der Tracker dann nach einem Objekt, das dem Aussehens-Modell gleicht. Es wird zwischen «Online» und «Offline» unterschieden. «Online» bedeutet, dass der Tracker ein Aussehens-Modell berechnet, während das Programm läuft. Es passt das Modell den Umständen an. «Offline» bedeutet, dass bevor das Programm gestartet wird, der Tracker schon weiss, wie das Aussehens-Modell aussieht. Solche Tracker werden zum Beispiel genutzt, um Gesichter zu erkennen. Diese Tracker sind viel schnell</w:t>
      </w:r>
      <w:r w:rsidR="00937BF5" w:rsidRPr="00A52AC5">
        <w:t>er</w:t>
      </w:r>
      <w:r w:rsidRPr="00A52AC5">
        <w:t xml:space="preserve"> und in ihrer trainierten Disziplin sehr gut, doch können nur diese spezifischen Objekte verfolgen. </w:t>
      </w:r>
    </w:p>
    <w:p w14:paraId="5438D284" w14:textId="35198839" w:rsidR="00401481" w:rsidRDefault="00401481" w:rsidP="009F2E93">
      <w:pPr>
        <w:ind w:firstLine="720"/>
      </w:pPr>
    </w:p>
    <w:p w14:paraId="2F8BB29F" w14:textId="1D505548" w:rsidR="00401481" w:rsidRDefault="00401481"/>
    <w:p w14:paraId="44F0B4FC" w14:textId="485FD681" w:rsidR="00401481" w:rsidRDefault="009F2E93" w:rsidP="00401481">
      <w:pPr>
        <w:pStyle w:val="berschrift2"/>
      </w:pPr>
      <w:bookmarkStart w:id="11" w:name="_Toc30630358"/>
      <w:r>
        <w:t xml:space="preserve">2.3 </w:t>
      </w:r>
      <w:r w:rsidR="00401481">
        <w:t>Motoren</w:t>
      </w:r>
      <w:bookmarkEnd w:id="11"/>
    </w:p>
    <w:p w14:paraId="615C0C79" w14:textId="77777777" w:rsidR="00401481" w:rsidRPr="005E3B59" w:rsidRDefault="00401481" w:rsidP="00401481"/>
    <w:p w14:paraId="23577180" w14:textId="77777777" w:rsidR="00401481" w:rsidRDefault="00401481" w:rsidP="00401481">
      <w:pPr>
        <w:pStyle w:val="berschrift3"/>
      </w:pPr>
      <w:bookmarkStart w:id="12" w:name="_Toc30630359"/>
      <w:r>
        <w:t>Schrittmotoren</w:t>
      </w:r>
      <w:bookmarkEnd w:id="12"/>
    </w:p>
    <w:p w14:paraId="6CA9F26C" w14:textId="77777777" w:rsidR="00401481" w:rsidRPr="005E3B59" w:rsidRDefault="00401481" w:rsidP="00401481"/>
    <w:p w14:paraId="4EC5F88B" w14:textId="77777777" w:rsidR="00401481" w:rsidRDefault="00401481" w:rsidP="00401481">
      <w:r>
        <w:t>Schrittmotoren sind in der Robotik immer anzutreffende Motoren. Durch ihre Einfachheit und hohen Präzision eignen Sie sich stark für solche Projekte. Auch sind sie sehr preisgünstig und Energieeffizienz. Jedoch haben Schrittmotoren wegen ihrer hohen Präzision im Vergleich zu anderen Motoren ein tiefes Drehmoment.</w:t>
      </w:r>
    </w:p>
    <w:p w14:paraId="1BDCC823" w14:textId="77777777" w:rsidR="00401481" w:rsidRDefault="00401481" w:rsidP="00401481"/>
    <w:p w14:paraId="7FF69FCE" w14:textId="77777777" w:rsidR="00401481" w:rsidRPr="00275067" w:rsidRDefault="00401481" w:rsidP="00401481"/>
    <w:p w14:paraId="335DB1C6" w14:textId="77777777" w:rsidR="00401481" w:rsidRDefault="00401481" w:rsidP="00401481">
      <w:pPr>
        <w:pStyle w:val="berschrift3"/>
      </w:pPr>
      <w:bookmarkStart w:id="13" w:name="_Toc30630360"/>
      <w:r>
        <w:t>Dynamixel Motoren</w:t>
      </w:r>
      <w:bookmarkEnd w:id="13"/>
    </w:p>
    <w:p w14:paraId="2C79D039" w14:textId="77777777" w:rsidR="00401481" w:rsidRPr="005E3B59" w:rsidRDefault="00401481" w:rsidP="00401481"/>
    <w:p w14:paraId="5835E5A2" w14:textId="2AF73C97" w:rsidR="00401481" w:rsidRDefault="00401481" w:rsidP="00401481">
      <w:r>
        <w:t xml:space="preserve">Dynamixel Motoren sind professionelle Motoren für die Robotik. Sie sind sozusagen die Königsklasse was Motoren betrifft. Durch ihre kompakte Grösse haben sie im Vergleich zu anderen Motoren ein enorm hohes Drehmoment. Ebenfalls lassen sich diese Motoren in Serie </w:t>
      </w:r>
      <w:r w:rsidR="002A3FC1">
        <w:t>s</w:t>
      </w:r>
      <w:r>
        <w:t xml:space="preserve">chalten, welches die Kabelführung bei Robotern </w:t>
      </w:r>
      <w:proofErr w:type="gramStart"/>
      <w:r>
        <w:t>extrem vereinfacht</w:t>
      </w:r>
      <w:proofErr w:type="gramEnd"/>
      <w:r>
        <w:t xml:space="preserve">. Durch Ihre hohe Leistung, Qualität und Anwendungsmöglichkeiten fallen solche Motoren oft sehr teuer aus. Speziell bei diesen Motoren ist eine kompliziertere Ansteuerung. Um die Motoren über eine </w:t>
      </w:r>
      <w:r w:rsidR="002A3FC1">
        <w:t>USB-Schnittstelle</w:t>
      </w:r>
      <w:r>
        <w:t xml:space="preserve"> anzusteuern</w:t>
      </w:r>
      <w:r w:rsidR="002A3FC1">
        <w:t>,</w:t>
      </w:r>
      <w:r>
        <w:t xml:space="preserve"> braucht man einen Dongle. Für Dynamixel Motoren heisst dieser USB2Dynamixel.</w:t>
      </w:r>
    </w:p>
    <w:p w14:paraId="2DE464A1" w14:textId="16DC984C" w:rsidR="00401481" w:rsidRDefault="00401481"/>
    <w:p w14:paraId="27CB644B" w14:textId="77777777" w:rsidR="009F2E93" w:rsidRDefault="009F2E93"/>
    <w:p w14:paraId="65743E47" w14:textId="77777777" w:rsidR="009F2E93" w:rsidRDefault="009F2E93"/>
    <w:p w14:paraId="7A60EEC1" w14:textId="5BFA693A" w:rsidR="00275067" w:rsidRDefault="009F2E93" w:rsidP="008054E2">
      <w:pPr>
        <w:pStyle w:val="berschrift2"/>
      </w:pPr>
      <w:bookmarkStart w:id="14" w:name="_Toc30630361"/>
      <w:r>
        <w:t xml:space="preserve">2.4 </w:t>
      </w:r>
      <w:r w:rsidR="005E3B59">
        <w:t>Raspberry Pi</w:t>
      </w:r>
      <w:bookmarkEnd w:id="14"/>
    </w:p>
    <w:p w14:paraId="4AA87BB7" w14:textId="77777777" w:rsidR="008054E2" w:rsidRPr="008054E2" w:rsidRDefault="008054E2" w:rsidP="008054E2"/>
    <w:p w14:paraId="3204D673" w14:textId="1A8899A8" w:rsidR="005E3B59" w:rsidRDefault="005E3B59" w:rsidP="005E3B59">
      <w:r w:rsidRPr="005E3B59">
        <w:t>Ein Raspberry Pi ist e</w:t>
      </w:r>
      <w:r>
        <w:t>in kompakter Computer, nicht viel grösser als ein DIN A7 Papier. Er eignet sich wunderbar als Rechner für selbstgebaute Geräte</w:t>
      </w:r>
      <w:r w:rsidR="008054E2">
        <w:t>. Durch seine Einfachheit und Modularität findet man einen Raspberry Pi in all</w:t>
      </w:r>
      <w:r w:rsidR="002A3FC1">
        <w:t>en</w:t>
      </w:r>
      <w:r w:rsidR="008054E2">
        <w:t xml:space="preserve"> möglichen Schulprojekten. Ebenfalls ist dieser Computer sehr preisgünstig und vergleichsweise </w:t>
      </w:r>
      <w:r w:rsidR="002A3FC1">
        <w:t>l</w:t>
      </w:r>
      <w:r w:rsidR="008054E2">
        <w:t>eistungsstark.</w:t>
      </w:r>
    </w:p>
    <w:p w14:paraId="38DFBB71" w14:textId="3C9F0402" w:rsidR="008054E2" w:rsidRDefault="008054E2" w:rsidP="005E3B59"/>
    <w:p w14:paraId="3B69831D" w14:textId="77777777" w:rsidR="008054E2" w:rsidRPr="005E3B59" w:rsidRDefault="008054E2" w:rsidP="005E3B59"/>
    <w:p w14:paraId="7072412F" w14:textId="70D1B0BC" w:rsidR="00275067" w:rsidRPr="005E3B59" w:rsidRDefault="009F2E93" w:rsidP="00401481">
      <w:pPr>
        <w:pStyle w:val="berschrift2"/>
      </w:pPr>
      <w:bookmarkStart w:id="15" w:name="_Toc30630362"/>
      <w:r>
        <w:t xml:space="preserve">2.5 </w:t>
      </w:r>
      <w:r w:rsidR="00275067" w:rsidRPr="005E3B59">
        <w:t>FLTK Fast Light Toolkit</w:t>
      </w:r>
      <w:bookmarkEnd w:id="15"/>
    </w:p>
    <w:p w14:paraId="6135A07A" w14:textId="615A5018" w:rsidR="00275067" w:rsidRPr="005E3B59" w:rsidRDefault="00275067" w:rsidP="00275067"/>
    <w:p w14:paraId="19DDD41E" w14:textId="36382E56" w:rsidR="00275067" w:rsidRDefault="00275067" w:rsidP="00275067">
      <w:r>
        <w:t xml:space="preserve">FLTK ist eine auf C++ basierende GUI (General User Interface), die auf allen herkömmlichen Betreibsystemen wie Linux, Mac OSX und Windows funktioniert. Sie ist klein, schnell, portabel, benutzerfreundlich und braucht wenige Ressourcen. Das hauseigene Programm FLUID kann benutzt werden, um eine GUI aufzubauen. </w:t>
      </w:r>
    </w:p>
    <w:p w14:paraId="245671BC" w14:textId="60481F77" w:rsidR="00401481" w:rsidRDefault="00401481" w:rsidP="00275067"/>
    <w:p w14:paraId="49EC1343" w14:textId="77777777" w:rsidR="009F2E93" w:rsidRDefault="009F2E93" w:rsidP="00275067"/>
    <w:p w14:paraId="30B73F5D" w14:textId="56F6595B" w:rsidR="00401481" w:rsidRDefault="009F2E93" w:rsidP="00401481">
      <w:pPr>
        <w:pStyle w:val="berschrift2"/>
      </w:pPr>
      <w:bookmarkStart w:id="16" w:name="_Toc30630363"/>
      <w:r>
        <w:t xml:space="preserve">2.6 </w:t>
      </w:r>
      <w:proofErr w:type="spellStart"/>
      <w:r w:rsidR="00401481">
        <w:t>Makefile</w:t>
      </w:r>
      <w:bookmarkEnd w:id="16"/>
      <w:proofErr w:type="spellEnd"/>
    </w:p>
    <w:p w14:paraId="43CEEC0C" w14:textId="77777777" w:rsidR="00CC3198" w:rsidRPr="00CC3198" w:rsidRDefault="00CC3198" w:rsidP="00CC3198"/>
    <w:p w14:paraId="01069134" w14:textId="275A8B99" w:rsidR="00401481" w:rsidRDefault="00401481" w:rsidP="008D7FAA">
      <w:r>
        <w:t xml:space="preserve">Ein wichtiger Teil des Kompilierens sind sogenannte </w:t>
      </w:r>
      <w:proofErr w:type="spellStart"/>
      <w:r>
        <w:t>Makefiles</w:t>
      </w:r>
      <w:proofErr w:type="spellEnd"/>
      <w:r>
        <w:t xml:space="preserve">. </w:t>
      </w:r>
      <w:proofErr w:type="spellStart"/>
      <w:r>
        <w:t>Makefiles</w:t>
      </w:r>
      <w:proofErr w:type="spellEnd"/>
      <w:r>
        <w:t xml:space="preserve"> sind Linux</w:t>
      </w:r>
      <w:r w:rsidR="00F1522B">
        <w:t>-</w:t>
      </w:r>
      <w:r>
        <w:t>spezifische Dateien, in denen Parameter für den Kompilierer hineingeschrieben werden. Dies erleichtert das Kompilieren. Man schreibt einfach «</w:t>
      </w:r>
      <w:r>
        <w:rPr>
          <w:i/>
          <w:iCs/>
        </w:rPr>
        <w:t>$</w:t>
      </w:r>
      <w:proofErr w:type="spellStart"/>
      <w:r>
        <w:rPr>
          <w:i/>
          <w:iCs/>
        </w:rPr>
        <w:t>make</w:t>
      </w:r>
      <w:proofErr w:type="spellEnd"/>
      <w:r>
        <w:t>» in den Terminal und das ganze Projekt wird kompiliert.</w:t>
      </w:r>
    </w:p>
    <w:p w14:paraId="0FA506EF" w14:textId="4907B512" w:rsidR="008D7FAA" w:rsidRDefault="008D7FAA" w:rsidP="00401481">
      <w:pPr>
        <w:pStyle w:val="PreformattedText"/>
        <w:jc w:val="both"/>
        <w:rPr>
          <w:rFonts w:ascii="Calibri" w:hAnsi="Calibri" w:cs="Calibri"/>
          <w:sz w:val="22"/>
          <w:szCs w:val="22"/>
          <w:lang w:val="de-CH"/>
        </w:rPr>
      </w:pPr>
    </w:p>
    <w:p w14:paraId="47BA60DC" w14:textId="77777777" w:rsidR="008D7FAA" w:rsidRPr="00671E46" w:rsidRDefault="008D7FAA" w:rsidP="00401481">
      <w:pPr>
        <w:pStyle w:val="PreformattedText"/>
        <w:jc w:val="both"/>
        <w:rPr>
          <w:lang w:val="de-CH"/>
        </w:rPr>
      </w:pPr>
    </w:p>
    <w:p w14:paraId="3AC58CEC" w14:textId="74426917" w:rsidR="008D7FAA" w:rsidRDefault="007F4FC6" w:rsidP="008D7FAA">
      <w:pPr>
        <w:pStyle w:val="berschrift2"/>
      </w:pPr>
      <w:bookmarkStart w:id="17" w:name="_Toc30630364"/>
      <w:r>
        <w:t xml:space="preserve">2.7 </w:t>
      </w:r>
      <w:r w:rsidR="008D7FAA">
        <w:t>TCP/IP</w:t>
      </w:r>
      <w:bookmarkEnd w:id="17"/>
    </w:p>
    <w:p w14:paraId="32C6844D" w14:textId="77777777" w:rsidR="00CC3198" w:rsidRPr="00CC3198" w:rsidRDefault="00CC3198" w:rsidP="00CC3198"/>
    <w:p w14:paraId="47BC09E8" w14:textId="1A6DD667" w:rsidR="008D7FAA" w:rsidRDefault="008D7FAA" w:rsidP="008D7FAA">
      <w:r>
        <w:t xml:space="preserve">TCP/IP ist eine Protokoll-Familie, welche genutzt wird, um mit anderen Computern über ein Netzwerk zu kommunizieren.  Das TCP (Transmission Control Protocol) nimmt Daten von Anwendungen an und teilt sie in Pakete auf. Diese übergibt </w:t>
      </w:r>
      <w:r w:rsidR="00F1522B">
        <w:t>es</w:t>
      </w:r>
      <w:r>
        <w:t xml:space="preserve"> dann dem IP (Internet Protocol). Dieses Protokoll sorgt dafür, dass die Pakete vo</w:t>
      </w:r>
      <w:r w:rsidR="00F1522B">
        <w:t>m</w:t>
      </w:r>
      <w:r>
        <w:t xml:space="preserve"> TCP adressiert und über das Netzwerk gesendet werden.</w:t>
      </w:r>
    </w:p>
    <w:p w14:paraId="13D4F0C3" w14:textId="77777777" w:rsidR="008D7FAA" w:rsidRDefault="008D7FAA" w:rsidP="008D7FAA">
      <w:pPr>
        <w:pStyle w:val="PreformattedText"/>
        <w:jc w:val="both"/>
        <w:rPr>
          <w:rFonts w:ascii="Calibri" w:hAnsi="Calibri" w:cs="Calibri"/>
          <w:sz w:val="22"/>
          <w:szCs w:val="22"/>
          <w:lang w:val="de-CH"/>
        </w:rPr>
      </w:pPr>
    </w:p>
    <w:p w14:paraId="7BF0FE17" w14:textId="77777777" w:rsidR="00CC3198" w:rsidRDefault="00CC3198">
      <w:pPr>
        <w:rPr>
          <w:rFonts w:asciiTheme="majorHAnsi" w:eastAsiaTheme="majorEastAsia" w:hAnsiTheme="majorHAnsi" w:cstheme="majorBidi"/>
          <w:color w:val="0B5294" w:themeColor="accent1" w:themeShade="BF"/>
          <w:sz w:val="30"/>
          <w:szCs w:val="28"/>
        </w:rPr>
      </w:pPr>
      <w:r>
        <w:br w:type="page"/>
      </w:r>
    </w:p>
    <w:p w14:paraId="6B251665" w14:textId="26433911" w:rsidR="008D7FAA" w:rsidRDefault="007F4FC6" w:rsidP="008D7FAA">
      <w:pPr>
        <w:pStyle w:val="berschrift2"/>
      </w:pPr>
      <w:bookmarkStart w:id="18" w:name="_Toc30630365"/>
      <w:r>
        <w:lastRenderedPageBreak/>
        <w:t xml:space="preserve">2.8 </w:t>
      </w:r>
      <w:proofErr w:type="spellStart"/>
      <w:r w:rsidR="008D7FAA">
        <w:t>mDNS</w:t>
      </w:r>
      <w:bookmarkEnd w:id="18"/>
      <w:proofErr w:type="spellEnd"/>
      <w:r w:rsidR="008D7FAA">
        <w:t xml:space="preserve"> </w:t>
      </w:r>
    </w:p>
    <w:p w14:paraId="7BAC90FD" w14:textId="77777777" w:rsidR="00CC3198" w:rsidRPr="00CC3198" w:rsidRDefault="00CC3198" w:rsidP="00CC3198"/>
    <w:p w14:paraId="1E029095" w14:textId="02C6FD12" w:rsidR="007F4FC6" w:rsidRDefault="008D7FAA" w:rsidP="008E0485">
      <w:pPr>
        <w:sectPr w:rsidR="007F4FC6" w:rsidSect="00E71D01">
          <w:headerReference w:type="default" r:id="rId14"/>
          <w:headerReference w:type="first" r:id="rId15"/>
          <w:pgSz w:w="11906" w:h="16838"/>
          <w:pgMar w:top="1417" w:right="1417" w:bottom="1134" w:left="1417" w:header="708" w:footer="708" w:gutter="0"/>
          <w:cols w:space="708"/>
          <w:docGrid w:linePitch="360"/>
        </w:sectPr>
      </w:pPr>
      <w:r>
        <w:t xml:space="preserve">Das Konzept des </w:t>
      </w:r>
      <w:proofErr w:type="spellStart"/>
      <w:r>
        <w:t>mDNS</w:t>
      </w:r>
      <w:proofErr w:type="spellEnd"/>
      <w:r>
        <w:t xml:space="preserve"> (Multicast DNS) löst Hostnamen zu IP Adressen auf und folgt dem herkömmlichen Prinzip des DNS. Dies hat jedoch einen Haken, denn es muss ein DNS Server im Netzwerk aufgesetzt sein. Dies ist nicht oft der Fall. Genau hier setzt </w:t>
      </w:r>
      <w:proofErr w:type="spellStart"/>
      <w:r>
        <w:t>mDNS</w:t>
      </w:r>
      <w:proofErr w:type="spellEnd"/>
      <w:r>
        <w:t xml:space="preserve"> an. Durch </w:t>
      </w:r>
      <w:proofErr w:type="spellStart"/>
      <w:r>
        <w:t>mDNS</w:t>
      </w:r>
      <w:proofErr w:type="spellEnd"/>
      <w:r>
        <w:t xml:space="preserve"> präsentiert sich der Computer im Netzwerk und sendet seine IP Adresse, wenn ein Computer seinen Namen «ruft». </w:t>
      </w:r>
    </w:p>
    <w:p w14:paraId="48E2B0E4" w14:textId="04556DA2" w:rsidR="005F7105" w:rsidRDefault="009F2E93" w:rsidP="00AE0DC8">
      <w:pPr>
        <w:pStyle w:val="berschrift1"/>
      </w:pPr>
      <w:bookmarkStart w:id="19" w:name="_Toc30630366"/>
      <w:r>
        <w:lastRenderedPageBreak/>
        <w:t xml:space="preserve">3. </w:t>
      </w:r>
      <w:r w:rsidR="005F7105">
        <w:t>Methode</w:t>
      </w:r>
      <w:bookmarkEnd w:id="19"/>
    </w:p>
    <w:p w14:paraId="50D1B809" w14:textId="384E5A99" w:rsidR="005F7105" w:rsidRDefault="005F7105" w:rsidP="005F7105"/>
    <w:p w14:paraId="30F68350" w14:textId="1657D826" w:rsidR="00DC7843" w:rsidRDefault="009F2E93" w:rsidP="00DC7843">
      <w:pPr>
        <w:pStyle w:val="berschrift2"/>
      </w:pPr>
      <w:bookmarkStart w:id="20" w:name="_Toc30630367"/>
      <w:r>
        <w:t xml:space="preserve">3.1 </w:t>
      </w:r>
      <w:r w:rsidR="00DC7843">
        <w:t>Bau des Drehturms</w:t>
      </w:r>
      <w:bookmarkEnd w:id="20"/>
    </w:p>
    <w:p w14:paraId="430BD6FD" w14:textId="77777777" w:rsidR="00011310" w:rsidRPr="00011310" w:rsidRDefault="00011310" w:rsidP="00011310"/>
    <w:p w14:paraId="699700E0" w14:textId="77777777" w:rsidR="00633B5E" w:rsidRDefault="00633B5E" w:rsidP="00633B5E">
      <w:pPr>
        <w:pStyle w:val="berschrift3"/>
      </w:pPr>
      <w:bookmarkStart w:id="21" w:name="_Toc30454834"/>
      <w:bookmarkStart w:id="22" w:name="_Toc30630368"/>
      <w:r>
        <w:t>Konstruktion des Grundgerüsts</w:t>
      </w:r>
      <w:bookmarkEnd w:id="21"/>
      <w:bookmarkEnd w:id="22"/>
    </w:p>
    <w:p w14:paraId="61098058" w14:textId="77777777" w:rsidR="00633B5E" w:rsidRPr="00F62DE8" w:rsidRDefault="00633B5E" w:rsidP="00633B5E"/>
    <w:p w14:paraId="448D8A2F" w14:textId="212E446F" w:rsidR="00633B5E" w:rsidRDefault="00633B5E" w:rsidP="00633B5E">
      <w:r>
        <w:t xml:space="preserve">Für den Bau des Drehturms haben wir </w:t>
      </w:r>
      <w:r w:rsidR="00B73BA4">
        <w:t xml:space="preserve">uns </w:t>
      </w:r>
      <w:r>
        <w:t>entschieden, das gesamte Produkt zuerst in einem CAD-Programm zu entwerfen und</w:t>
      </w:r>
      <w:r w:rsidR="00F1522B">
        <w:t xml:space="preserve"> zu</w:t>
      </w:r>
      <w:r>
        <w:t xml:space="preserve"> designen. Wir haben uns hier</w:t>
      </w:r>
      <w:r w:rsidR="00B73BA4">
        <w:t>bei</w:t>
      </w:r>
      <w:r>
        <w:t xml:space="preserve"> auf Fusion 365 </w:t>
      </w:r>
      <w:r w:rsidR="00B73BA4">
        <w:t>geeinigt</w:t>
      </w:r>
      <w:r>
        <w:t>. Das CAD-Programm ist für Privatpersonen gratis zu gebra</w:t>
      </w:r>
      <w:r w:rsidR="00B73BA4">
        <w:t>u</w:t>
      </w:r>
      <w:r>
        <w:t xml:space="preserve">chen. Da wir bereits </w:t>
      </w:r>
      <w:r w:rsidR="00F1522B">
        <w:t>in</w:t>
      </w:r>
      <w:r>
        <w:t xml:space="preserve"> früheren</w:t>
      </w:r>
      <w:r w:rsidR="00F1522B">
        <w:t>,</w:t>
      </w:r>
      <w:r>
        <w:t xml:space="preserve"> privaten Projekten dieses CAD benutzten</w:t>
      </w:r>
      <w:r w:rsidR="00B73BA4">
        <w:t>,</w:t>
      </w:r>
      <w:r>
        <w:t xml:space="preserve"> fiel es uns leicht mit diese</w:t>
      </w:r>
      <w:r w:rsidR="00B73BA4">
        <w:t>m</w:t>
      </w:r>
      <w:r>
        <w:t xml:space="preserve"> zu arbeiten. </w:t>
      </w:r>
    </w:p>
    <w:p w14:paraId="37FF109A" w14:textId="58C23B30" w:rsidR="00543B90" w:rsidRDefault="00633B5E" w:rsidP="00633B5E">
      <w:r>
        <w:t xml:space="preserve">Als Grundidee des Drehturms nahmen wir die Kameradrehtürme aus Drohnen zum Vorbild. Diese bestehen aus zwei motorisierten Achsen, eine für die Höhen- und die andere für die Seitenverstellung. </w:t>
      </w:r>
      <w:r w:rsidR="00F1522B">
        <w:t>Grob</w:t>
      </w:r>
      <w:r>
        <w:t xml:space="preserve"> gesehen ist es ein Riesenrad auf einem Karussell. </w:t>
      </w:r>
    </w:p>
    <w:p w14:paraId="2B84A4DB" w14:textId="1717C2DE" w:rsidR="00633B5E" w:rsidRDefault="00007391" w:rsidP="00633B5E">
      <w:r>
        <w:t>Am</w:t>
      </w:r>
      <w:r w:rsidR="00633B5E">
        <w:t xml:space="preserve"> Anfang begrenzten wir uns auf eine Grösse für die Kameras. Im Durchschnitt ist eine Fotokamera </w:t>
      </w:r>
      <w:r>
        <w:t>etwa</w:t>
      </w:r>
      <w:r w:rsidR="00633B5E">
        <w:t xml:space="preserve"> 15cm breit. Damit wir genug Spielraum ha</w:t>
      </w:r>
      <w:r>
        <w:t>tt</w:t>
      </w:r>
      <w:r w:rsidR="00633B5E">
        <w:t>en</w:t>
      </w:r>
      <w:r>
        <w:t>,</w:t>
      </w:r>
      <w:r w:rsidR="00633B5E">
        <w:t xml:space="preserve"> setzten wir unsere Breite für den Hauptlift auf 20cm. Von da aus konnten wir anfangen. Als </w:t>
      </w:r>
      <w:r w:rsidR="00F1522B">
        <w:t>E</w:t>
      </w:r>
      <w:r w:rsidR="00633B5E">
        <w:t xml:space="preserve">rstes entstand der Hauptlift. Dabei haben wir darauf geachtet, möglichst viele Verstellmöglichkeiten </w:t>
      </w:r>
      <w:r>
        <w:t>miteinzubauen,</w:t>
      </w:r>
      <w:r w:rsidR="00633B5E">
        <w:t xml:space="preserve"> um nachher eine Kamera im Schwerpunkt ausbalancieren zu können. Man kann </w:t>
      </w:r>
      <w:r>
        <w:t>auf der Seite die</w:t>
      </w:r>
      <w:r w:rsidR="00633B5E">
        <w:t xml:space="preserve"> Höhe</w:t>
      </w:r>
      <w:r>
        <w:t>n-,</w:t>
      </w:r>
      <w:r w:rsidR="00633B5E">
        <w:t xml:space="preserve"> und von oben die Tiefe</w:t>
      </w:r>
      <w:r>
        <w:t>nlage der Kamera</w:t>
      </w:r>
      <w:r w:rsidR="00633B5E">
        <w:t xml:space="preserve"> einstellen. Als Nächstes kamen die Stützen. Da die Stützen die grössten Bauteile sind</w:t>
      </w:r>
      <w:r w:rsidR="00F1522B">
        <w:t>,</w:t>
      </w:r>
      <w:r w:rsidR="00633B5E">
        <w:t xml:space="preserve"> mussten wir auf unsere Möglichkeiten achten und die Grösse gemäss den möglichen Dimensionen unseres Lasercutters anpassen. Relativ schnell hatten wir dann bereits ein «Riesenrad». </w:t>
      </w:r>
    </w:p>
    <w:p w14:paraId="58BC5B5D" w14:textId="33EB85AA" w:rsidR="009B694D" w:rsidRDefault="006160D1" w:rsidP="00633B5E">
      <w:r>
        <w:rPr>
          <w:noProof/>
        </w:rPr>
        <w:drawing>
          <wp:anchor distT="0" distB="0" distL="114300" distR="114300" simplePos="0" relativeHeight="251657215" behindDoc="0" locked="0" layoutInCell="1" allowOverlap="1" wp14:anchorId="129B541D" wp14:editId="6D739383">
            <wp:simplePos x="0" y="0"/>
            <wp:positionH relativeFrom="margin">
              <wp:align>right</wp:align>
            </wp:positionH>
            <wp:positionV relativeFrom="paragraph">
              <wp:posOffset>835660</wp:posOffset>
            </wp:positionV>
            <wp:extent cx="2440305" cy="2440305"/>
            <wp:effectExtent l="0" t="0" r="0" b="0"/>
            <wp:wrapTopAndBottom/>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40305" cy="24403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43B90">
        <w:rPr>
          <w:noProof/>
        </w:rPr>
        <mc:AlternateContent>
          <mc:Choice Requires="wps">
            <w:drawing>
              <wp:anchor distT="0" distB="0" distL="114300" distR="114300" simplePos="0" relativeHeight="251661312" behindDoc="0" locked="0" layoutInCell="1" allowOverlap="1" wp14:anchorId="50B6FC14" wp14:editId="10F1BA16">
                <wp:simplePos x="0" y="0"/>
                <wp:positionH relativeFrom="margin">
                  <wp:posOffset>3360420</wp:posOffset>
                </wp:positionH>
                <wp:positionV relativeFrom="paragraph">
                  <wp:posOffset>5178425</wp:posOffset>
                </wp:positionV>
                <wp:extent cx="2398395" cy="635"/>
                <wp:effectExtent l="0" t="0" r="1905" b="7620"/>
                <wp:wrapTopAndBottom/>
                <wp:docPr id="1" name="Textfeld 1"/>
                <wp:cNvGraphicFramePr/>
                <a:graphic xmlns:a="http://schemas.openxmlformats.org/drawingml/2006/main">
                  <a:graphicData uri="http://schemas.microsoft.com/office/word/2010/wordprocessingShape">
                    <wps:wsp>
                      <wps:cNvSpPr txBox="1"/>
                      <wps:spPr>
                        <a:xfrm>
                          <a:off x="0" y="0"/>
                          <a:ext cx="2398395" cy="635"/>
                        </a:xfrm>
                        <a:prstGeom prst="rect">
                          <a:avLst/>
                        </a:prstGeom>
                        <a:solidFill>
                          <a:prstClr val="white"/>
                        </a:solidFill>
                        <a:ln>
                          <a:noFill/>
                        </a:ln>
                      </wps:spPr>
                      <wps:txbx>
                        <w:txbxContent>
                          <w:p w14:paraId="240B1289" w14:textId="5FBA3E82" w:rsidR="00EC25EF" w:rsidRPr="00C67BA5" w:rsidRDefault="00EC25EF" w:rsidP="00543B90">
                            <w:pPr>
                              <w:pStyle w:val="Beschriftung"/>
                              <w:rPr>
                                <w:noProof/>
                                <w:sz w:val="24"/>
                              </w:rPr>
                            </w:pPr>
                            <w:r>
                              <w:t xml:space="preserve">Abbildung </w:t>
                            </w:r>
                            <w:r>
                              <w:fldChar w:fldCharType="begin"/>
                            </w:r>
                            <w:r>
                              <w:instrText xml:space="preserve"> SEQ Abbildung \* ARABIC </w:instrText>
                            </w:r>
                            <w:r>
                              <w:fldChar w:fldCharType="separate"/>
                            </w:r>
                            <w:r w:rsidR="003A51A1">
                              <w:rPr>
                                <w:noProof/>
                              </w:rPr>
                              <w:t>1</w:t>
                            </w:r>
                            <w:r>
                              <w:fldChar w:fldCharType="end"/>
                            </w:r>
                            <w:r>
                              <w:t>: Die fertige Konstruktion des «Karussel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0B6FC14" id="_x0000_t202" coordsize="21600,21600" o:spt="202" path="m,l,21600r21600,l21600,xe">
                <v:stroke joinstyle="miter"/>
                <v:path gradientshapeok="t" o:connecttype="rect"/>
              </v:shapetype>
              <v:shape id="Textfeld 1" o:spid="_x0000_s1026" type="#_x0000_t202" style="position:absolute;margin-left:264.6pt;margin-top:407.75pt;width:188.85pt;height:.05pt;z-index:2516613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" stroked="f">
                <v:textbox style="mso-fit-shape-to-text:t" inset="0,0,0,0">
                  <w:txbxContent>
                    <w:p w14:paraId="240B1289" w14:textId="5FBA3E82" w:rsidR="00EC25EF" w:rsidRPr="00C67BA5" w:rsidRDefault="00EC25EF" w:rsidP="00543B90">
                      <w:pPr>
                        <w:pStyle w:val="Beschriftung"/>
                        <w:rPr>
                          <w:noProof/>
                          <w:sz w:val="24"/>
                        </w:rPr>
                      </w:pPr>
                      <w:r>
                        <w:t xml:space="preserve">Abbildung </w:t>
                      </w:r>
                      <w:r>
                        <w:fldChar w:fldCharType="begin"/>
                      </w:r>
                      <w:r>
                        <w:instrText xml:space="preserve"> SEQ Abbildung \* ARABIC </w:instrText>
                      </w:r>
                      <w:r>
                        <w:fldChar w:fldCharType="separate"/>
                      </w:r>
                      <w:r w:rsidR="003A51A1">
                        <w:rPr>
                          <w:noProof/>
                        </w:rPr>
                        <w:t>1</w:t>
                      </w:r>
                      <w:r>
                        <w:fldChar w:fldCharType="end"/>
                      </w:r>
                      <w:r>
                        <w:t>: Die fertige Konstruktion des «Karussells»</w:t>
                      </w:r>
                    </w:p>
                  </w:txbxContent>
                </v:textbox>
                <w10:wrap type="topAndBottom" anchorx="margin"/>
              </v:shape>
            </w:pict>
          </mc:Fallback>
        </mc:AlternateContent>
      </w:r>
      <w:r w:rsidR="00543B90">
        <w:rPr>
          <w:noProof/>
        </w:rPr>
        <mc:AlternateContent>
          <mc:Choice Requires="wps">
            <w:drawing>
              <wp:anchor distT="0" distB="0" distL="114300" distR="114300" simplePos="0" relativeHeight="251663360" behindDoc="0" locked="0" layoutInCell="1" allowOverlap="1" wp14:anchorId="6D5EB832" wp14:editId="3BF60F51">
                <wp:simplePos x="0" y="0"/>
                <wp:positionH relativeFrom="margin">
                  <wp:posOffset>0</wp:posOffset>
                </wp:positionH>
                <wp:positionV relativeFrom="paragraph">
                  <wp:posOffset>5177790</wp:posOffset>
                </wp:positionV>
                <wp:extent cx="2440305" cy="635"/>
                <wp:effectExtent l="0" t="0" r="0" b="7620"/>
                <wp:wrapTopAndBottom/>
                <wp:docPr id="8" name="Textfeld 8"/>
                <wp:cNvGraphicFramePr/>
                <a:graphic xmlns:a="http://schemas.openxmlformats.org/drawingml/2006/main">
                  <a:graphicData uri="http://schemas.microsoft.com/office/word/2010/wordprocessingShape">
                    <wps:wsp>
                      <wps:cNvSpPr txBox="1"/>
                      <wps:spPr>
                        <a:xfrm>
                          <a:off x="0" y="0"/>
                          <a:ext cx="2440305" cy="635"/>
                        </a:xfrm>
                        <a:prstGeom prst="rect">
                          <a:avLst/>
                        </a:prstGeom>
                        <a:solidFill>
                          <a:prstClr val="white"/>
                        </a:solidFill>
                        <a:ln>
                          <a:noFill/>
                        </a:ln>
                      </wps:spPr>
                      <wps:txbx>
                        <w:txbxContent>
                          <w:p w14:paraId="05102BE4" w14:textId="7565531D" w:rsidR="00EC25EF" w:rsidRPr="0060175B" w:rsidRDefault="00EC25EF" w:rsidP="00543B90">
                            <w:pPr>
                              <w:pStyle w:val="Beschriftung"/>
                              <w:rPr>
                                <w:noProof/>
                                <w:sz w:val="24"/>
                              </w:rPr>
                            </w:pPr>
                            <w:r>
                              <w:t xml:space="preserve">Abbildung </w:t>
                            </w:r>
                            <w:r>
                              <w:fldChar w:fldCharType="begin"/>
                            </w:r>
                            <w:r>
                              <w:instrText xml:space="preserve"> SEQ Abbildung \* ARABIC </w:instrText>
                            </w:r>
                            <w:r>
                              <w:fldChar w:fldCharType="separate"/>
                            </w:r>
                            <w:r w:rsidR="003A51A1">
                              <w:rPr>
                                <w:noProof/>
                              </w:rPr>
                              <w:t>2</w:t>
                            </w:r>
                            <w:r>
                              <w:fldChar w:fldCharType="end"/>
                            </w:r>
                            <w:r>
                              <w:t>: Die fertige Konstruktion des «Riesenrad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5EB832" id="Textfeld 8" o:spid="_x0000_s1027" type="#_x0000_t202" style="position:absolute;margin-left:0;margin-top:407.7pt;width:192.15pt;height:.05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" stroked="f">
                <v:textbox style="mso-fit-shape-to-text:t" inset="0,0,0,0">
                  <w:txbxContent>
                    <w:p w14:paraId="05102BE4" w14:textId="7565531D" w:rsidR="00EC25EF" w:rsidRPr="0060175B" w:rsidRDefault="00EC25EF" w:rsidP="00543B90">
                      <w:pPr>
                        <w:pStyle w:val="Beschriftung"/>
                        <w:rPr>
                          <w:noProof/>
                          <w:sz w:val="24"/>
                        </w:rPr>
                      </w:pPr>
                      <w:r>
                        <w:t xml:space="preserve">Abbildung </w:t>
                      </w:r>
                      <w:r>
                        <w:fldChar w:fldCharType="begin"/>
                      </w:r>
                      <w:r>
                        <w:instrText xml:space="preserve"> SEQ Abbildung \* ARABIC </w:instrText>
                      </w:r>
                      <w:r>
                        <w:fldChar w:fldCharType="separate"/>
                      </w:r>
                      <w:r w:rsidR="003A51A1">
                        <w:rPr>
                          <w:noProof/>
                        </w:rPr>
                        <w:t>2</w:t>
                      </w:r>
                      <w:r>
                        <w:fldChar w:fldCharType="end"/>
                      </w:r>
                      <w:r>
                        <w:t>: Die fertige Konstruktion des «Riesenrads»</w:t>
                      </w:r>
                    </w:p>
                  </w:txbxContent>
                </v:textbox>
                <w10:wrap type="topAndBottom" anchorx="margin"/>
              </v:shape>
            </w:pict>
          </mc:Fallback>
        </mc:AlternateContent>
      </w:r>
      <w:r w:rsidR="00543B90">
        <w:rPr>
          <w:noProof/>
        </w:rPr>
        <w:drawing>
          <wp:anchor distT="0" distB="0" distL="114300" distR="114300" simplePos="0" relativeHeight="251659264" behindDoc="1" locked="0" layoutInCell="1" allowOverlap="1" wp14:anchorId="20AE5B60" wp14:editId="1E195BE1">
            <wp:simplePos x="0" y="0"/>
            <wp:positionH relativeFrom="margin">
              <wp:posOffset>0</wp:posOffset>
            </wp:positionH>
            <wp:positionV relativeFrom="paragraph">
              <wp:posOffset>1935056</wp:posOffset>
            </wp:positionV>
            <wp:extent cx="2398395" cy="3161665"/>
            <wp:effectExtent l="0" t="0" r="1905" b="635"/>
            <wp:wrapTopAndBottom/>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398395" cy="3161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3B5E">
        <w:t>Um die Kamera auch auf die Seite schwenken zu können</w:t>
      </w:r>
      <w:r w:rsidR="00F1522B">
        <w:t>,</w:t>
      </w:r>
      <w:r w:rsidR="00633B5E">
        <w:t xml:space="preserve"> brauch</w:t>
      </w:r>
      <w:r w:rsidR="00B102D5">
        <w:t>t</w:t>
      </w:r>
      <w:r w:rsidR="00633B5E">
        <w:t xml:space="preserve">en wir das «Karussell». Dafür mussten wir zuerst eine grundlegende Entscheidung treffen. </w:t>
      </w:r>
      <w:r w:rsidR="00633B5E" w:rsidRPr="00D11498">
        <w:t>Ob wir die Elektronik</w:t>
      </w:r>
      <w:r w:rsidR="008054E2" w:rsidRPr="00D11498">
        <w:t xml:space="preserve"> mit </w:t>
      </w:r>
      <w:r w:rsidR="008054E2" w:rsidRPr="00D11498">
        <w:lastRenderedPageBreak/>
        <w:t>dem «Riesenrad»</w:t>
      </w:r>
      <w:r w:rsidR="00633B5E" w:rsidRPr="00D11498">
        <w:t xml:space="preserve"> mitdrehen, welches zu einem höheren Kraftaufwand führ</w:t>
      </w:r>
      <w:r w:rsidR="008054E2" w:rsidRPr="00D11498">
        <w:t>t, da mehr Masse bewegt wird</w:t>
      </w:r>
      <w:r w:rsidR="00F1522B">
        <w:t>,</w:t>
      </w:r>
      <w:r w:rsidR="00633B5E" w:rsidRPr="00D11498">
        <w:t xml:space="preserve"> </w:t>
      </w:r>
      <w:r w:rsidR="00F1522B">
        <w:t>o</w:t>
      </w:r>
      <w:r w:rsidR="00633B5E" w:rsidRPr="00D11498">
        <w:t>der ob wir nur das «Riesenrad»</w:t>
      </w:r>
      <w:r w:rsidR="008054E2" w:rsidRPr="00D11498">
        <w:t xml:space="preserve"> drehen, ohne der Elektronik,</w:t>
      </w:r>
      <w:r w:rsidR="00633B5E" w:rsidRPr="00D11498">
        <w:t xml:space="preserve"> welches zu möglichen Problemen mit </w:t>
      </w:r>
      <w:r w:rsidR="008054E2" w:rsidRPr="00D11498">
        <w:t xml:space="preserve">verdrehten </w:t>
      </w:r>
      <w:r w:rsidR="00633B5E" w:rsidRPr="00D11498">
        <w:t xml:space="preserve">Kabeln führen könnte. Der Einfachheit wegen entschieden wir uns, </w:t>
      </w:r>
      <w:r w:rsidR="00F1522B">
        <w:t>d</w:t>
      </w:r>
      <w:r w:rsidR="00633B5E" w:rsidRPr="00D11498">
        <w:t xml:space="preserve">ie Elektronik mitsamt dem «Riesenrad» zu drehen. </w:t>
      </w:r>
      <w:r w:rsidR="00633B5E">
        <w:t>Hier fiel das Design recht einfach aus. Durch das Hinzufügen von mehreren Etagen</w:t>
      </w:r>
      <w:r w:rsidR="00F1522B">
        <w:t>,</w:t>
      </w:r>
      <w:r w:rsidR="00633B5E">
        <w:t xml:space="preserve"> konnten wir eine </w:t>
      </w:r>
      <w:r w:rsidR="009B694D">
        <w:t>p</w:t>
      </w:r>
      <w:r w:rsidR="00633B5E">
        <w:t>raktische Plattform errichten</w:t>
      </w:r>
      <w:r w:rsidR="009B694D">
        <w:t xml:space="preserve"> u</w:t>
      </w:r>
      <w:r w:rsidR="00633B5E">
        <w:t xml:space="preserve">nd durch unseren Entscheid, alles mitzudrehen, muss nur ein Kabel der Kamera um eine Achse gedreht werden. </w:t>
      </w:r>
    </w:p>
    <w:p w14:paraId="0276BBD3" w14:textId="7B061B12" w:rsidR="00D11498" w:rsidRDefault="00D11498" w:rsidP="00633B5E"/>
    <w:p w14:paraId="6A6F21A5" w14:textId="4949CB73" w:rsidR="003D5655" w:rsidRDefault="00633B5E" w:rsidP="00633B5E">
      <w:r>
        <w:t xml:space="preserve">Als </w:t>
      </w:r>
      <w:r w:rsidR="00F1522B">
        <w:t>N</w:t>
      </w:r>
      <w:r>
        <w:t xml:space="preserve">ächstes mussten wir uns Gedanken darüber machen, wie wir die entsprechenden Achsen ansteuern und drehen können. Da gewöhnliche Zahnräder </w:t>
      </w:r>
      <w:r w:rsidR="00C75DC4">
        <w:t>ziemlich</w:t>
      </w:r>
      <w:r>
        <w:t xml:space="preserve"> viel Umkehrspiel haben, fiel die Entscheidung leicht, Zahnriemen</w:t>
      </w:r>
      <w:r w:rsidR="008054E2">
        <w:t xml:space="preserve"> </w:t>
      </w:r>
      <w:r>
        <w:t>zu verwenden. Der Grund</w:t>
      </w:r>
      <w:r w:rsidR="00C75DC4">
        <w:t>:</w:t>
      </w:r>
      <w:r>
        <w:t xml:space="preserve"> Zahnreimen sind re</w:t>
      </w:r>
      <w:r w:rsidR="00C75DC4">
        <w:t>lativ</w:t>
      </w:r>
      <w:r>
        <w:t xml:space="preserve"> preisgünstig, präzise und erlauben es</w:t>
      </w:r>
      <w:r w:rsidR="00C75DC4">
        <w:t>,</w:t>
      </w:r>
      <w:r>
        <w:t xml:space="preserve"> Kräfte über weite Strecken mit wenig Platzaufwand zu übertragen. Ein Nachteil, d</w:t>
      </w:r>
      <w:r w:rsidR="00C75DC4">
        <w:t>en</w:t>
      </w:r>
      <w:r>
        <w:t xml:space="preserve"> wir </w:t>
      </w:r>
      <w:r w:rsidR="00C75DC4">
        <w:t xml:space="preserve">nicht in Betracht gezogen </w:t>
      </w:r>
      <w:r w:rsidR="003D5655">
        <w:t>haben,</w:t>
      </w:r>
      <w:r w:rsidR="00C75DC4">
        <w:t xml:space="preserve"> ist</w:t>
      </w:r>
      <w:r>
        <w:t xml:space="preserve">, dass es nötig ist </w:t>
      </w:r>
      <w:r w:rsidR="00790024">
        <w:t xml:space="preserve">die </w:t>
      </w:r>
      <w:r w:rsidR="008054E2">
        <w:t xml:space="preserve">Zahnriemen </w:t>
      </w:r>
      <w:r>
        <w:t xml:space="preserve">recht stark zu spannen. </w:t>
      </w:r>
    </w:p>
    <w:p w14:paraId="1AB535A9" w14:textId="11086A19" w:rsidR="00633B5E" w:rsidRDefault="00633B5E" w:rsidP="00633B5E">
      <w:r>
        <w:t xml:space="preserve">Mit all diesen Voraussetzungen ging es nun darum, die Konstruktion auch umsetzbar zu machen. Wir entschieden uns für </w:t>
      </w:r>
      <w:r w:rsidR="00F11AA2">
        <w:t>vier Millimeter</w:t>
      </w:r>
      <w:r>
        <w:t xml:space="preserve"> dickes Sperrholz, welches wir mit dem Lasercutter bearbeiten k</w:t>
      </w:r>
      <w:r w:rsidR="003D5655">
        <w:t>onnten</w:t>
      </w:r>
      <w:r>
        <w:t xml:space="preserve">. </w:t>
      </w:r>
      <w:r w:rsidR="003D5655">
        <w:t>M</w:t>
      </w:r>
      <w:r>
        <w:t xml:space="preserve">an </w:t>
      </w:r>
      <w:r w:rsidR="003D5655">
        <w:t xml:space="preserve">könnte </w:t>
      </w:r>
      <w:r>
        <w:t xml:space="preserve">das Sperrholz in Zukunft auch mit stärkeren Aluminiumplatten ersetzen. </w:t>
      </w:r>
      <w:r w:rsidR="003D5655">
        <w:t xml:space="preserve">Hierbei mussten wir uns achten, Verstärkungen dort einzusetzen, wo </w:t>
      </w:r>
      <w:r w:rsidR="00857684">
        <w:t>die Konstruktion zu brechen drohte. Gleichzeitig mussten wir auch schauen, dass wir an stabilen Orten, bei denen eher das Eigengewicht des Teil</w:t>
      </w:r>
      <w:r w:rsidR="00F11AA2">
        <w:t>e</w:t>
      </w:r>
      <w:r w:rsidR="00857684">
        <w:t xml:space="preserve">s zum Problem wurde, kleine Teile </w:t>
      </w:r>
      <w:proofErr w:type="spellStart"/>
      <w:r w:rsidR="009331D3">
        <w:t>ausschneideten</w:t>
      </w:r>
      <w:proofErr w:type="spellEnd"/>
      <w:r w:rsidR="00857684">
        <w:t>, sodass eine gute Balance zwischen Stabilität und Gewicht gefunden werden konnte.</w:t>
      </w:r>
      <w:r w:rsidR="003D5655">
        <w:t xml:space="preserve"> </w:t>
      </w:r>
      <w:r>
        <w:t>Verstärkt wurden vor allem die untere Hälfte, um die oberen Aufbauten halten zu können. Rausgeschnitten wurde vor allem am «Riesenrad»</w:t>
      </w:r>
      <w:r w:rsidR="008E40F4">
        <w:t>,</w:t>
      </w:r>
      <w:r>
        <w:t xml:space="preserve"> um die aufzuwendende Kraft gering zu halten. Das Ziel war, eine</w:t>
      </w:r>
      <w:r w:rsidR="00434CC5">
        <w:t xml:space="preserve"> möglichst</w:t>
      </w:r>
      <w:r>
        <w:t xml:space="preserve"> selbsttragende Konstruktion zu haben, um Klebstellen zu entlasten. Hier haben</w:t>
      </w:r>
      <w:r w:rsidR="009331D3">
        <w:t xml:space="preserve"> </w:t>
      </w:r>
      <w:r>
        <w:t xml:space="preserve">uns oft mit </w:t>
      </w:r>
      <w:r w:rsidR="004C6819">
        <w:t>ineinander gehenden</w:t>
      </w:r>
      <w:r>
        <w:t xml:space="preserve"> Zungen (Puzzleteilprinzip) geholfen. Mit dem </w:t>
      </w:r>
      <w:r w:rsidR="000F7B3D">
        <w:t>f</w:t>
      </w:r>
      <w:r>
        <w:t xml:space="preserve">ertigen Entwurf ging es </w:t>
      </w:r>
      <w:r w:rsidR="000B3898">
        <w:t>dann</w:t>
      </w:r>
      <w:r>
        <w:t xml:space="preserve"> an die Produktion.</w:t>
      </w:r>
    </w:p>
    <w:p w14:paraId="34D84E8A" w14:textId="2697EE5D" w:rsidR="00633B5E" w:rsidRDefault="00633B5E" w:rsidP="00633B5E">
      <w:r>
        <w:t>Innerhalb von einer Woche wurden alle Teile mit dem Lasercutter geschnitten</w:t>
      </w:r>
      <w:r w:rsidR="00421985">
        <w:t xml:space="preserve">. </w:t>
      </w:r>
      <w:r>
        <w:t>PLA-Plastikteile</w:t>
      </w:r>
      <w:r w:rsidR="00765888">
        <w:t>,</w:t>
      </w:r>
      <w:r>
        <w:t xml:space="preserve"> wie Klemmen und Lager-</w:t>
      </w:r>
      <w:r w:rsidR="00765888">
        <w:t>,</w:t>
      </w:r>
      <w:r>
        <w:t xml:space="preserve"> sowie Motorhalterungen</w:t>
      </w:r>
      <w:r w:rsidR="00421985">
        <w:t xml:space="preserve"> wurden</w:t>
      </w:r>
      <w:r>
        <w:t xml:space="preserve"> mit dem 3D-Drucker gedruckt. Der Lasercutter </w:t>
      </w:r>
      <w:r w:rsidR="00286D5A">
        <w:t xml:space="preserve">schnitt </w:t>
      </w:r>
      <w:r>
        <w:t>eine Woche</w:t>
      </w:r>
      <w:r w:rsidR="00765888">
        <w:t xml:space="preserve"> lang,</w:t>
      </w:r>
      <w:r>
        <w:t xml:space="preserve"> durchgehend mit einer Geschwindigkeit von 120mm/min (mit je </w:t>
      </w:r>
      <w:r w:rsidR="00D84194">
        <w:t>zwei</w:t>
      </w:r>
      <w:r>
        <w:t xml:space="preserve"> Durchgängen pro Schnitt)</w:t>
      </w:r>
      <w:r w:rsidR="00765888">
        <w:t>,</w:t>
      </w:r>
      <w:r>
        <w:t xml:space="preserve"> alle Teile aus. Der 3D-Drucker benötigte etwas weniger als 50 Stunden</w:t>
      </w:r>
      <w:r w:rsidR="00765888">
        <w:t>,</w:t>
      </w:r>
      <w:r>
        <w:t xml:space="preserve"> um alle Bauteile fertig zu stellen. </w:t>
      </w:r>
    </w:p>
    <w:p w14:paraId="6949DC2C" w14:textId="43A30540" w:rsidR="00633B5E" w:rsidRDefault="00633B5E" w:rsidP="00633B5E">
      <w:r>
        <w:t>Damit das Sperrholz stabiler w</w:t>
      </w:r>
      <w:r w:rsidR="00765888">
        <w:t>ar,</w:t>
      </w:r>
      <w:r>
        <w:t xml:space="preserve"> wurden alle Teile</w:t>
      </w:r>
      <w:r w:rsidR="00765888">
        <w:t xml:space="preserve"> drei Mal</w:t>
      </w:r>
      <w:r>
        <w:t xml:space="preserve"> mit Nitro-Hartgrund bestrichen. Durch </w:t>
      </w:r>
      <w:r w:rsidR="008D377E">
        <w:t>das Bestreichen</w:t>
      </w:r>
      <w:r>
        <w:t xml:space="preserve"> w</w:t>
      </w:r>
      <w:r w:rsidR="009476F3">
        <w:t>urde</w:t>
      </w:r>
      <w:r>
        <w:t xml:space="preserve"> das Holz trockener, härter</w:t>
      </w:r>
      <w:r w:rsidR="00D11498">
        <w:t xml:space="preserve"> und</w:t>
      </w:r>
      <w:r>
        <w:t xml:space="preserve"> länger haltbar. Nach dem </w:t>
      </w:r>
      <w:r w:rsidR="008D377E">
        <w:t>Auftragen</w:t>
      </w:r>
      <w:r>
        <w:t xml:space="preserve"> wurden alle Teile nochmals geschliffen. </w:t>
      </w:r>
    </w:p>
    <w:p w14:paraId="51906E3B" w14:textId="08485A4F" w:rsidR="00633B5E" w:rsidRDefault="00633B5E" w:rsidP="00633B5E">
      <w:r>
        <w:t>Für den Zusammenbau wurden Klebungen für Holz-zu-Holz-Verbindungen vorgesehen und für die Plastikteile hauptsächlich Schrauben der Grösse M3. Ausnahmen findet man bei den Motoren, da die standar</w:t>
      </w:r>
      <w:r w:rsidR="007D353D">
        <w:t>d</w:t>
      </w:r>
      <w:r>
        <w:t>mässig bereits M2,5 Bohrungen hatten.</w:t>
      </w:r>
    </w:p>
    <w:p w14:paraId="2CE1BD01" w14:textId="77777777" w:rsidR="00633B5E" w:rsidRDefault="00633B5E" w:rsidP="00633B5E"/>
    <w:p w14:paraId="7D0E6E88" w14:textId="77777777" w:rsidR="007D353D" w:rsidRDefault="007D353D">
      <w:pPr>
        <w:rPr>
          <w:rFonts w:asciiTheme="majorHAnsi" w:eastAsiaTheme="majorEastAsia" w:hAnsiTheme="majorHAnsi" w:cstheme="majorBidi"/>
          <w:color w:val="0B5294" w:themeColor="accent1" w:themeShade="BF"/>
          <w:sz w:val="26"/>
          <w:szCs w:val="26"/>
        </w:rPr>
      </w:pPr>
      <w:bookmarkStart w:id="23" w:name="_Toc30454835"/>
      <w:r>
        <w:br w:type="page"/>
      </w:r>
    </w:p>
    <w:p w14:paraId="6B1C9498" w14:textId="58457E63" w:rsidR="00633B5E" w:rsidRDefault="00633B5E" w:rsidP="00633B5E">
      <w:pPr>
        <w:pStyle w:val="berschrift3"/>
      </w:pPr>
      <w:bookmarkStart w:id="24" w:name="_Toc30630369"/>
      <w:r>
        <w:lastRenderedPageBreak/>
        <w:t>Mechanische Konstruktion</w:t>
      </w:r>
      <w:bookmarkEnd w:id="23"/>
      <w:bookmarkEnd w:id="24"/>
    </w:p>
    <w:p w14:paraId="427D8521" w14:textId="77777777" w:rsidR="00633B5E" w:rsidRPr="00F62DE8" w:rsidRDefault="00633B5E" w:rsidP="00633B5E"/>
    <w:p w14:paraId="64690AD8" w14:textId="27B4C7CA" w:rsidR="00633B5E" w:rsidRDefault="00B23115" w:rsidP="00633B5E">
      <w:r>
        <w:t>Beide Motoren werden von jeweils einem Motor angetrieben.</w:t>
      </w:r>
      <w:r w:rsidR="00633B5E">
        <w:t xml:space="preserve"> Da der Motor nicht direkt auf der Achse liegt, m</w:t>
      </w:r>
      <w:r w:rsidR="007D4635">
        <w:t>ussten</w:t>
      </w:r>
      <w:r w:rsidR="00633B5E">
        <w:t xml:space="preserve"> wir die Kraft umleiten. Dabei h</w:t>
      </w:r>
      <w:r w:rsidR="0027122C">
        <w:t>a</w:t>
      </w:r>
      <w:r w:rsidR="00633B5E">
        <w:t>lfen uns die Zahnriemen. Für alle drehende Teile wurden nur, abgesehen von den Zahnriemen aus Glasfaser und Gummi, Aluminiumteile gebraucht. Dazu gehören:</w:t>
      </w:r>
    </w:p>
    <w:p w14:paraId="2CD1E1BA" w14:textId="77777777" w:rsidR="00633B5E" w:rsidRDefault="00633B5E" w:rsidP="00633B5E">
      <w:r>
        <w:t>2x 80mm Aluminiumachsen für das «Riesenrad»</w:t>
      </w:r>
    </w:p>
    <w:p w14:paraId="0ACD6D92" w14:textId="77777777" w:rsidR="00633B5E" w:rsidRDefault="00633B5E" w:rsidP="00633B5E">
      <w:r>
        <w:t>4x 40mm Zahnriemenscheiben T5</w:t>
      </w:r>
    </w:p>
    <w:p w14:paraId="05F13B15" w14:textId="77777777" w:rsidR="00633B5E" w:rsidRDefault="00633B5E" w:rsidP="00633B5E">
      <w:r>
        <w:t>2x passende Zahnriemen T5</w:t>
      </w:r>
    </w:p>
    <w:p w14:paraId="12743B38" w14:textId="77777777" w:rsidR="00633B5E" w:rsidRDefault="00633B5E" w:rsidP="00633B5E">
      <w:r>
        <w:t>2x Wellenkugellager 26x10x8mm</w:t>
      </w:r>
    </w:p>
    <w:p w14:paraId="10109BBA" w14:textId="77777777" w:rsidR="00633B5E" w:rsidRDefault="00633B5E" w:rsidP="00633B5E">
      <w:r>
        <w:t>1x Axialkugellager 76x100x19mm</w:t>
      </w:r>
    </w:p>
    <w:p w14:paraId="05C2D941" w14:textId="29C434B2" w:rsidR="00633B5E" w:rsidRDefault="00B57030" w:rsidP="00633B5E">
      <w:r>
        <w:t xml:space="preserve">Natürlich passte nicht alles direkt zusammen. </w:t>
      </w:r>
      <w:r w:rsidR="00C0175F">
        <w:t>Beinahe</w:t>
      </w:r>
      <w:r>
        <w:t xml:space="preserve"> alle Teile mussten überarbeitet werden. </w:t>
      </w:r>
      <w:r w:rsidR="00633B5E">
        <w:t>Die Aluminiumachsen wurden aus einem Stabrohling gedreht. Der Durchmesser musste von circa 10.03mm auf ein leichtes Untermass von 9.98mm gedreht werden, damit die Achse perfekt auf das aufgebohrte Loch der Zahnriemenscheibe und des Wellenkugellager</w:t>
      </w:r>
      <w:r w:rsidR="00195D2E">
        <w:t>s</w:t>
      </w:r>
      <w:r w:rsidR="00633B5E">
        <w:t xml:space="preserve"> passt</w:t>
      </w:r>
      <w:r w:rsidR="00195D2E">
        <w:t>e</w:t>
      </w:r>
      <w:r w:rsidR="00633B5E">
        <w:t xml:space="preserve">. </w:t>
      </w:r>
      <w:r w:rsidR="002916A7">
        <w:t>D</w:t>
      </w:r>
      <w:r w:rsidR="00633B5E">
        <w:t>ie Zahnriemenscheiben für die Motoren und für die Achse</w:t>
      </w:r>
      <w:r w:rsidR="002916A7">
        <w:t xml:space="preserve"> mussten auch </w:t>
      </w:r>
      <w:r w:rsidR="00633B5E">
        <w:t>angepasst werden. Dafür wurden in zwei Zahnriemenscheiben entsprechende Löcher für die Motorenaufnahme gebohrt</w:t>
      </w:r>
      <w:r w:rsidR="002916A7">
        <w:t xml:space="preserve">, </w:t>
      </w:r>
      <w:r w:rsidR="00633B5E">
        <w:t xml:space="preserve">in </w:t>
      </w:r>
      <w:r w:rsidR="000E2D44">
        <w:t xml:space="preserve">die </w:t>
      </w:r>
      <w:r w:rsidR="00B63056">
        <w:t>beiden</w:t>
      </w:r>
      <w:r w:rsidR="000E2D44">
        <w:t xml:space="preserve"> anderen Zahnriemenscheiben</w:t>
      </w:r>
      <w:r w:rsidR="00633B5E">
        <w:t xml:space="preserve"> die Löcher der Achsen aufgebohrt und seitlich in einem Loch ein Gewinde hinzugefügt. Für alle drei Kugellager wurde aus PLA-Plastik eine Halterung gedruckt. Alles zusammengebaut bietet uns einen leichten und sauberen Lauf der Achsen.</w:t>
      </w:r>
    </w:p>
    <w:p w14:paraId="1F155647" w14:textId="77777777" w:rsidR="00633B5E" w:rsidRDefault="00633B5E" w:rsidP="00633B5E"/>
    <w:p w14:paraId="109B9619" w14:textId="77777777" w:rsidR="00633B5E" w:rsidRDefault="00633B5E" w:rsidP="00633B5E">
      <w:pPr>
        <w:pStyle w:val="berschrift3"/>
      </w:pPr>
      <w:bookmarkStart w:id="25" w:name="_Toc30454836"/>
      <w:bookmarkStart w:id="26" w:name="_Toc30630370"/>
      <w:r>
        <w:t>Elektrische Strom- und Kabelverwaltung</w:t>
      </w:r>
      <w:bookmarkEnd w:id="25"/>
      <w:bookmarkEnd w:id="26"/>
    </w:p>
    <w:p w14:paraId="3BD9E851" w14:textId="77777777" w:rsidR="00633B5E" w:rsidRDefault="00633B5E" w:rsidP="00633B5E"/>
    <w:p w14:paraId="31B23DD9" w14:textId="6028D8D9" w:rsidR="00633B5E" w:rsidRDefault="00633B5E" w:rsidP="00633B5E">
      <w:r>
        <w:t xml:space="preserve">Für die Motoren mussten noch Kabel gecrimpt werden. Dynamixel verwendet </w:t>
      </w:r>
      <w:r w:rsidR="007D4635">
        <w:t xml:space="preserve">für ihre Motoren </w:t>
      </w:r>
      <w:r>
        <w:t>standar</w:t>
      </w:r>
      <w:r w:rsidR="005A6430">
        <w:t>d</w:t>
      </w:r>
      <w:r>
        <w:t xml:space="preserve">mässige </w:t>
      </w:r>
      <w:proofErr w:type="spellStart"/>
      <w:r>
        <w:t>Molex</w:t>
      </w:r>
      <w:proofErr w:type="spellEnd"/>
      <w:r>
        <w:t xml:space="preserve"> Stecker. </w:t>
      </w:r>
      <w:r w:rsidRPr="00980972">
        <w:t xml:space="preserve">Diese sind im Detailhandel einfach erhältlich. Wir mussten für das zusätzliche Kabel zwischen </w:t>
      </w:r>
      <w:r w:rsidR="00980972">
        <w:t xml:space="preserve">den beiden Motoren </w:t>
      </w:r>
      <w:r w:rsidRPr="00980972">
        <w:t xml:space="preserve">nur die </w:t>
      </w:r>
      <w:proofErr w:type="spellStart"/>
      <w:r w:rsidRPr="00980972">
        <w:t>vorgecrimpten</w:t>
      </w:r>
      <w:proofErr w:type="spellEnd"/>
      <w:r w:rsidRPr="00980972">
        <w:t xml:space="preserve"> Kabel mit den Buchsen zusammenstecken.</w:t>
      </w:r>
      <w:r>
        <w:t xml:space="preserve"> Für den Anschluss am Akku mussten wir</w:t>
      </w:r>
      <w:r w:rsidR="005A6430">
        <w:t xml:space="preserve"> dann</w:t>
      </w:r>
      <w:r>
        <w:t xml:space="preserve"> die beiden Data-Pins mit einem 120 Ohm Widerstand verbinden und die beiden Stromphasen an den Akku anstecken. Den Akku </w:t>
      </w:r>
      <w:r w:rsidR="005A6430">
        <w:t>besassen wir bereit, da er für</w:t>
      </w:r>
      <w:r>
        <w:t xml:space="preserve"> Flugmodelle gebraucht</w:t>
      </w:r>
      <w:r w:rsidR="005A6430">
        <w:t xml:space="preserve"> wurde</w:t>
      </w:r>
      <w:r>
        <w:t xml:space="preserve">. Für unser Projekt passt er </w:t>
      </w:r>
      <w:r w:rsidR="008D377E">
        <w:t>ebenso</w:t>
      </w:r>
      <w:r>
        <w:t xml:space="preserve"> gut. Es ist ein 4S 5000mAh </w:t>
      </w:r>
      <w:proofErr w:type="spellStart"/>
      <w:r>
        <w:t>Lipo</w:t>
      </w:r>
      <w:proofErr w:type="spellEnd"/>
      <w:r>
        <w:t xml:space="preserve"> Akku. Da er bereits die nötige Spannung von 14.8V bringt</w:t>
      </w:r>
      <w:r w:rsidR="007D4635">
        <w:t>,</w:t>
      </w:r>
      <w:r>
        <w:t xml:space="preserve"> können wir die Motoren ohne Bedenken direkt anschliessen.</w:t>
      </w:r>
    </w:p>
    <w:p w14:paraId="1DFB802E" w14:textId="690DE826" w:rsidR="00633B5E" w:rsidRDefault="00633B5E" w:rsidP="00633B5E">
      <w:r>
        <w:t>Der Raspberry Pi benötigt auch Strom, aber nicht die direkten 14.8V, sondern 5V. D</w:t>
      </w:r>
      <w:r w:rsidR="007D4635">
        <w:t>eshalb</w:t>
      </w:r>
      <w:r>
        <w:t xml:space="preserve"> haben wir uns einen Spannungswandler gekauft</w:t>
      </w:r>
      <w:r w:rsidR="007D4635">
        <w:t>,</w:t>
      </w:r>
      <w:r>
        <w:t xml:space="preserve"> der konstante 5V mit 3A ausgibt. Diese</w:t>
      </w:r>
      <w:r w:rsidR="007D4635">
        <w:t>n</w:t>
      </w:r>
      <w:r>
        <w:t xml:space="preserve"> haben wir mit den Kabeln der Motorenspeisung zusammen in einen EC5 Stecker für an den Akku gelötet.</w:t>
      </w:r>
    </w:p>
    <w:p w14:paraId="356366BE" w14:textId="41695B05" w:rsidR="00DC7843" w:rsidRDefault="00DC7843" w:rsidP="00DC7843"/>
    <w:p w14:paraId="13D52602" w14:textId="46CA7B64" w:rsidR="00B57030" w:rsidRDefault="00B57030"/>
    <w:p w14:paraId="1E4E8FF9" w14:textId="77777777" w:rsidR="009E0164" w:rsidRDefault="009E0164" w:rsidP="009E0164">
      <w:pPr>
        <w:pStyle w:val="berschrift2"/>
        <w:rPr>
          <w:sz w:val="28"/>
        </w:rPr>
      </w:pPr>
      <w:bookmarkStart w:id="27" w:name="_Toc30616894"/>
      <w:bookmarkStart w:id="28" w:name="_Hlk30617226"/>
      <w:bookmarkStart w:id="29" w:name="_Toc30630371"/>
      <w:r>
        <w:t>3.2 Applikationsentwicklung</w:t>
      </w:r>
      <w:bookmarkEnd w:id="27"/>
      <w:bookmarkEnd w:id="29"/>
    </w:p>
    <w:p w14:paraId="46F60552" w14:textId="77777777" w:rsidR="009E0164" w:rsidRDefault="009E0164" w:rsidP="009E0164"/>
    <w:p w14:paraId="6736E7AA" w14:textId="6750AC0B" w:rsidR="009E0164" w:rsidRDefault="009E0164" w:rsidP="009E0164">
      <w:pPr>
        <w:pStyle w:val="berschrift3"/>
      </w:pPr>
      <w:bookmarkStart w:id="30" w:name="_Toc30616895"/>
      <w:bookmarkStart w:id="31" w:name="_Toc30630372"/>
      <w:r>
        <w:t>Anpassungen an der Künstlichen Intelligenz</w:t>
      </w:r>
      <w:bookmarkEnd w:id="30"/>
      <w:bookmarkEnd w:id="31"/>
    </w:p>
    <w:p w14:paraId="1CE50D39" w14:textId="77777777" w:rsidR="00CC3198" w:rsidRPr="00CC3198" w:rsidRDefault="00CC3198" w:rsidP="00CC3198"/>
    <w:p w14:paraId="40624C89" w14:textId="77777777" w:rsidR="009E0164" w:rsidRDefault="009E0164" w:rsidP="009E0164">
      <w:r>
        <w:t xml:space="preserve">Für die Applikationsentwicklung fingen wir zuerst mit der KI an. Wir entschieden uns, </w:t>
      </w:r>
      <w:proofErr w:type="spellStart"/>
      <w:r>
        <w:t>OpenCV</w:t>
      </w:r>
      <w:proofErr w:type="spellEnd"/>
      <w:r>
        <w:t xml:space="preserve"> zu benutzen. Da wir noch nie mit </w:t>
      </w:r>
      <w:proofErr w:type="spellStart"/>
      <w:r>
        <w:t>OpenCV</w:t>
      </w:r>
      <w:proofErr w:type="spellEnd"/>
      <w:r>
        <w:t xml:space="preserve"> arbeiteten, brauchten wir einen Anfang. </w:t>
      </w:r>
      <w:proofErr w:type="spellStart"/>
      <w:r>
        <w:t>OpenCV</w:t>
      </w:r>
      <w:proofErr w:type="spellEnd"/>
      <w:r>
        <w:t xml:space="preserve"> stellt einfache C++ Beispiele auf ihrer Webseite zur Verfügung. Als erster Schritt galt es, jede Variabel und jede Funktion zu verstehen. Dies war der wichtigste Schritt von allen, denn er legte die Basis, um die sehr abstrakte und komplexe </w:t>
      </w:r>
      <w:proofErr w:type="spellStart"/>
      <w:r>
        <w:t>OpenCV</w:t>
      </w:r>
      <w:proofErr w:type="spellEnd"/>
      <w:r>
        <w:t>-Dokumentation verstehen zu können. Das Beispiel konnte lediglich ein Objekt verfolgen und ein Rechteck im Fenster zeichnen, welches den Tracker visualisierte. Beim Aufstarten wurde ein Standbild der Kamera gezeigt, in welchem man daraufhin ein Objekt zum Tracken auswählen konnte. Wir erweiterten das Programm, sodass es Daten in einem zweiten Fenster ausgeben konnte. Diese Daten waren zum Beispiel die Auflösung und das Zentrum des Rechtecks. Wir befassten uns genauer mit dem Tracker und schafften es, den Tracker zu glätten, sodass er nicht mehr herumspringt oder zittert. Diese Massnahme sollte später den Motoren helfen, gleichmässige und ruckelfreie Bewegungen auszuführen.</w:t>
      </w:r>
    </w:p>
    <w:p w14:paraId="161EED34" w14:textId="77777777" w:rsidR="009E0164" w:rsidRDefault="009E0164" w:rsidP="009E0164"/>
    <w:p w14:paraId="3B7E97AB" w14:textId="1A38F46A" w:rsidR="009E0164" w:rsidRDefault="009E0164" w:rsidP="009E0164">
      <w:pPr>
        <w:pStyle w:val="berschrift3"/>
      </w:pPr>
      <w:bookmarkStart w:id="32" w:name="_Toc30616896"/>
      <w:bookmarkStart w:id="33" w:name="_Toc30630373"/>
      <w:r>
        <w:t>Ansteuerung der Motoren</w:t>
      </w:r>
      <w:bookmarkEnd w:id="32"/>
      <w:bookmarkEnd w:id="33"/>
    </w:p>
    <w:p w14:paraId="16053C89" w14:textId="77777777" w:rsidR="00CC3198" w:rsidRPr="00CC3198" w:rsidRDefault="00CC3198" w:rsidP="00CC3198"/>
    <w:p w14:paraId="028D424F" w14:textId="77777777" w:rsidR="009E0164" w:rsidRDefault="009E0164" w:rsidP="009E0164">
      <w:r>
        <w:t>Der nächste grosse Abschnitt des Projekts war es, die Dynamixel-Motoren in unser Programm einzubinden. Wieder bei null anfangend, suchten wir nach Anleitungen und Bespielen. Auf der offiziellen GitHub Seite von Dynamixel wurden wir fündig und schafften es, die Bibliothek zu installieren. Mit dem Paket kamen simple C++ Beispiele. Durch die Dokumentation und mehrere Anleitungen fingen wir an, die Funktionsweise zu verstehen. Leider funktionierte nicht einmal das Beispiel. Wir versuchten, das ganze Beispiel bis auf das Nötigste zu kürzen, doch dies funktionierte ebenfalls nicht. Wir nahmen die Dynamixel-GUI in Windows zur Hilfe, um zu testen, ob die Motoren überhaupt betriebsbereit waren. Das waren sie und uns wurde klar, dass etwas an diesem Code falsch sein musste. Ausserdem wurde uns klar, dass der Motor eine anderen ID besass, als im C++ Beispiel geschrieben war. Doch dies half herzlich wenig. Beim Durchsuchen der Dokumentation wurden wir auf verschiedene Sendefunktionen aufmerksam. Zu den Motoren wird ein Array aus Bytes über den USB2DYNAMIXEL-Adpater gesendet. Beim Ansteuern definiert man, welcher Teil vom Array angesprochen wird. Dieser spezifische Teil wird dann geändert. Es gibt sowohl R (</w:t>
      </w:r>
      <w:proofErr w:type="spellStart"/>
      <w:r>
        <w:t>ReadOnly</w:t>
      </w:r>
      <w:proofErr w:type="spellEnd"/>
      <w:r>
        <w:t>) als auch RW (</w:t>
      </w:r>
      <w:proofErr w:type="spellStart"/>
      <w:r>
        <w:t>Read&amp;Write</w:t>
      </w:r>
      <w:proofErr w:type="spellEnd"/>
      <w:r>
        <w:t>) Werte. Die «</w:t>
      </w:r>
      <w:proofErr w:type="spellStart"/>
      <w:r>
        <w:t>ReadOnly</w:t>
      </w:r>
      <w:proofErr w:type="spellEnd"/>
      <w:r>
        <w:t>» Werte können nur gelesen werden, während die «</w:t>
      </w:r>
      <w:proofErr w:type="spellStart"/>
      <w:r>
        <w:t>Read&amp;Write</w:t>
      </w:r>
      <w:proofErr w:type="spellEnd"/>
      <w:r>
        <w:t xml:space="preserve">» Werte auch verändert werden können. </w:t>
      </w:r>
    </w:p>
    <w:p w14:paraId="0035733F" w14:textId="77777777" w:rsidR="009E0164" w:rsidRDefault="009E0164" w:rsidP="009E0164">
      <w:r>
        <w:t xml:space="preserve">Zu jedem Motor muss eine ID definiert werden, um die Motoren untereinander unterscheiden zu können. Die Motoren sind in Serie nacheinander gekoppelt. Dies bedeutet, dass die Signale durch alle Motoren verlaufen, bis sie ihren Zielmotor erreichen. </w:t>
      </w:r>
    </w:p>
    <w:p w14:paraId="1D92E140" w14:textId="77777777" w:rsidR="009E0164" w:rsidRDefault="009E0164" w:rsidP="009E0164">
      <w:r>
        <w:lastRenderedPageBreak/>
        <w:t>Eine der Funktionen funktionierte und der Motor drehte sich das erste Mal. Wieso der Motor mit den anderen Sendefunktionen nicht funktionierte, ist unklar. Wahrscheinlich ist der Motor schon zu alt und die Beispiele sind für die neueren Motoren ausgelegt.</w:t>
      </w:r>
    </w:p>
    <w:p w14:paraId="26D828EA" w14:textId="77777777" w:rsidR="009E0164" w:rsidRDefault="009E0164" w:rsidP="009E0164">
      <w:r>
        <w:t xml:space="preserve">Dynamixel Motoren unterstützen generell zwei verschiedene Modi; den Wheel-Mode und den Joint-Mode. Der Joint-Mode ist dabei vorinstalliert. Dieser Modus funktioniert mit Grad. Die Motoren können jedoch nur circa 270° drehen. Eine volle Umdrehung ist also nicht möglich. Der Vorteil ist, dass die Position (Winkel in °) jederzeit abgefragt werden kann. Der Wheel-Mode unterscheidet sich darin, dass er nicht mit einer Position funktioniert, sondern mit einer Geschwindigkeit. Die Motoren können unendlich drehen, doch haben keine Angaben an welchen Positionen sie sich gerade befinden. Gewählt wurde für dieses Projekt der Wheel-Mode, denn der Turm soll sich unendlich drehen können. Hinzu kommt, dass der Tracker von </w:t>
      </w:r>
      <w:proofErr w:type="spellStart"/>
      <w:r>
        <w:t>OpenCV</w:t>
      </w:r>
      <w:proofErr w:type="spellEnd"/>
      <w:r>
        <w:t xml:space="preserve"> die Positionsabfrage übernimmt. Er instruiert die Motoren, sich so lange zu bewegen, bis sich das verfolgte Objekt in der Mitte befindet. Problem hierbei ist, dass wenn ein Motor instruiert wird, sich mit voller Leistung zu drehen, dann tut er dies, bis er einen anderen Wert für die Geschwindigkeit zugesendet bekommt. Bei einem Absturz des Programms dreht er also unendlich, bis der Strom gekappt wird. Auf der X-Achse ist dies kein grosses Problem, doch bei der Z-Achse würde es die </w:t>
      </w:r>
      <w:proofErr w:type="spellStart"/>
      <w:r>
        <w:t>RPi</w:t>
      </w:r>
      <w:proofErr w:type="spellEnd"/>
      <w:r>
        <w:t xml:space="preserve"> IR-CUT </w:t>
      </w:r>
      <w:proofErr w:type="spellStart"/>
      <w:r>
        <w:t>Camera</w:t>
      </w:r>
      <w:proofErr w:type="spellEnd"/>
      <w:r>
        <w:t xml:space="preserve"> mitreissen. Als Sicherheitsmassnahme dafür wurde eingerichtet, dass, falls die Verbindung abgebrochen würde, der Raspberry Pi neu startet und das Programm erneut von selbst ausführt.</w:t>
      </w:r>
    </w:p>
    <w:p w14:paraId="4DA66C54" w14:textId="77777777" w:rsidR="009E0164" w:rsidRDefault="009E0164" w:rsidP="009E0164">
      <w:r>
        <w:t xml:space="preserve">Wir veränderten anfänglich nur den Beispiel-Code, um den Dreh rauszukriegen. Das Kompilieren des Codes und das Verändern des </w:t>
      </w:r>
      <w:proofErr w:type="spellStart"/>
      <w:r>
        <w:t>Makefiles</w:t>
      </w:r>
      <w:proofErr w:type="spellEnd"/>
      <w:r>
        <w:t xml:space="preserve"> war und unklar. Es galt also, dies zuerst zu verstehen, bevor wir in der Lage waren, das Beispiel auf unser Programm anzuwenden. Durch Ausprobieren und Recherchieren war dies jedoch schnell gelernt. Wir schafften es, die beiden Projekte zu kombinieren.</w:t>
      </w:r>
    </w:p>
    <w:p w14:paraId="0496ABC2" w14:textId="77777777" w:rsidR="009E0164" w:rsidRDefault="009E0164" w:rsidP="009E0164">
      <w:r>
        <w:t xml:space="preserve">Wir programmierten den Code, um die vom Tracker herausgegebenen Werte in Motoreninstruktionen umzuwandeln. Nun war das Programm in der Lage, die Motoren selbst zu steuern. </w:t>
      </w:r>
    </w:p>
    <w:p w14:paraId="2347F1C4" w14:textId="77777777" w:rsidR="009E0164" w:rsidRDefault="009E0164" w:rsidP="009E0164"/>
    <w:p w14:paraId="1A12C033" w14:textId="77777777" w:rsidR="009E0164" w:rsidRDefault="009E0164" w:rsidP="009E0164"/>
    <w:p w14:paraId="5C642FC1" w14:textId="61F005D2" w:rsidR="009E0164" w:rsidRDefault="009E0164" w:rsidP="009E0164">
      <w:pPr>
        <w:pStyle w:val="berschrift3"/>
      </w:pPr>
      <w:bookmarkStart w:id="34" w:name="_Toc30616897"/>
      <w:bookmarkStart w:id="35" w:name="_Toc30630374"/>
      <w:r>
        <w:t>Entwerfung der GUI</w:t>
      </w:r>
      <w:bookmarkEnd w:id="34"/>
      <w:bookmarkEnd w:id="35"/>
    </w:p>
    <w:p w14:paraId="501C3004" w14:textId="77777777" w:rsidR="00CC3198" w:rsidRPr="00CC3198" w:rsidRDefault="00CC3198" w:rsidP="00CC3198"/>
    <w:p w14:paraId="0A88E70B" w14:textId="2C0A714B" w:rsidR="009E0164" w:rsidRDefault="009E0164" w:rsidP="009E0164">
      <w:r>
        <w:t xml:space="preserve">Ein weiterer Teil der Arbeit enthielt das Kreieren einer GUI (Benutzeroberfläche). FLTK stellte eine geeignete Oberfläche zur Verfügung, welche einfach anzupassen war. </w:t>
      </w:r>
      <w:r w:rsidR="00CC3198">
        <w:t xml:space="preserve">So wurde das </w:t>
      </w:r>
      <w:proofErr w:type="spellStart"/>
      <w:r w:rsidR="00CC3198">
        <w:t>OpenCV</w:t>
      </w:r>
      <w:proofErr w:type="spellEnd"/>
      <w:r w:rsidR="00CC3198">
        <w:t xml:space="preserve"> Fenster durch FLTK ersetzt.</w:t>
      </w:r>
    </w:p>
    <w:p w14:paraId="41144200" w14:textId="77777777" w:rsidR="009E0164" w:rsidRDefault="009E0164" w:rsidP="009E0164">
      <w:r>
        <w:t>Wir starteten auf GitHub ein neues Projekt, um das Transferieren der Files zu erleichtern. Diese sollen für alle zugänglich und reproduzierbar sein.</w:t>
      </w:r>
    </w:p>
    <w:p w14:paraId="4134CBE6" w14:textId="77777777" w:rsidR="009E0164" w:rsidRDefault="009E0164" w:rsidP="009E0164"/>
    <w:p w14:paraId="5A1FF71B" w14:textId="77777777" w:rsidR="00CC3198" w:rsidRDefault="00CC3198">
      <w:pPr>
        <w:rPr>
          <w:rFonts w:asciiTheme="majorHAnsi" w:eastAsiaTheme="majorEastAsia" w:hAnsiTheme="majorHAnsi" w:cstheme="majorBidi"/>
          <w:color w:val="0B5294" w:themeColor="accent1" w:themeShade="BF"/>
          <w:sz w:val="26"/>
          <w:szCs w:val="26"/>
        </w:rPr>
      </w:pPr>
      <w:bookmarkStart w:id="36" w:name="_Toc30616898"/>
      <w:r>
        <w:br w:type="page"/>
      </w:r>
    </w:p>
    <w:p w14:paraId="217EFE7D" w14:textId="19A49620" w:rsidR="009E0164" w:rsidRDefault="009E0164" w:rsidP="009E0164">
      <w:pPr>
        <w:pStyle w:val="berschrift3"/>
      </w:pPr>
      <w:bookmarkStart w:id="37" w:name="_Toc30630375"/>
      <w:r>
        <w:lastRenderedPageBreak/>
        <w:t>Verbindungsprobleme und ihre Lösungen</w:t>
      </w:r>
      <w:bookmarkEnd w:id="36"/>
      <w:bookmarkEnd w:id="37"/>
    </w:p>
    <w:p w14:paraId="73C9A3FA" w14:textId="77777777" w:rsidR="00CC3198" w:rsidRPr="00CC3198" w:rsidRDefault="00CC3198" w:rsidP="00CC3198"/>
    <w:p w14:paraId="1FF5C346" w14:textId="77777777" w:rsidR="009E0164" w:rsidRDefault="009E0164" w:rsidP="009E0164">
      <w:r>
        <w:t xml:space="preserve">Da der Raspberry Pi eine andere Architektur besitzt, als der Computer, auf dem alles entwickelt wurde, funktionierte das Programm auf dem Raspberry Pi zuerst nicht. Das </w:t>
      </w:r>
      <w:proofErr w:type="spellStart"/>
      <w:r>
        <w:t>Makefile</w:t>
      </w:r>
      <w:proofErr w:type="spellEnd"/>
      <w:r>
        <w:t xml:space="preserve"> wurde angepasst und nicht vorhandene Bibliotheken wurden installiert. Auf GitHub schrieben wir Anleitungen, wie alles installiert und kompiliert werden muss. Jedoch war es nicht, wie geplant, möglich, alles nur auf dem Raspberry Pi laufen zu lassen, denn nach dem portieren des Programms auf den Raspberry Pi lief der Verfolgungsalgorithmus nur mit zwei Bildern pro Sekunde. So konnte keine Echtzeit-Objekt-Verfolgung erreicht werden. Durch Datenübertragung über ein Netzwerkverbindung wird das Berechnen einem anderen Computer mit mehr Rechenleistung überlassen. So erhöhte sich die Zahl auf elf Bilder pro Sekunde.</w:t>
      </w:r>
    </w:p>
    <w:p w14:paraId="3251214F" w14:textId="77777777" w:rsidR="009E0164" w:rsidRDefault="009E0164" w:rsidP="009E0164">
      <w:r>
        <w:t>Der Raspberry Pi ist mit dieser Lösung für das Steuern der Motoren und für die Übertragung des Bildes verantwortlich. Ein beliebiger anderer Computer empfängt das Bild und berechnet, durch den Verfolgungs-Algorithmus, Werte, die als Bewegungsinstruktionen für die Motoren zurückgeschickt werden.</w:t>
      </w:r>
    </w:p>
    <w:p w14:paraId="6D77951C" w14:textId="77777777" w:rsidR="009E0164" w:rsidRDefault="009E0164" w:rsidP="009E0164">
      <w:r>
        <w:t xml:space="preserve">Da wir in den meisten Netzwerken nicht über den Zugriff auf den Router oder den Switch verfügen, können wir den Computern keine statische IP zuweisen. Da der Raspberry Pi Raspberry Pi an keinem Bildschirm angeschlossen ist, kreiert dies die Herausforderung, die IP des Raspberry Pis herauszufinden. Gelöst wurde dies mit </w:t>
      </w:r>
      <w:proofErr w:type="spellStart"/>
      <w:r>
        <w:t>mDNS</w:t>
      </w:r>
      <w:proofErr w:type="spellEnd"/>
      <w:r>
        <w:t>. So verbindet sich der Computer automatisch mit dem Raspberry Pi.</w:t>
      </w:r>
    </w:p>
    <w:p w14:paraId="1FA042F8" w14:textId="77777777" w:rsidR="009E0164" w:rsidRDefault="009E0164" w:rsidP="009E0164">
      <w:r>
        <w:t>Unser Programm basiert auf einem «Call-Response» Schema zwischen dem Raspberry Pi und dem Computer. Das heisst, dass der eine Partner Daten schickt, während der andere wartet, bis alles angekommen ist. Danach werden die Positionen gewechselt. Der vorherigen Sender ist nun der Empfänger. Diese Abfolge wiederholt sich, bis einer der Partner die Verbindung abbricht.</w:t>
      </w:r>
    </w:p>
    <w:p w14:paraId="6235D7DE" w14:textId="77777777" w:rsidR="009E0164" w:rsidRDefault="009E0164" w:rsidP="009E0164">
      <w:r>
        <w:t xml:space="preserve">Auf GitHub fanden wir ein Projekt, welches in der Lage war, Bilder über das Netzwerk an </w:t>
      </w:r>
      <w:proofErr w:type="spellStart"/>
      <w:r>
        <w:t>OpenCV</w:t>
      </w:r>
      <w:proofErr w:type="spellEnd"/>
      <w:r>
        <w:t xml:space="preserve"> zu senden. So kann der Raspberry Pi Bilder an den Computer senden, welcher die Bilder in Instruktionen für die Motoren umwandelt und diese zurücksendet. Der Raspberry Pi bewegt mit diesen Instruktionen die Motoren.</w:t>
      </w:r>
    </w:p>
    <w:p w14:paraId="46A74D32" w14:textId="297D3F33" w:rsidR="009E0164" w:rsidRDefault="009E0164" w:rsidP="009E0164">
      <w:r>
        <w:t>Somit funktioniert alles. Der Raspberry Pi kann vom Computer aus ausgeschalte</w:t>
      </w:r>
      <w:r w:rsidR="009C4139">
        <w:t>n</w:t>
      </w:r>
      <w:r>
        <w:t xml:space="preserve"> oder neu gestartet werden und braucht somit selbst keine Peripheriegeräte.</w:t>
      </w:r>
    </w:p>
    <w:p w14:paraId="738895B4" w14:textId="77777777" w:rsidR="008D377E" w:rsidRPr="000118C0" w:rsidRDefault="008D377E" w:rsidP="0074709E"/>
    <w:bookmarkEnd w:id="28"/>
    <w:p w14:paraId="1242988E" w14:textId="77777777" w:rsidR="007F4FC6" w:rsidRDefault="007F4FC6" w:rsidP="00AE0DC8">
      <w:pPr>
        <w:pStyle w:val="berschrift1"/>
        <w:sectPr w:rsidR="007F4FC6" w:rsidSect="00E71D01">
          <w:headerReference w:type="default" r:id="rId18"/>
          <w:headerReference w:type="first" r:id="rId19"/>
          <w:pgSz w:w="11906" w:h="16838"/>
          <w:pgMar w:top="1417" w:right="1417" w:bottom="1134" w:left="1417" w:header="708" w:footer="708" w:gutter="0"/>
          <w:cols w:space="708"/>
          <w:docGrid w:linePitch="360"/>
        </w:sectPr>
      </w:pPr>
    </w:p>
    <w:p w14:paraId="466F98EE" w14:textId="63717281" w:rsidR="00AE0DC8" w:rsidRDefault="0074709E" w:rsidP="00AE0DC8">
      <w:pPr>
        <w:pStyle w:val="berschrift1"/>
      </w:pPr>
      <w:bookmarkStart w:id="38" w:name="_Toc30630376"/>
      <w:r w:rsidRPr="0074709E">
        <w:lastRenderedPageBreak/>
        <w:t xml:space="preserve">4. </w:t>
      </w:r>
      <w:r w:rsidR="00DC7843" w:rsidRPr="0074709E">
        <w:t>Produkt und Applikation</w:t>
      </w:r>
      <w:bookmarkEnd w:id="38"/>
    </w:p>
    <w:p w14:paraId="1A185C95" w14:textId="453D99E1" w:rsidR="00AE0DC8" w:rsidRDefault="00867E97" w:rsidP="005F7105">
      <w:r>
        <w:t xml:space="preserve"> </w:t>
      </w:r>
    </w:p>
    <w:p w14:paraId="67451617" w14:textId="0706851B" w:rsidR="00867E97" w:rsidRDefault="0074709E" w:rsidP="00867E97">
      <w:pPr>
        <w:pStyle w:val="berschrift2"/>
      </w:pPr>
      <w:bookmarkStart w:id="39" w:name="_Toc30630377"/>
      <w:r>
        <w:t xml:space="preserve">4.1 </w:t>
      </w:r>
      <w:r w:rsidR="00867E97">
        <w:t>Drehturm</w:t>
      </w:r>
      <w:bookmarkEnd w:id="39"/>
    </w:p>
    <w:p w14:paraId="5186B965" w14:textId="3883265E" w:rsidR="00855441" w:rsidRDefault="00855441" w:rsidP="00855441"/>
    <w:p w14:paraId="503C3C12" w14:textId="297D9F59" w:rsidR="00867E97" w:rsidRDefault="0074709E" w:rsidP="005F7105">
      <w:r>
        <w:t>Der Drehturm kommt in zwei Teilen, der Grundplatte und dem Turm. Beide Teile können auseinandergenommen und wieder verschraubt werden. Für den Zusammenbau braucht man einen Schlitz-Schraubenzieher. Die Schrauben zum Anziehen befinden sich im Tiefbau. Um eine Kamera zu montieren, braucht man einen Torx-Schraubenzieher. Die Höhe kann, mithilfe von vier Schrauben, unter dem Hauptlift eingestellt werden. Die Tiefe kann, von oben, ebenfalls mit vier Schrauben verstellt werden. Nach längerem Gebrauch sollte das Axiallager wieder mit normalem Schmieröl geölt werden.</w:t>
      </w:r>
    </w:p>
    <w:p w14:paraId="5356F232" w14:textId="49965256" w:rsidR="0074709E" w:rsidRDefault="0074709E" w:rsidP="005F7105"/>
    <w:p w14:paraId="26E195D8" w14:textId="77777777" w:rsidR="0074709E" w:rsidRDefault="0074709E" w:rsidP="005F7105"/>
    <w:p w14:paraId="7BCC9FA3" w14:textId="258DEF1D" w:rsidR="00867E97" w:rsidRDefault="0074709E" w:rsidP="00867E97">
      <w:pPr>
        <w:pStyle w:val="berschrift2"/>
      </w:pPr>
      <w:bookmarkStart w:id="40" w:name="_Toc30630378"/>
      <w:r>
        <w:t xml:space="preserve">4.2 </w:t>
      </w:r>
      <w:r w:rsidR="000F47D3">
        <w:t>Programm</w:t>
      </w:r>
      <w:bookmarkEnd w:id="40"/>
    </w:p>
    <w:p w14:paraId="055A2FD0" w14:textId="62A6AAD3" w:rsidR="000F47D3" w:rsidRDefault="000F47D3" w:rsidP="000F47D3"/>
    <w:p w14:paraId="3DA35E7E" w14:textId="136BACC5" w:rsidR="0074709E" w:rsidRDefault="0074709E" w:rsidP="0074709E">
      <w:r>
        <w:t>Die Ansteuerung ist ebenfalls zweiteilig aufgebaut. Zum einen muss der Raspberry Pi und zum anderen ein externer Rechner gestartet werden. Hierbei muss darauf geachtet werden, dass der Raspberry Pi zuerst läuft. Das Programm wird auf dem externen Rechner gestartet und verbindet sich, per Ethernet, automatisch mit dem Raspberry Pi. Der Nutzer wird daraufhin aufgefordert, einen beliebigen Tracking Algorithmus zu wählen. Der letzte Schritt beinhaltet das Auswählen des Objekts mit der Maus. Daraufhin bewegt sich der Turm und verfolgt das zuvor gewählte Objekt. Dies ist so lange der Fall, bis der Nutzer das Programm schliesst, oder den Tracker stoppt und ein neues Objekt auswählt.</w:t>
      </w:r>
    </w:p>
    <w:p w14:paraId="57D38D35" w14:textId="77777777" w:rsidR="000F47D3" w:rsidRPr="000F47D3" w:rsidRDefault="000F47D3" w:rsidP="000F47D3"/>
    <w:p w14:paraId="6C9A826B" w14:textId="77777777" w:rsidR="007F4FC6" w:rsidRDefault="007F4FC6" w:rsidP="00AE0DC8">
      <w:pPr>
        <w:pStyle w:val="berschrift1"/>
        <w:sectPr w:rsidR="007F4FC6" w:rsidSect="00E71D01">
          <w:headerReference w:type="default" r:id="rId20"/>
          <w:headerReference w:type="first" r:id="rId21"/>
          <w:pgSz w:w="11906" w:h="16838"/>
          <w:pgMar w:top="1417" w:right="1417" w:bottom="1134" w:left="1417" w:header="708" w:footer="708" w:gutter="0"/>
          <w:cols w:space="708"/>
          <w:docGrid w:linePitch="360"/>
        </w:sectPr>
      </w:pPr>
    </w:p>
    <w:p w14:paraId="48E796FB" w14:textId="1FE34353" w:rsidR="005F7105" w:rsidRDefault="0074709E" w:rsidP="00AE0DC8">
      <w:pPr>
        <w:pStyle w:val="berschrift1"/>
      </w:pPr>
      <w:bookmarkStart w:id="41" w:name="_Toc30630379"/>
      <w:r>
        <w:lastRenderedPageBreak/>
        <w:t xml:space="preserve">5 </w:t>
      </w:r>
      <w:r w:rsidR="00AE0DC8">
        <w:t xml:space="preserve">Ergebnisse </w:t>
      </w:r>
      <w:r w:rsidR="00DC7843">
        <w:t>und Schlussfolgerungen</w:t>
      </w:r>
      <w:bookmarkEnd w:id="41"/>
    </w:p>
    <w:p w14:paraId="510E7404" w14:textId="578D1F3E" w:rsidR="005F7105" w:rsidRDefault="005F7105" w:rsidP="005F7105"/>
    <w:p w14:paraId="5BF45FF1" w14:textId="0D1684EB" w:rsidR="00867E97" w:rsidRDefault="0074709E" w:rsidP="00867E97">
      <w:pPr>
        <w:pStyle w:val="berschrift2"/>
      </w:pPr>
      <w:bookmarkStart w:id="42" w:name="_Toc30630380"/>
      <w:r w:rsidRPr="0074709E">
        <w:t xml:space="preserve">5.1 </w:t>
      </w:r>
      <w:r w:rsidR="00867E97" w:rsidRPr="0074709E">
        <w:t>Konstruktion</w:t>
      </w:r>
      <w:bookmarkEnd w:id="42"/>
    </w:p>
    <w:p w14:paraId="221B1A38" w14:textId="1D5F4D3E" w:rsidR="00867E97" w:rsidRDefault="00867E97" w:rsidP="005F7105"/>
    <w:p w14:paraId="59C374E2" w14:textId="45B90034" w:rsidR="0074709E" w:rsidRDefault="0074709E" w:rsidP="0074709E">
      <w:r>
        <w:t xml:space="preserve">Der Drehturm ist insgesamt sehr robust herausgekommen. Die Schnittqualität der einzelnen Teile hat uns sehr überrascht. Im Grossen und Ganzen funktionierte der Zusammenbau einwandfrei. Die Teile passten ohne jegliche Nachbearbeitung. </w:t>
      </w:r>
      <w:r w:rsidR="00DF688A">
        <w:t>Auch die Bewegung verlief während dem Testen sehr flüssig.</w:t>
      </w:r>
      <w:r w:rsidR="002D260F">
        <w:t xml:space="preserve"> Während dem letzten Test verklemmte sich die Konstruktion und wir konnten sie nicht mehr drehen. Der Grund dazu ist un</w:t>
      </w:r>
      <w:r w:rsidR="004E7CC4">
        <w:t>s</w:t>
      </w:r>
      <w:r w:rsidR="002D260F">
        <w:t xml:space="preserve"> unbekannt. Weitere </w:t>
      </w:r>
      <w:r>
        <w:t xml:space="preserve">Mängel mussten wir an der Z-Achse feststellen. Bei dieser fiel durch das leichte Gesamtgewicht der Turm oft aus dem Axiallager. Ebenso haben wir </w:t>
      </w:r>
      <w:proofErr w:type="gramStart"/>
      <w:r>
        <w:t>zu kleine Toleranzen</w:t>
      </w:r>
      <w:proofErr w:type="gramEnd"/>
      <w:r>
        <w:t xml:space="preserve"> für das Spannen der Zahnriemen mit einberechnet. Hier hätten ein paar Millimeter mehr geholfen. Insgesamt waren wir durch die hohe Stabilität des Sperrholzes sehr beeindruckt.</w:t>
      </w:r>
    </w:p>
    <w:p w14:paraId="3738F894" w14:textId="44B5633C" w:rsidR="00384B45" w:rsidRDefault="00384B45" w:rsidP="005F7105"/>
    <w:p w14:paraId="7DACBC0D" w14:textId="77777777" w:rsidR="0074709E" w:rsidRDefault="0074709E" w:rsidP="005F7105"/>
    <w:p w14:paraId="471FDC44" w14:textId="142A1AAC" w:rsidR="00867E97" w:rsidRDefault="0074709E" w:rsidP="00867E97">
      <w:pPr>
        <w:pStyle w:val="berschrift2"/>
      </w:pPr>
      <w:bookmarkStart w:id="43" w:name="_Toc30630381"/>
      <w:r w:rsidRPr="0074709E">
        <w:t xml:space="preserve">5.2 </w:t>
      </w:r>
      <w:r w:rsidR="00867E97" w:rsidRPr="0074709E">
        <w:t>Software</w:t>
      </w:r>
      <w:bookmarkEnd w:id="43"/>
    </w:p>
    <w:p w14:paraId="07154A01" w14:textId="56C4BA7D" w:rsidR="00384B45" w:rsidRDefault="00384B45" w:rsidP="00384B45"/>
    <w:p w14:paraId="096F438A" w14:textId="77777777" w:rsidR="0074709E" w:rsidRDefault="0074709E" w:rsidP="0074709E">
      <w:r>
        <w:t>Der Code an sich ist für uns überraschend kurz ausgefallen. Ebenso hat uns die Schnelligkeit und Präzision des Trackers beeindruckt. Was uns noch nicht gelungen ist, ist während des Betriebes auf verschiedene Tracker-Algorithmen umzusteigen, sprich, zwischen den Menüs zu wechseln. Ebenso hängt sich der Raspberry Pi in vereinzelten Fällen auf und die Motoren drehen unkontrolliert weiter. Dafür haben wir bis dato keine Lösung gefunden. Hingegen konnten wir bei Kommunikationsproblemen auf der Seite des externen Rechners ein unkontrolliertes Durchdrehen der Motoren verhindern, indem der Raspberry Pi von selbst neustartet.</w:t>
      </w:r>
    </w:p>
    <w:p w14:paraId="1761B711" w14:textId="77777777" w:rsidR="007F4FC6" w:rsidRDefault="007F4FC6" w:rsidP="00AE0DC8">
      <w:pPr>
        <w:pStyle w:val="berschrift1"/>
        <w:sectPr w:rsidR="007F4FC6" w:rsidSect="00E71D01">
          <w:headerReference w:type="default" r:id="rId22"/>
          <w:headerReference w:type="first" r:id="rId23"/>
          <w:pgSz w:w="11906" w:h="16838"/>
          <w:pgMar w:top="1417" w:right="1417" w:bottom="1134" w:left="1417" w:header="708" w:footer="708" w:gutter="0"/>
          <w:cols w:space="708"/>
          <w:docGrid w:linePitch="360"/>
        </w:sectPr>
      </w:pPr>
    </w:p>
    <w:p w14:paraId="0C5A5BA9" w14:textId="7E8A36B5" w:rsidR="005F7105" w:rsidRDefault="00F4553E" w:rsidP="00AE0DC8">
      <w:pPr>
        <w:pStyle w:val="berschrift1"/>
      </w:pPr>
      <w:bookmarkStart w:id="44" w:name="_Toc30630382"/>
      <w:r>
        <w:lastRenderedPageBreak/>
        <w:t xml:space="preserve">6. </w:t>
      </w:r>
      <w:r w:rsidR="005F7105">
        <w:t>Zusammenfassung</w:t>
      </w:r>
      <w:bookmarkEnd w:id="44"/>
    </w:p>
    <w:p w14:paraId="12858B26" w14:textId="5BE416B1" w:rsidR="005F7105" w:rsidRDefault="005F7105" w:rsidP="005F7105"/>
    <w:p w14:paraId="58E317C8" w14:textId="275F67F2" w:rsidR="00DC7843" w:rsidRDefault="00F4553E" w:rsidP="00DC7843">
      <w:pPr>
        <w:pStyle w:val="berschrift2"/>
      </w:pPr>
      <w:bookmarkStart w:id="45" w:name="_Toc30630383"/>
      <w:r>
        <w:t xml:space="preserve">6.1 </w:t>
      </w:r>
      <w:r w:rsidR="00DC7843" w:rsidRPr="0074709E">
        <w:t>Selbstreflektion</w:t>
      </w:r>
      <w:bookmarkEnd w:id="45"/>
    </w:p>
    <w:p w14:paraId="779BAE0B" w14:textId="77777777" w:rsidR="003C4DC6" w:rsidRDefault="003C4DC6" w:rsidP="00FA345D"/>
    <w:p w14:paraId="09D5CDE6" w14:textId="45E0AA99" w:rsidR="0074709E" w:rsidRDefault="0074709E" w:rsidP="0074709E">
      <w:r>
        <w:t xml:space="preserve">Wir haben dank diesem Projekt unseren Horizont sehr erweitern können. Uns war am Anfang nicht bewusst, was auf uns zukommt und wie wir unsere Vision in Wirklichkeit umsetzten können. Die Konstruktion konnten wir selbständig konzipieren und ausarbeiten, da wir bereits Vorkenntnisse im Gebrauch von CAD-Programmen hatten. Dank unseren Vorkenntnissen im Programmieren konnten wir </w:t>
      </w:r>
      <w:proofErr w:type="spellStart"/>
      <w:r>
        <w:t>OpenCV</w:t>
      </w:r>
      <w:proofErr w:type="spellEnd"/>
      <w:r>
        <w:t xml:space="preserve"> mithilfe von kleinen Beispielen erlernen. Stein um Stein fingen wir an, das Programm zu erweitern. Der nächste grosse Schritt war</w:t>
      </w:r>
      <w:r w:rsidR="00CF59A1">
        <w:t>,</w:t>
      </w:r>
      <w:r>
        <w:t xml:space="preserve"> die Dynamixel Motoren einzubinden. Dies gelang uns auch, obwohl wir anfängliche Schwierigkeiten hatten. Viel Ausprobieren, Hinfallen und wieder Aufstehen war gefragt. Uns wurde bewusst, wie schwer es sein kann, ein Programm mit Technik zu verbinden. Wir sind sehr stolz auf das, was wir erreicht haben, doch wir sehen auch ein, dass noch viel Potential vorhanden ist.</w:t>
      </w:r>
      <w:r w:rsidR="00EC25EF">
        <w:t xml:space="preserve"> Das</w:t>
      </w:r>
      <w:r w:rsidR="00CF59A1">
        <w:t>s</w:t>
      </w:r>
      <w:r w:rsidR="00EC25EF">
        <w:t xml:space="preserve"> es am Ende doch nicht ganz funktioniert hat, ist natürlich enttäuschend.</w:t>
      </w:r>
    </w:p>
    <w:p w14:paraId="0DC3FD5D" w14:textId="77777777" w:rsidR="00DC7843" w:rsidRPr="00DC7843" w:rsidRDefault="00DC7843" w:rsidP="00DC7843"/>
    <w:p w14:paraId="706CEF72" w14:textId="06A1E5DB" w:rsidR="00DC7843" w:rsidRDefault="00F4553E" w:rsidP="00DC7843">
      <w:pPr>
        <w:pStyle w:val="berschrift2"/>
      </w:pPr>
      <w:bookmarkStart w:id="46" w:name="_Toc30630384"/>
      <w:r>
        <w:t xml:space="preserve">6.2 </w:t>
      </w:r>
      <w:r w:rsidR="00DC7843">
        <w:t>Gesamtprodukt</w:t>
      </w:r>
      <w:bookmarkEnd w:id="46"/>
    </w:p>
    <w:p w14:paraId="0BFBC194" w14:textId="543DF506" w:rsidR="00EC25EF" w:rsidRDefault="00EC25EF" w:rsidP="00EC25EF"/>
    <w:p w14:paraId="2477B6EA" w14:textId="301DF6B6" w:rsidR="00EC25EF" w:rsidRPr="001177A9" w:rsidRDefault="00EC25EF" w:rsidP="00EC25EF">
      <w:r>
        <w:t>In Theorie hätte alles natürlich funktionieren können. Das Programm kann auch weiter genutzt werden. Das</w:t>
      </w:r>
      <w:r w:rsidR="005F1293">
        <w:t>s</w:t>
      </w:r>
      <w:r>
        <w:t xml:space="preserve"> am Ende nur wegen zu hoher Reibung die Z-Achse nicht funktionstüchtig </w:t>
      </w:r>
      <w:r w:rsidR="006160D1">
        <w:t>war</w:t>
      </w:r>
      <w:r>
        <w:t>, ist sehr schade.</w:t>
      </w:r>
    </w:p>
    <w:p w14:paraId="67EDD21A" w14:textId="77777777" w:rsidR="00EC25EF" w:rsidRPr="00EC25EF" w:rsidRDefault="00EC25EF" w:rsidP="00EC25EF"/>
    <w:p w14:paraId="3C50652B" w14:textId="77777777" w:rsidR="007F4FC6" w:rsidRDefault="007F4FC6" w:rsidP="00AE0DC8">
      <w:pPr>
        <w:pStyle w:val="berschrift1"/>
        <w:sectPr w:rsidR="007F4FC6" w:rsidSect="00E71D01">
          <w:headerReference w:type="default" r:id="rId24"/>
          <w:headerReference w:type="first" r:id="rId25"/>
          <w:pgSz w:w="11906" w:h="16838"/>
          <w:pgMar w:top="1417" w:right="1417" w:bottom="1134" w:left="1417" w:header="708" w:footer="708" w:gutter="0"/>
          <w:cols w:space="708"/>
          <w:docGrid w:linePitch="360"/>
        </w:sectPr>
      </w:pPr>
    </w:p>
    <w:p w14:paraId="1EC84644" w14:textId="216C3A7D" w:rsidR="005F7105" w:rsidRDefault="00EC25EF" w:rsidP="00AE0DC8">
      <w:pPr>
        <w:pStyle w:val="berschrift1"/>
      </w:pPr>
      <w:bookmarkStart w:id="47" w:name="_Toc30630385"/>
      <w:r>
        <w:lastRenderedPageBreak/>
        <w:t xml:space="preserve">7. </w:t>
      </w:r>
      <w:r w:rsidR="005F7105">
        <w:t>Quellenverzeichnis</w:t>
      </w:r>
      <w:bookmarkEnd w:id="47"/>
    </w:p>
    <w:p w14:paraId="55ED23F7" w14:textId="59D47FE5" w:rsidR="005F7105" w:rsidRDefault="005F7105" w:rsidP="005F7105"/>
    <w:p w14:paraId="58776DE5" w14:textId="77777777" w:rsidR="006160D1" w:rsidRDefault="006160D1" w:rsidP="006160D1">
      <w:r>
        <w:t xml:space="preserve">Dokumentation Open CV: </w:t>
      </w:r>
      <w:hyperlink r:id="rId26" w:history="1">
        <w:r w:rsidRPr="006160D1">
          <w:rPr>
            <w:rStyle w:val="Hyperlink"/>
            <w:rFonts w:ascii="Calibri" w:hAnsi="Calibri" w:cs="Calibri"/>
            <w:sz w:val="22"/>
          </w:rPr>
          <w:t>https://docs.opencv.org/4.2.0/</w:t>
        </w:r>
      </w:hyperlink>
    </w:p>
    <w:p w14:paraId="78BFC05B" w14:textId="77777777" w:rsidR="006160D1" w:rsidRDefault="006160D1" w:rsidP="006160D1">
      <w:r>
        <w:t>Abgefragt am 14.9.2019 21:37</w:t>
      </w:r>
    </w:p>
    <w:p w14:paraId="6F435EEA" w14:textId="77777777" w:rsidR="006160D1" w:rsidRDefault="006160D1" w:rsidP="006160D1">
      <w:r>
        <w:t> </w:t>
      </w:r>
    </w:p>
    <w:p w14:paraId="069D1A97" w14:textId="77777777" w:rsidR="006160D1" w:rsidRDefault="006160D1" w:rsidP="006160D1">
      <w:r>
        <w:t xml:space="preserve">Tutorial zum </w:t>
      </w:r>
      <w:proofErr w:type="spellStart"/>
      <w:r>
        <w:t>gebrauch</w:t>
      </w:r>
      <w:proofErr w:type="spellEnd"/>
      <w:r>
        <w:t xml:space="preserve"> von Verschiedenen Trackern:</w:t>
      </w:r>
      <w:hyperlink r:id="rId27" w:history="1">
        <w:r w:rsidRPr="006160D1">
          <w:rPr>
            <w:rStyle w:val="Hyperlink"/>
            <w:rFonts w:ascii="Calibri" w:hAnsi="Calibri" w:cs="Calibri"/>
            <w:sz w:val="22"/>
          </w:rPr>
          <w:t>https://www.learnopencv.com/object-tracking-using-opencv-cpp-python/</w:t>
        </w:r>
      </w:hyperlink>
    </w:p>
    <w:p w14:paraId="5411D5C4" w14:textId="77777777" w:rsidR="006160D1" w:rsidRDefault="006160D1" w:rsidP="006160D1">
      <w:r>
        <w:t>Abgefragt am 15.9.2019 17:04</w:t>
      </w:r>
    </w:p>
    <w:p w14:paraId="4B42A1E9" w14:textId="77777777" w:rsidR="006160D1" w:rsidRDefault="006160D1" w:rsidP="006160D1">
      <w:r>
        <w:t> </w:t>
      </w:r>
    </w:p>
    <w:p w14:paraId="564A3C16" w14:textId="77777777" w:rsidR="006160D1" w:rsidRDefault="006160D1" w:rsidP="006160D1">
      <w:r>
        <w:t xml:space="preserve">FLTK Programm: </w:t>
      </w:r>
      <w:hyperlink r:id="rId28" w:history="1">
        <w:r w:rsidRPr="006160D1">
          <w:rPr>
            <w:rStyle w:val="Hyperlink"/>
            <w:rFonts w:ascii="Calibri" w:hAnsi="Calibri" w:cs="Calibri"/>
            <w:sz w:val="22"/>
          </w:rPr>
          <w:t>https://www.fltk.org/index.php</w:t>
        </w:r>
      </w:hyperlink>
    </w:p>
    <w:p w14:paraId="78F00D07" w14:textId="77777777" w:rsidR="006160D1" w:rsidRDefault="006160D1" w:rsidP="006160D1">
      <w:r>
        <w:t>Abgefragt am 8.11.2019 20:16</w:t>
      </w:r>
    </w:p>
    <w:p w14:paraId="2C30BB1B" w14:textId="77777777" w:rsidR="006160D1" w:rsidRDefault="006160D1" w:rsidP="006160D1">
      <w:r>
        <w:t> </w:t>
      </w:r>
    </w:p>
    <w:p w14:paraId="6486D47F" w14:textId="77777777" w:rsidR="006160D1" w:rsidRDefault="006160D1" w:rsidP="006160D1">
      <w:r>
        <w:t xml:space="preserve">FLTK Dokumentation: </w:t>
      </w:r>
      <w:hyperlink r:id="rId29" w:history="1">
        <w:r w:rsidRPr="006160D1">
          <w:rPr>
            <w:rStyle w:val="Hyperlink"/>
            <w:rFonts w:ascii="Calibri" w:hAnsi="Calibri" w:cs="Calibri"/>
            <w:sz w:val="22"/>
          </w:rPr>
          <w:t>https://www.fltk.org/documentation.php</w:t>
        </w:r>
      </w:hyperlink>
    </w:p>
    <w:p w14:paraId="2392F63D" w14:textId="77777777" w:rsidR="006160D1" w:rsidRDefault="006160D1" w:rsidP="006160D1">
      <w:r>
        <w:t>Abgefragt am 8.11.2019 20:53</w:t>
      </w:r>
    </w:p>
    <w:p w14:paraId="57FD3D6D" w14:textId="77777777" w:rsidR="006160D1" w:rsidRDefault="006160D1" w:rsidP="006160D1">
      <w:r>
        <w:t> </w:t>
      </w:r>
    </w:p>
    <w:p w14:paraId="292A7270" w14:textId="77777777" w:rsidR="006160D1" w:rsidRDefault="006160D1" w:rsidP="006160D1">
      <w:r>
        <w:t xml:space="preserve">E-Manual für Dynamixel Motoren: </w:t>
      </w:r>
      <w:hyperlink r:id="rId30" w:history="1">
        <w:r w:rsidRPr="006160D1">
          <w:rPr>
            <w:rStyle w:val="Hyperlink"/>
            <w:rFonts w:ascii="Calibri" w:hAnsi="Calibri" w:cs="Calibri"/>
            <w:sz w:val="22"/>
          </w:rPr>
          <w:t>http://emanual.robotis.com/docs/en/dxl/rx/rx-64/</w:t>
        </w:r>
      </w:hyperlink>
    </w:p>
    <w:p w14:paraId="5C75057B" w14:textId="77777777" w:rsidR="006160D1" w:rsidRPr="006160D1" w:rsidRDefault="006160D1" w:rsidP="006160D1">
      <w:pPr>
        <w:rPr>
          <w:lang w:val="en-GB"/>
        </w:rPr>
      </w:pPr>
      <w:proofErr w:type="spellStart"/>
      <w:r w:rsidRPr="006160D1">
        <w:rPr>
          <w:lang w:val="en-GB"/>
        </w:rPr>
        <w:t>Abgefragt</w:t>
      </w:r>
      <w:proofErr w:type="spellEnd"/>
      <w:r w:rsidRPr="006160D1">
        <w:rPr>
          <w:lang w:val="en-GB"/>
        </w:rPr>
        <w:t xml:space="preserve"> am 10.10.2019 19:35</w:t>
      </w:r>
    </w:p>
    <w:p w14:paraId="106034E0" w14:textId="77777777" w:rsidR="006160D1" w:rsidRPr="006160D1" w:rsidRDefault="006160D1" w:rsidP="006160D1">
      <w:pPr>
        <w:rPr>
          <w:lang w:val="en-GB"/>
        </w:rPr>
      </w:pPr>
      <w:r w:rsidRPr="006160D1">
        <w:rPr>
          <w:lang w:val="en-GB"/>
        </w:rPr>
        <w:t> </w:t>
      </w:r>
    </w:p>
    <w:p w14:paraId="55D92C26" w14:textId="77777777" w:rsidR="006160D1" w:rsidRPr="006160D1" w:rsidRDefault="006160D1" w:rsidP="006160D1">
      <w:pPr>
        <w:rPr>
          <w:lang w:val="en-GB"/>
        </w:rPr>
      </w:pPr>
      <w:r w:rsidRPr="006160D1">
        <w:rPr>
          <w:lang w:val="en-GB"/>
        </w:rPr>
        <w:t>Jeremy Morgan - Provided code for reading output of a console command (</w:t>
      </w:r>
      <w:proofErr w:type="spellStart"/>
      <w:r w:rsidRPr="006160D1">
        <w:rPr>
          <w:lang w:val="en-GB"/>
        </w:rPr>
        <w:t>getStdoutFromCommandFunc</w:t>
      </w:r>
      <w:proofErr w:type="spellEnd"/>
      <w:r w:rsidRPr="006160D1">
        <w:rPr>
          <w:lang w:val="en-GB"/>
        </w:rPr>
        <w:t xml:space="preserve"> function in client.cpp): </w:t>
      </w:r>
      <w:hyperlink r:id="rId31" w:history="1">
        <w:r>
          <w:rPr>
            <w:rStyle w:val="Hyperlink"/>
            <w:rFonts w:ascii="Calibri" w:hAnsi="Calibri" w:cs="Calibri"/>
            <w:sz w:val="22"/>
          </w:rPr>
          <w:t>https://www.jeremymorgan.com/tutorials/c-programming/how-to-capture-the-output-of-a-linux-command-in-c/</w:t>
        </w:r>
      </w:hyperlink>
    </w:p>
    <w:p w14:paraId="077F7F2E" w14:textId="77777777" w:rsidR="006160D1" w:rsidRDefault="006160D1" w:rsidP="006160D1">
      <w:r>
        <w:t>Abgefragt am 21.11.2019 20:32</w:t>
      </w:r>
    </w:p>
    <w:p w14:paraId="413EC53A" w14:textId="77777777" w:rsidR="006160D1" w:rsidRDefault="006160D1" w:rsidP="006160D1">
      <w:r>
        <w:t> </w:t>
      </w:r>
    </w:p>
    <w:p w14:paraId="202120C8" w14:textId="77777777" w:rsidR="006160D1" w:rsidRDefault="006160D1" w:rsidP="006160D1">
      <w:r>
        <w:t xml:space="preserve">Grundlage der </w:t>
      </w:r>
      <w:proofErr w:type="spellStart"/>
      <w:r>
        <w:t>Makefiles</w:t>
      </w:r>
      <w:proofErr w:type="spellEnd"/>
      <w:r>
        <w:t xml:space="preserve">:  </w:t>
      </w:r>
      <w:hyperlink r:id="rId32" w:history="1">
        <w:r w:rsidRPr="006160D1">
          <w:rPr>
            <w:rStyle w:val="Hyperlink"/>
            <w:rFonts w:ascii="Calibri" w:hAnsi="Calibri" w:cs="Calibri"/>
            <w:sz w:val="22"/>
          </w:rPr>
          <w:t>https://github.com/ROBOTIS-GIT/DynamixelSDK/tree/master/c%2B%2B/example/protocol1.0/read_write/linux64</w:t>
        </w:r>
      </w:hyperlink>
    </w:p>
    <w:p w14:paraId="31F362E9" w14:textId="77777777" w:rsidR="006160D1" w:rsidRPr="006160D1" w:rsidRDefault="006160D1" w:rsidP="006160D1">
      <w:pPr>
        <w:rPr>
          <w:lang w:val="en-GB"/>
        </w:rPr>
      </w:pPr>
      <w:proofErr w:type="spellStart"/>
      <w:r w:rsidRPr="006160D1">
        <w:rPr>
          <w:lang w:val="en-GB"/>
        </w:rPr>
        <w:t>Abgefragt</w:t>
      </w:r>
      <w:proofErr w:type="spellEnd"/>
      <w:r w:rsidRPr="006160D1">
        <w:rPr>
          <w:lang w:val="en-GB"/>
        </w:rPr>
        <w:t xml:space="preserve"> am 13.12.2019 19:23</w:t>
      </w:r>
    </w:p>
    <w:p w14:paraId="61265EB5" w14:textId="77777777" w:rsidR="006160D1" w:rsidRPr="006160D1" w:rsidRDefault="006160D1" w:rsidP="006160D1">
      <w:pPr>
        <w:rPr>
          <w:lang w:val="en-GB"/>
        </w:rPr>
      </w:pPr>
      <w:r w:rsidRPr="006160D1">
        <w:rPr>
          <w:lang w:val="en-GB"/>
        </w:rPr>
        <w:t> </w:t>
      </w:r>
    </w:p>
    <w:p w14:paraId="180C2C55" w14:textId="77777777" w:rsidR="006160D1" w:rsidRPr="006160D1" w:rsidRDefault="006160D1" w:rsidP="006160D1">
      <w:pPr>
        <w:rPr>
          <w:lang w:val="en-GB"/>
        </w:rPr>
      </w:pPr>
      <w:r w:rsidRPr="006160D1">
        <w:rPr>
          <w:lang w:val="en-GB"/>
        </w:rPr>
        <w:t xml:space="preserve">Steve </w:t>
      </w:r>
      <w:proofErr w:type="spellStart"/>
      <w:r w:rsidRPr="006160D1">
        <w:rPr>
          <w:lang w:val="en-GB"/>
        </w:rPr>
        <w:t>Tuenkam</w:t>
      </w:r>
      <w:proofErr w:type="spellEnd"/>
      <w:r w:rsidRPr="006160D1">
        <w:rPr>
          <w:lang w:val="en-GB"/>
        </w:rPr>
        <w:t xml:space="preserve"> - Provided idea behind sending video over TCP/IP using OpenCV: </w:t>
      </w:r>
      <w:hyperlink r:id="rId33" w:history="1">
        <w:r>
          <w:rPr>
            <w:rStyle w:val="Hyperlink"/>
            <w:rFonts w:ascii="Calibri" w:hAnsi="Calibri" w:cs="Calibri"/>
            <w:sz w:val="22"/>
          </w:rPr>
          <w:t>https://gist.github.com/Tryptich/2a15909e384b582c51b5</w:t>
        </w:r>
      </w:hyperlink>
    </w:p>
    <w:p w14:paraId="260D85E8" w14:textId="77777777" w:rsidR="006160D1" w:rsidRDefault="006160D1" w:rsidP="006160D1">
      <w:r>
        <w:t>Abgefragt am 11.1.2020 18:14</w:t>
      </w:r>
    </w:p>
    <w:p w14:paraId="6FD6E4A1" w14:textId="77777777" w:rsidR="006160D1" w:rsidRDefault="006160D1" w:rsidP="006160D1">
      <w:r>
        <w:lastRenderedPageBreak/>
        <w:t> </w:t>
      </w:r>
    </w:p>
    <w:p w14:paraId="220DDC0B" w14:textId="77777777" w:rsidR="006160D1" w:rsidRDefault="006160D1" w:rsidP="006160D1">
      <w:r>
        <w:t xml:space="preserve">Recherche für den Theorieteil über Künstliche Intelligenz: </w:t>
      </w:r>
      <w:hyperlink r:id="rId34" w:history="1">
        <w:r w:rsidRPr="006160D1">
          <w:rPr>
            <w:rStyle w:val="Hyperlink"/>
            <w:rFonts w:ascii="Calibri" w:hAnsi="Calibri" w:cs="Calibri"/>
          </w:rPr>
          <w:t>https://oinf.ch/kurs/informationsgesellschaft/kuenstliche-intelligenz/</w:t>
        </w:r>
      </w:hyperlink>
    </w:p>
    <w:p w14:paraId="08BF46AD" w14:textId="77777777" w:rsidR="006160D1" w:rsidRDefault="006160D1" w:rsidP="006160D1">
      <w:pPr>
        <w:rPr>
          <w:szCs w:val="24"/>
        </w:rPr>
      </w:pPr>
      <w:r>
        <w:t>Abgefragt am 22.1.2020 18:21</w:t>
      </w:r>
    </w:p>
    <w:p w14:paraId="322E2E23" w14:textId="77777777" w:rsidR="00AF3103" w:rsidRDefault="00AF3103" w:rsidP="00AF3103"/>
    <w:p w14:paraId="5D2CE0F9" w14:textId="2092936B" w:rsidR="00AF3103" w:rsidRPr="00AF3103" w:rsidRDefault="00AF3103" w:rsidP="00AF3103">
      <w:pPr>
        <w:sectPr w:rsidR="00AF3103" w:rsidRPr="00AF3103" w:rsidSect="00E71D01">
          <w:headerReference w:type="default" r:id="rId35"/>
          <w:headerReference w:type="first" r:id="rId36"/>
          <w:pgSz w:w="11906" w:h="16838"/>
          <w:pgMar w:top="1417" w:right="1417" w:bottom="1134" w:left="1417" w:header="708" w:footer="708" w:gutter="0"/>
          <w:cols w:space="708"/>
          <w:docGrid w:linePitch="360"/>
        </w:sectPr>
      </w:pPr>
    </w:p>
    <w:p w14:paraId="483B5E37" w14:textId="208B7ED0" w:rsidR="005F7105" w:rsidRDefault="00EC25EF" w:rsidP="00AE0DC8">
      <w:pPr>
        <w:pStyle w:val="berschrift1"/>
      </w:pPr>
      <w:bookmarkStart w:id="48" w:name="_Toc30630386"/>
      <w:r>
        <w:lastRenderedPageBreak/>
        <w:t xml:space="preserve">8. </w:t>
      </w:r>
      <w:r w:rsidR="005F7105">
        <w:t>Anhang</w:t>
      </w:r>
      <w:bookmarkEnd w:id="48"/>
    </w:p>
    <w:p w14:paraId="6A3BBA01" w14:textId="105BAEFA" w:rsidR="006160D1" w:rsidRDefault="006160D1" w:rsidP="005F7105"/>
    <w:p w14:paraId="285474E7" w14:textId="5D92E2FA" w:rsidR="006160D1" w:rsidRDefault="006160D1" w:rsidP="006160D1">
      <w:pPr>
        <w:pStyle w:val="berschrift2"/>
      </w:pPr>
      <w:bookmarkStart w:id="49" w:name="_Toc30630387"/>
      <w:r>
        <w:t>8.1 Source Code</w:t>
      </w:r>
      <w:bookmarkEnd w:id="49"/>
    </w:p>
    <w:p w14:paraId="671A8209" w14:textId="77777777" w:rsidR="006160D1" w:rsidRPr="006160D1" w:rsidRDefault="006160D1" w:rsidP="006160D1"/>
    <w:p w14:paraId="09D00790" w14:textId="4DC1CFA2" w:rsidR="006160D1" w:rsidRDefault="006160D1" w:rsidP="006160D1">
      <w:pPr>
        <w:pStyle w:val="berschrift3"/>
      </w:pPr>
      <w:bookmarkStart w:id="50" w:name="_Toc30630388"/>
      <w:r>
        <w:t>C++ Source Code Server</w:t>
      </w:r>
      <w:bookmarkEnd w:id="50"/>
    </w:p>
    <w:p w14:paraId="1F4763E1" w14:textId="21348D1D" w:rsidR="006160D1" w:rsidRDefault="006160D1" w:rsidP="006160D1">
      <w:pPr>
        <w:pStyle w:val="berschrift3"/>
      </w:pPr>
      <w:bookmarkStart w:id="51" w:name="_Toc30630389"/>
      <w:r>
        <w:t>C++ Source Code Client</w:t>
      </w:r>
      <w:bookmarkEnd w:id="51"/>
    </w:p>
    <w:p w14:paraId="78164DD9" w14:textId="31D89452" w:rsidR="006160D1" w:rsidRDefault="006160D1" w:rsidP="006160D1">
      <w:pPr>
        <w:pStyle w:val="berschrift3"/>
      </w:pPr>
      <w:bookmarkStart w:id="52" w:name="_Toc30630390"/>
      <w:proofErr w:type="spellStart"/>
      <w:r>
        <w:t>Makefile</w:t>
      </w:r>
      <w:proofErr w:type="spellEnd"/>
      <w:r>
        <w:t xml:space="preserve"> Server</w:t>
      </w:r>
      <w:bookmarkEnd w:id="52"/>
    </w:p>
    <w:p w14:paraId="5CBEE65A" w14:textId="4FCF58A3" w:rsidR="006160D1" w:rsidRDefault="006160D1" w:rsidP="006160D1">
      <w:pPr>
        <w:pStyle w:val="berschrift3"/>
      </w:pPr>
      <w:bookmarkStart w:id="53" w:name="_Toc30630391"/>
      <w:proofErr w:type="spellStart"/>
      <w:r>
        <w:t>Makefile</w:t>
      </w:r>
      <w:proofErr w:type="spellEnd"/>
      <w:r>
        <w:t xml:space="preserve"> Client</w:t>
      </w:r>
      <w:bookmarkEnd w:id="53"/>
    </w:p>
    <w:p w14:paraId="60885096" w14:textId="7EFB7EB7" w:rsidR="006160D1" w:rsidRDefault="006160D1" w:rsidP="005F7105"/>
    <w:p w14:paraId="11391E75" w14:textId="77777777" w:rsidR="006160D1" w:rsidRDefault="006160D1" w:rsidP="005F7105"/>
    <w:p w14:paraId="31E6BB90" w14:textId="5752183D" w:rsidR="006160D1" w:rsidRDefault="006160D1" w:rsidP="006160D1">
      <w:pPr>
        <w:pStyle w:val="berschrift2"/>
      </w:pPr>
      <w:bookmarkStart w:id="54" w:name="_Toc30630392"/>
      <w:r>
        <w:t>8.2 Programm</w:t>
      </w:r>
      <w:bookmarkEnd w:id="54"/>
    </w:p>
    <w:p w14:paraId="0378BCAC" w14:textId="77777777" w:rsidR="006160D1" w:rsidRPr="006160D1" w:rsidRDefault="006160D1" w:rsidP="006160D1"/>
    <w:p w14:paraId="09A17729" w14:textId="25EFC0BD" w:rsidR="006160D1" w:rsidRPr="005F7105" w:rsidRDefault="006160D1" w:rsidP="006160D1">
      <w:r>
        <w:t xml:space="preserve">Das </w:t>
      </w:r>
      <w:r w:rsidRPr="006160D1">
        <w:t xml:space="preserve">Programm </w:t>
      </w:r>
      <w:r>
        <w:t xml:space="preserve">ist </w:t>
      </w:r>
      <w:r w:rsidRPr="006160D1">
        <w:t>aufrufbar unter: https://github.com/BE3dARt/CamTrackAI?files=1</w:t>
      </w:r>
    </w:p>
    <w:sectPr w:rsidR="006160D1" w:rsidRPr="005F7105" w:rsidSect="00E71D01">
      <w:headerReference w:type="default" r:id="rId37"/>
      <w:headerReference w:type="first" r:id="rId3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FCE488" w14:textId="77777777" w:rsidR="005079F7" w:rsidRDefault="005079F7" w:rsidP="00AE0DC8">
      <w:pPr>
        <w:spacing w:after="0" w:line="240" w:lineRule="auto"/>
      </w:pPr>
      <w:r>
        <w:separator/>
      </w:r>
    </w:p>
  </w:endnote>
  <w:endnote w:type="continuationSeparator" w:id="0">
    <w:p w14:paraId="755DC61C" w14:textId="77777777" w:rsidR="005079F7" w:rsidRDefault="005079F7" w:rsidP="00AE0D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Liberation Mono">
    <w:altName w:val="Calibri"/>
    <w:charset w:val="00"/>
    <w:family w:val="modern"/>
    <w:pitch w:val="fixe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pPr w:leftFromText="187" w:rightFromText="187" w:vertAnchor="page" w:horzAnchor="margin" w:tblpXSpec="center" w:tblpYSpec="bottom"/>
      <w:tblW w:w="5000" w:type="pct"/>
      <w:tblLayout w:type="fixed"/>
      <w:tblLook w:val="04A0" w:firstRow="1" w:lastRow="0" w:firstColumn="1" w:lastColumn="0" w:noHBand="0" w:noVBand="1"/>
    </w:tblPr>
    <w:tblGrid>
      <w:gridCol w:w="7258"/>
      <w:gridCol w:w="1814"/>
    </w:tblGrid>
    <w:sdt>
      <w:sdtPr>
        <w:rPr>
          <w:rFonts w:asciiTheme="majorHAnsi" w:eastAsiaTheme="majorEastAsia" w:hAnsiTheme="majorHAnsi" w:cstheme="majorBidi"/>
          <w:sz w:val="20"/>
          <w:szCs w:val="20"/>
        </w:rPr>
        <w:id w:val="-684746548"/>
        <w:docPartObj>
          <w:docPartGallery w:val="Page Numbers (Bottom of Page)"/>
          <w:docPartUnique/>
        </w:docPartObj>
      </w:sdtPr>
      <w:sdtEndPr>
        <w:rPr>
          <w:rFonts w:asciiTheme="minorHAnsi" w:eastAsiaTheme="minorHAnsi" w:hAnsiTheme="minorHAnsi" w:cstheme="minorBidi"/>
          <w:sz w:val="24"/>
          <w:szCs w:val="22"/>
        </w:rPr>
      </w:sdtEndPr>
      <w:sdtContent>
        <w:tr w:rsidR="00EC25EF" w14:paraId="7873E485" w14:textId="77777777">
          <w:trPr>
            <w:trHeight w:val="727"/>
          </w:trPr>
          <w:tc>
            <w:tcPr>
              <w:tcW w:w="4000" w:type="pct"/>
              <w:tcBorders>
                <w:right w:val="triple" w:sz="4" w:space="0" w:color="0F6FC6" w:themeColor="accent1"/>
              </w:tcBorders>
            </w:tcPr>
            <w:p w14:paraId="3DEBB3F3" w14:textId="143C626A" w:rsidR="00EC25EF" w:rsidRDefault="00EC25EF">
              <w:pPr>
                <w:tabs>
                  <w:tab w:val="left" w:pos="620"/>
                  <w:tab w:val="center" w:pos="4320"/>
                </w:tabs>
                <w:jc w:val="right"/>
                <w:rPr>
                  <w:rFonts w:asciiTheme="majorHAnsi" w:eastAsiaTheme="majorEastAsia" w:hAnsiTheme="majorHAnsi" w:cstheme="majorBidi"/>
                  <w:sz w:val="20"/>
                  <w:szCs w:val="20"/>
                </w:rPr>
              </w:pPr>
            </w:p>
          </w:tc>
          <w:tc>
            <w:tcPr>
              <w:tcW w:w="1000" w:type="pct"/>
              <w:tcBorders>
                <w:left w:val="triple" w:sz="4" w:space="0" w:color="0F6FC6" w:themeColor="accent1"/>
              </w:tcBorders>
            </w:tcPr>
            <w:p w14:paraId="16633EFB" w14:textId="1112AB25" w:rsidR="00EC25EF" w:rsidRDefault="00EC25EF">
              <w:pPr>
                <w:tabs>
                  <w:tab w:val="left" w:pos="1490"/>
                </w:tabs>
                <w:rPr>
                  <w:rFonts w:asciiTheme="majorHAnsi" w:eastAsiaTheme="majorEastAsia" w:hAnsiTheme="majorHAnsi" w:cstheme="majorBidi"/>
                  <w:sz w:val="28"/>
                  <w:szCs w:val="28"/>
                </w:rPr>
              </w:pPr>
              <w:r>
                <w:fldChar w:fldCharType="begin"/>
              </w:r>
              <w:r>
                <w:instrText>PAGE    \* MERGEFORMAT</w:instrText>
              </w:r>
              <w:r>
                <w:fldChar w:fldCharType="separate"/>
              </w:r>
              <w:r>
                <w:rPr>
                  <w:lang w:val="de-DE"/>
                </w:rPr>
                <w:t>2</w:t>
              </w:r>
              <w:r>
                <w:fldChar w:fldCharType="end"/>
              </w:r>
            </w:p>
          </w:tc>
        </w:tr>
      </w:sdtContent>
    </w:sdt>
  </w:tbl>
  <w:p w14:paraId="5F39039E" w14:textId="77777777" w:rsidR="00EC25EF" w:rsidRDefault="00EC25E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C8F14F" w14:textId="77777777" w:rsidR="005079F7" w:rsidRDefault="005079F7" w:rsidP="00AE0DC8">
      <w:pPr>
        <w:spacing w:after="0" w:line="240" w:lineRule="auto"/>
      </w:pPr>
      <w:r>
        <w:separator/>
      </w:r>
    </w:p>
  </w:footnote>
  <w:footnote w:type="continuationSeparator" w:id="0">
    <w:p w14:paraId="337039E0" w14:textId="77777777" w:rsidR="005079F7" w:rsidRDefault="005079F7" w:rsidP="00AE0D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C6F58" w14:textId="77777777" w:rsidR="00EC25EF" w:rsidRDefault="00EC25EF" w:rsidP="00B33BE6">
    <w:pPr>
      <w:pStyle w:val="Kopfzeile"/>
      <w:ind w:firstLine="72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9BDE1" w14:textId="64C99981" w:rsidR="00EC25EF" w:rsidRDefault="00EC25EF">
    <w:pPr>
      <w:pStyle w:val="Kopfzeile"/>
    </w:pPr>
    <w:r>
      <w:t>5. Ergebnisse und Schlussfolgerunge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63F00D" w14:textId="75D9CB1D" w:rsidR="00EC25EF" w:rsidRDefault="00EC25EF" w:rsidP="00B33BE6">
    <w:pPr>
      <w:pStyle w:val="Kopfzeile"/>
    </w:pPr>
    <w:r>
      <w:t>Ergebnisse und Schlussfolgerunge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EE987" w14:textId="79670A32" w:rsidR="00EC25EF" w:rsidRDefault="00EC25EF">
    <w:pPr>
      <w:pStyle w:val="Kopfzeile"/>
    </w:pPr>
    <w:r>
      <w:t>6. Zusammenfassung</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C61A61" w14:textId="36F507CA" w:rsidR="00EC25EF" w:rsidRDefault="00EC25EF" w:rsidP="00B33BE6">
    <w:pPr>
      <w:pStyle w:val="Kopfzeile"/>
      <w:tabs>
        <w:tab w:val="clear" w:pos="4536"/>
        <w:tab w:val="clear" w:pos="9072"/>
        <w:tab w:val="left" w:pos="2278"/>
      </w:tabs>
    </w:pPr>
    <w:r>
      <w:t>Zusammenfassung</w:t>
    </w:r>
    <w:r>
      <w:tab/>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4DDA5" w14:textId="5EE4FD75" w:rsidR="00EC25EF" w:rsidRDefault="00EC25EF">
    <w:pPr>
      <w:pStyle w:val="Kopfzeile"/>
    </w:pPr>
    <w:r>
      <w:t>7. Quellenverzeichni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EFBFB" w14:textId="77777777" w:rsidR="00EC25EF" w:rsidRDefault="00EC25EF" w:rsidP="00B33BE6">
    <w:pPr>
      <w:pStyle w:val="Kopfzeile"/>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CEF1E" w14:textId="087E88A6" w:rsidR="00EC25EF" w:rsidRDefault="00EC25EF">
    <w:pPr>
      <w:pStyle w:val="Kopfzeile"/>
    </w:pPr>
    <w:r>
      <w:t>8. Anhang</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105F6E" w14:textId="77777777" w:rsidR="00EC25EF" w:rsidRDefault="00EC25E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65F754" w14:textId="5AA71EF5" w:rsidR="00EC25EF" w:rsidRDefault="00EC25EF" w:rsidP="00EC25EF">
    <w:pPr>
      <w:pStyle w:val="Kopfzeile"/>
    </w:pPr>
    <w:r>
      <w:t>1. Einleitu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2279C7" w14:textId="328B11A9" w:rsidR="00EC25EF" w:rsidRDefault="00EC25EF" w:rsidP="00B33BE6">
    <w:pPr>
      <w:pStyle w:val="Kopfzeile"/>
    </w:pPr>
    <w:r>
      <w:t>Einleitung</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245E7" w14:textId="7E6C45FC" w:rsidR="00EC25EF" w:rsidRDefault="00EC25EF">
    <w:pPr>
      <w:pStyle w:val="Kopfzeile"/>
    </w:pPr>
    <w:r>
      <w:t>2. Theoretische Grundlage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A4ED6" w14:textId="4637FF91" w:rsidR="00EC25EF" w:rsidRDefault="00EC25EF" w:rsidP="00B33BE6">
    <w:pPr>
      <w:pStyle w:val="Kopfzeile"/>
    </w:pPr>
    <w:r>
      <w:t>Theoretische Grundlagen</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62C1A" w14:textId="7E097E5A" w:rsidR="00EC25EF" w:rsidRDefault="00EC25EF">
    <w:pPr>
      <w:pStyle w:val="Kopfzeile"/>
    </w:pPr>
    <w:r>
      <w:t>3. Method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AB799E" w14:textId="1E2E4E53" w:rsidR="00EC25EF" w:rsidRDefault="00EC25EF" w:rsidP="00B33BE6">
    <w:pPr>
      <w:pStyle w:val="Kopfzeile"/>
    </w:pPr>
    <w:r>
      <w:t>Methode</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34B5F" w14:textId="58529368" w:rsidR="00EC25EF" w:rsidRDefault="00EC25EF">
    <w:pPr>
      <w:pStyle w:val="Kopfzeile"/>
    </w:pPr>
    <w:r>
      <w:t>4. Produkt und Applikatio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9FC129" w14:textId="77777777" w:rsidR="00EC25EF" w:rsidRDefault="00EC25EF" w:rsidP="00B33BE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8F17000"/>
    <w:multiLevelType w:val="hybridMultilevel"/>
    <w:tmpl w:val="9E6C0D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yNDA2NDE2MzQFYiUdpeDU4uLM/DyQAvNaAIcFIMgsAAAA"/>
  </w:docVars>
  <w:rsids>
    <w:rsidRoot w:val="00C848F3"/>
    <w:rsid w:val="00007391"/>
    <w:rsid w:val="00011310"/>
    <w:rsid w:val="000118C0"/>
    <w:rsid w:val="000263BF"/>
    <w:rsid w:val="0005203D"/>
    <w:rsid w:val="00075039"/>
    <w:rsid w:val="00091805"/>
    <w:rsid w:val="000A0BDA"/>
    <w:rsid w:val="000B3898"/>
    <w:rsid w:val="000C1AB9"/>
    <w:rsid w:val="000E1327"/>
    <w:rsid w:val="000E2D44"/>
    <w:rsid w:val="000F47D3"/>
    <w:rsid w:val="000F511D"/>
    <w:rsid w:val="000F7B3D"/>
    <w:rsid w:val="0010220D"/>
    <w:rsid w:val="00171310"/>
    <w:rsid w:val="00195D2E"/>
    <w:rsid w:val="001A0407"/>
    <w:rsid w:val="001F0A34"/>
    <w:rsid w:val="00205E7E"/>
    <w:rsid w:val="00223D6B"/>
    <w:rsid w:val="0027122C"/>
    <w:rsid w:val="00275067"/>
    <w:rsid w:val="00286D5A"/>
    <w:rsid w:val="002916A7"/>
    <w:rsid w:val="002A3FC1"/>
    <w:rsid w:val="002A5CC3"/>
    <w:rsid w:val="002C6938"/>
    <w:rsid w:val="002D1527"/>
    <w:rsid w:val="002D260F"/>
    <w:rsid w:val="002D77E9"/>
    <w:rsid w:val="00384B45"/>
    <w:rsid w:val="003A51A1"/>
    <w:rsid w:val="003C4DC6"/>
    <w:rsid w:val="003C6587"/>
    <w:rsid w:val="003D5655"/>
    <w:rsid w:val="00401481"/>
    <w:rsid w:val="00421985"/>
    <w:rsid w:val="00423231"/>
    <w:rsid w:val="004315C2"/>
    <w:rsid w:val="00434CC5"/>
    <w:rsid w:val="00492A74"/>
    <w:rsid w:val="00492C1D"/>
    <w:rsid w:val="004B6A44"/>
    <w:rsid w:val="004C6819"/>
    <w:rsid w:val="004E7CC4"/>
    <w:rsid w:val="004F70DD"/>
    <w:rsid w:val="005079F7"/>
    <w:rsid w:val="00513FDF"/>
    <w:rsid w:val="00543B90"/>
    <w:rsid w:val="00577D59"/>
    <w:rsid w:val="005A6430"/>
    <w:rsid w:val="005B7AAC"/>
    <w:rsid w:val="005D4A33"/>
    <w:rsid w:val="005E3B59"/>
    <w:rsid w:val="005F1293"/>
    <w:rsid w:val="005F7105"/>
    <w:rsid w:val="00605DCD"/>
    <w:rsid w:val="006160D1"/>
    <w:rsid w:val="00633B5E"/>
    <w:rsid w:val="006450C0"/>
    <w:rsid w:val="00655A93"/>
    <w:rsid w:val="006644F3"/>
    <w:rsid w:val="00674160"/>
    <w:rsid w:val="006A6832"/>
    <w:rsid w:val="006C7A25"/>
    <w:rsid w:val="006E7B44"/>
    <w:rsid w:val="00713636"/>
    <w:rsid w:val="0074709E"/>
    <w:rsid w:val="00762693"/>
    <w:rsid w:val="00765888"/>
    <w:rsid w:val="00790024"/>
    <w:rsid w:val="007D353D"/>
    <w:rsid w:val="007D4635"/>
    <w:rsid w:val="007E13F1"/>
    <w:rsid w:val="007E1431"/>
    <w:rsid w:val="007F4FC6"/>
    <w:rsid w:val="008054E2"/>
    <w:rsid w:val="008430D8"/>
    <w:rsid w:val="00853BB8"/>
    <w:rsid w:val="00855441"/>
    <w:rsid w:val="00857684"/>
    <w:rsid w:val="00860A18"/>
    <w:rsid w:val="00866E05"/>
    <w:rsid w:val="00867E97"/>
    <w:rsid w:val="00883070"/>
    <w:rsid w:val="0088531E"/>
    <w:rsid w:val="008D377E"/>
    <w:rsid w:val="008D7FAA"/>
    <w:rsid w:val="008E0485"/>
    <w:rsid w:val="008E40F4"/>
    <w:rsid w:val="008F018E"/>
    <w:rsid w:val="009331D3"/>
    <w:rsid w:val="00937BF5"/>
    <w:rsid w:val="009476F3"/>
    <w:rsid w:val="00980972"/>
    <w:rsid w:val="009A1260"/>
    <w:rsid w:val="009B694D"/>
    <w:rsid w:val="009C4139"/>
    <w:rsid w:val="009C6441"/>
    <w:rsid w:val="009E0164"/>
    <w:rsid w:val="009F2E93"/>
    <w:rsid w:val="00A14CA3"/>
    <w:rsid w:val="00A40325"/>
    <w:rsid w:val="00A52AC5"/>
    <w:rsid w:val="00A87C66"/>
    <w:rsid w:val="00AA54AF"/>
    <w:rsid w:val="00AA5F72"/>
    <w:rsid w:val="00AB7E46"/>
    <w:rsid w:val="00AC0A74"/>
    <w:rsid w:val="00AE0DC8"/>
    <w:rsid w:val="00AF3103"/>
    <w:rsid w:val="00B102D5"/>
    <w:rsid w:val="00B11A34"/>
    <w:rsid w:val="00B140D9"/>
    <w:rsid w:val="00B23115"/>
    <w:rsid w:val="00B25392"/>
    <w:rsid w:val="00B33BE6"/>
    <w:rsid w:val="00B407AC"/>
    <w:rsid w:val="00B449BC"/>
    <w:rsid w:val="00B57030"/>
    <w:rsid w:val="00B61280"/>
    <w:rsid w:val="00B63056"/>
    <w:rsid w:val="00B73BA4"/>
    <w:rsid w:val="00BA651B"/>
    <w:rsid w:val="00BF2139"/>
    <w:rsid w:val="00BF43A0"/>
    <w:rsid w:val="00C0175F"/>
    <w:rsid w:val="00C07BDC"/>
    <w:rsid w:val="00C2606A"/>
    <w:rsid w:val="00C75DC4"/>
    <w:rsid w:val="00C848F3"/>
    <w:rsid w:val="00C92F7D"/>
    <w:rsid w:val="00CA0156"/>
    <w:rsid w:val="00CC3198"/>
    <w:rsid w:val="00CC637D"/>
    <w:rsid w:val="00CF59A1"/>
    <w:rsid w:val="00D11498"/>
    <w:rsid w:val="00D3731D"/>
    <w:rsid w:val="00D84194"/>
    <w:rsid w:val="00DB1B8A"/>
    <w:rsid w:val="00DC4198"/>
    <w:rsid w:val="00DC7843"/>
    <w:rsid w:val="00DF688A"/>
    <w:rsid w:val="00E06096"/>
    <w:rsid w:val="00E11A46"/>
    <w:rsid w:val="00E30F4E"/>
    <w:rsid w:val="00E44205"/>
    <w:rsid w:val="00E71D01"/>
    <w:rsid w:val="00E76307"/>
    <w:rsid w:val="00E77768"/>
    <w:rsid w:val="00E83218"/>
    <w:rsid w:val="00E912FF"/>
    <w:rsid w:val="00E95C6F"/>
    <w:rsid w:val="00EB0E6B"/>
    <w:rsid w:val="00EC25EF"/>
    <w:rsid w:val="00F11AA2"/>
    <w:rsid w:val="00F1522B"/>
    <w:rsid w:val="00F34D7C"/>
    <w:rsid w:val="00F4553E"/>
    <w:rsid w:val="00F4739D"/>
    <w:rsid w:val="00F6636A"/>
    <w:rsid w:val="00FA345D"/>
    <w:rsid w:val="00FB21C1"/>
    <w:rsid w:val="00FE3D0F"/>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6FC484"/>
  <w15:chartTrackingRefBased/>
  <w15:docId w15:val="{5E17EEB0-CE34-4F50-9A8F-646D882AD3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B0E6B"/>
    <w:rPr>
      <w:sz w:val="24"/>
      <w:lang w:val="de-CH"/>
    </w:rPr>
  </w:style>
  <w:style w:type="paragraph" w:styleId="berschrift1">
    <w:name w:val="heading 1"/>
    <w:basedOn w:val="Standard"/>
    <w:next w:val="Standard"/>
    <w:link w:val="berschrift1Zchn"/>
    <w:uiPriority w:val="9"/>
    <w:qFormat/>
    <w:rsid w:val="002C6938"/>
    <w:pPr>
      <w:keepNext/>
      <w:keepLines/>
      <w:pBdr>
        <w:bottom w:val="single" w:sz="4" w:space="1" w:color="0F6FC6" w:themeColor="accent1"/>
      </w:pBdr>
      <w:spacing w:before="400" w:after="40" w:line="240" w:lineRule="auto"/>
      <w:outlineLvl w:val="0"/>
    </w:pPr>
    <w:rPr>
      <w:rFonts w:asciiTheme="majorHAnsi" w:eastAsiaTheme="majorEastAsia" w:hAnsiTheme="majorHAnsi" w:cstheme="majorBidi"/>
      <w:color w:val="0B5294" w:themeColor="accent1" w:themeShade="BF"/>
      <w:sz w:val="36"/>
      <w:szCs w:val="36"/>
    </w:rPr>
  </w:style>
  <w:style w:type="paragraph" w:styleId="berschrift2">
    <w:name w:val="heading 2"/>
    <w:basedOn w:val="Standard"/>
    <w:next w:val="Standard"/>
    <w:link w:val="berschrift2Zchn"/>
    <w:uiPriority w:val="9"/>
    <w:unhideWhenUsed/>
    <w:qFormat/>
    <w:rsid w:val="00B73BA4"/>
    <w:pPr>
      <w:keepNext/>
      <w:keepLines/>
      <w:spacing w:before="160" w:after="0" w:line="240" w:lineRule="auto"/>
      <w:outlineLvl w:val="1"/>
    </w:pPr>
    <w:rPr>
      <w:rFonts w:asciiTheme="majorHAnsi" w:eastAsiaTheme="majorEastAsia" w:hAnsiTheme="majorHAnsi" w:cstheme="majorBidi"/>
      <w:color w:val="0B5294" w:themeColor="accent1" w:themeShade="BF"/>
      <w:sz w:val="30"/>
      <w:szCs w:val="28"/>
    </w:rPr>
  </w:style>
  <w:style w:type="paragraph" w:styleId="berschrift3">
    <w:name w:val="heading 3"/>
    <w:basedOn w:val="Standard"/>
    <w:next w:val="Standard"/>
    <w:link w:val="berschrift3Zchn"/>
    <w:uiPriority w:val="9"/>
    <w:unhideWhenUsed/>
    <w:qFormat/>
    <w:rsid w:val="00EB0E6B"/>
    <w:pPr>
      <w:keepNext/>
      <w:keepLines/>
      <w:spacing w:before="80" w:after="0" w:line="240" w:lineRule="auto"/>
      <w:outlineLvl w:val="2"/>
    </w:pPr>
    <w:rPr>
      <w:rFonts w:asciiTheme="majorHAnsi" w:eastAsiaTheme="majorEastAsia" w:hAnsiTheme="majorHAnsi" w:cstheme="majorBidi"/>
      <w:color w:val="0B5294" w:themeColor="accent1" w:themeShade="BF"/>
      <w:sz w:val="26"/>
      <w:szCs w:val="26"/>
    </w:rPr>
  </w:style>
  <w:style w:type="paragraph" w:styleId="berschrift4">
    <w:name w:val="heading 4"/>
    <w:basedOn w:val="Standard"/>
    <w:next w:val="Standard"/>
    <w:link w:val="berschrift4Zchn"/>
    <w:uiPriority w:val="9"/>
    <w:unhideWhenUsed/>
    <w:qFormat/>
    <w:rsid w:val="002C6938"/>
    <w:pPr>
      <w:keepNext/>
      <w:keepLines/>
      <w:spacing w:before="80" w:after="0"/>
      <w:outlineLvl w:val="3"/>
    </w:pPr>
    <w:rPr>
      <w:rFonts w:asciiTheme="majorHAnsi" w:eastAsiaTheme="majorEastAsia" w:hAnsiTheme="majorHAnsi" w:cstheme="majorBidi"/>
      <w:szCs w:val="24"/>
    </w:rPr>
  </w:style>
  <w:style w:type="paragraph" w:styleId="berschrift5">
    <w:name w:val="heading 5"/>
    <w:basedOn w:val="Standard"/>
    <w:next w:val="Standard"/>
    <w:link w:val="berschrift5Zchn"/>
    <w:uiPriority w:val="9"/>
    <w:semiHidden/>
    <w:unhideWhenUsed/>
    <w:qFormat/>
    <w:rsid w:val="002C6938"/>
    <w:pPr>
      <w:keepNext/>
      <w:keepLines/>
      <w:spacing w:before="80" w:after="0"/>
      <w:outlineLvl w:val="4"/>
    </w:pPr>
    <w:rPr>
      <w:rFonts w:asciiTheme="majorHAnsi" w:eastAsiaTheme="majorEastAsia" w:hAnsiTheme="majorHAnsi" w:cstheme="majorBidi"/>
      <w:i/>
      <w:iCs/>
    </w:rPr>
  </w:style>
  <w:style w:type="paragraph" w:styleId="berschrift6">
    <w:name w:val="heading 6"/>
    <w:basedOn w:val="Standard"/>
    <w:next w:val="Standard"/>
    <w:link w:val="berschrift6Zchn"/>
    <w:uiPriority w:val="9"/>
    <w:semiHidden/>
    <w:unhideWhenUsed/>
    <w:qFormat/>
    <w:rsid w:val="002C6938"/>
    <w:pPr>
      <w:keepNext/>
      <w:keepLines/>
      <w:spacing w:before="80" w:after="0"/>
      <w:outlineLvl w:val="5"/>
    </w:pPr>
    <w:rPr>
      <w:rFonts w:asciiTheme="majorHAnsi" w:eastAsiaTheme="majorEastAsia" w:hAnsiTheme="majorHAnsi" w:cstheme="majorBidi"/>
      <w:color w:val="595959" w:themeColor="text1" w:themeTint="A6"/>
    </w:rPr>
  </w:style>
  <w:style w:type="paragraph" w:styleId="berschrift7">
    <w:name w:val="heading 7"/>
    <w:basedOn w:val="Standard"/>
    <w:next w:val="Standard"/>
    <w:link w:val="berschrift7Zchn"/>
    <w:uiPriority w:val="9"/>
    <w:semiHidden/>
    <w:unhideWhenUsed/>
    <w:qFormat/>
    <w:rsid w:val="002C6938"/>
    <w:pPr>
      <w:keepNext/>
      <w:keepLines/>
      <w:spacing w:before="80" w:after="0"/>
      <w:outlineLvl w:val="6"/>
    </w:pPr>
    <w:rPr>
      <w:rFonts w:asciiTheme="majorHAnsi" w:eastAsiaTheme="majorEastAsia" w:hAnsiTheme="majorHAnsi" w:cstheme="majorBidi"/>
      <w:i/>
      <w:iCs/>
      <w:color w:val="595959" w:themeColor="text1" w:themeTint="A6"/>
    </w:rPr>
  </w:style>
  <w:style w:type="paragraph" w:styleId="berschrift8">
    <w:name w:val="heading 8"/>
    <w:basedOn w:val="Standard"/>
    <w:next w:val="Standard"/>
    <w:link w:val="berschrift8Zchn"/>
    <w:uiPriority w:val="9"/>
    <w:semiHidden/>
    <w:unhideWhenUsed/>
    <w:qFormat/>
    <w:rsid w:val="002C6938"/>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berschrift9">
    <w:name w:val="heading 9"/>
    <w:basedOn w:val="Standard"/>
    <w:next w:val="Standard"/>
    <w:link w:val="berschrift9Zchn"/>
    <w:uiPriority w:val="9"/>
    <w:semiHidden/>
    <w:unhideWhenUsed/>
    <w:qFormat/>
    <w:rsid w:val="002C6938"/>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C6938"/>
    <w:rPr>
      <w:rFonts w:asciiTheme="majorHAnsi" w:eastAsiaTheme="majorEastAsia" w:hAnsiTheme="majorHAnsi" w:cstheme="majorBidi"/>
      <w:color w:val="0B5294" w:themeColor="accent1" w:themeShade="BF"/>
      <w:sz w:val="36"/>
      <w:szCs w:val="36"/>
    </w:rPr>
  </w:style>
  <w:style w:type="character" w:customStyle="1" w:styleId="berschrift2Zchn">
    <w:name w:val="Überschrift 2 Zchn"/>
    <w:basedOn w:val="Absatz-Standardschriftart"/>
    <w:link w:val="berschrift2"/>
    <w:uiPriority w:val="9"/>
    <w:rsid w:val="00B73BA4"/>
    <w:rPr>
      <w:rFonts w:asciiTheme="majorHAnsi" w:eastAsiaTheme="majorEastAsia" w:hAnsiTheme="majorHAnsi" w:cstheme="majorBidi"/>
      <w:color w:val="0B5294" w:themeColor="accent1" w:themeShade="BF"/>
      <w:sz w:val="30"/>
      <w:szCs w:val="28"/>
      <w:lang w:val="de-CH"/>
    </w:rPr>
  </w:style>
  <w:style w:type="character" w:customStyle="1" w:styleId="berschrift3Zchn">
    <w:name w:val="Überschrift 3 Zchn"/>
    <w:basedOn w:val="Absatz-Standardschriftart"/>
    <w:link w:val="berschrift3"/>
    <w:uiPriority w:val="9"/>
    <w:rsid w:val="00EB0E6B"/>
    <w:rPr>
      <w:rFonts w:asciiTheme="majorHAnsi" w:eastAsiaTheme="majorEastAsia" w:hAnsiTheme="majorHAnsi" w:cstheme="majorBidi"/>
      <w:color w:val="0B5294" w:themeColor="accent1" w:themeShade="BF"/>
      <w:sz w:val="26"/>
      <w:szCs w:val="26"/>
      <w:lang w:val="de-CH"/>
    </w:rPr>
  </w:style>
  <w:style w:type="character" w:customStyle="1" w:styleId="berschrift4Zchn">
    <w:name w:val="Überschrift 4 Zchn"/>
    <w:basedOn w:val="Absatz-Standardschriftart"/>
    <w:link w:val="berschrift4"/>
    <w:uiPriority w:val="9"/>
    <w:rsid w:val="002C6938"/>
    <w:rPr>
      <w:rFonts w:asciiTheme="majorHAnsi" w:eastAsiaTheme="majorEastAsia" w:hAnsiTheme="majorHAnsi" w:cstheme="majorBidi"/>
      <w:sz w:val="24"/>
      <w:szCs w:val="24"/>
    </w:rPr>
  </w:style>
  <w:style w:type="character" w:customStyle="1" w:styleId="berschrift5Zchn">
    <w:name w:val="Überschrift 5 Zchn"/>
    <w:basedOn w:val="Absatz-Standardschriftart"/>
    <w:link w:val="berschrift5"/>
    <w:uiPriority w:val="9"/>
    <w:semiHidden/>
    <w:rsid w:val="002C6938"/>
    <w:rPr>
      <w:rFonts w:asciiTheme="majorHAnsi" w:eastAsiaTheme="majorEastAsia" w:hAnsiTheme="majorHAnsi" w:cstheme="majorBidi"/>
      <w:i/>
      <w:iCs/>
      <w:sz w:val="22"/>
      <w:szCs w:val="22"/>
    </w:rPr>
  </w:style>
  <w:style w:type="character" w:customStyle="1" w:styleId="berschrift6Zchn">
    <w:name w:val="Überschrift 6 Zchn"/>
    <w:basedOn w:val="Absatz-Standardschriftart"/>
    <w:link w:val="berschrift6"/>
    <w:uiPriority w:val="9"/>
    <w:semiHidden/>
    <w:rsid w:val="002C6938"/>
    <w:rPr>
      <w:rFonts w:asciiTheme="majorHAnsi" w:eastAsiaTheme="majorEastAsia" w:hAnsiTheme="majorHAnsi" w:cstheme="majorBidi"/>
      <w:color w:val="595959" w:themeColor="text1" w:themeTint="A6"/>
    </w:rPr>
  </w:style>
  <w:style w:type="character" w:customStyle="1" w:styleId="berschrift7Zchn">
    <w:name w:val="Überschrift 7 Zchn"/>
    <w:basedOn w:val="Absatz-Standardschriftart"/>
    <w:link w:val="berschrift7"/>
    <w:uiPriority w:val="9"/>
    <w:semiHidden/>
    <w:rsid w:val="002C6938"/>
    <w:rPr>
      <w:rFonts w:asciiTheme="majorHAnsi" w:eastAsiaTheme="majorEastAsia" w:hAnsiTheme="majorHAnsi" w:cstheme="majorBidi"/>
      <w:i/>
      <w:iCs/>
      <w:color w:val="595959" w:themeColor="text1" w:themeTint="A6"/>
    </w:rPr>
  </w:style>
  <w:style w:type="character" w:customStyle="1" w:styleId="berschrift8Zchn">
    <w:name w:val="Überschrift 8 Zchn"/>
    <w:basedOn w:val="Absatz-Standardschriftart"/>
    <w:link w:val="berschrift8"/>
    <w:uiPriority w:val="9"/>
    <w:semiHidden/>
    <w:rsid w:val="002C6938"/>
    <w:rPr>
      <w:rFonts w:asciiTheme="majorHAnsi" w:eastAsiaTheme="majorEastAsia" w:hAnsiTheme="majorHAnsi" w:cstheme="majorBidi"/>
      <w:smallCaps/>
      <w:color w:val="595959" w:themeColor="text1" w:themeTint="A6"/>
    </w:rPr>
  </w:style>
  <w:style w:type="character" w:customStyle="1" w:styleId="berschrift9Zchn">
    <w:name w:val="Überschrift 9 Zchn"/>
    <w:basedOn w:val="Absatz-Standardschriftart"/>
    <w:link w:val="berschrift9"/>
    <w:uiPriority w:val="9"/>
    <w:semiHidden/>
    <w:rsid w:val="002C6938"/>
    <w:rPr>
      <w:rFonts w:asciiTheme="majorHAnsi" w:eastAsiaTheme="majorEastAsia" w:hAnsiTheme="majorHAnsi" w:cstheme="majorBidi"/>
      <w:i/>
      <w:iCs/>
      <w:smallCaps/>
      <w:color w:val="595959" w:themeColor="text1" w:themeTint="A6"/>
    </w:rPr>
  </w:style>
  <w:style w:type="paragraph" w:styleId="Beschriftung">
    <w:name w:val="caption"/>
    <w:basedOn w:val="Standard"/>
    <w:next w:val="Standard"/>
    <w:uiPriority w:val="35"/>
    <w:unhideWhenUsed/>
    <w:qFormat/>
    <w:rsid w:val="002C6938"/>
    <w:pPr>
      <w:spacing w:line="240" w:lineRule="auto"/>
    </w:pPr>
    <w:rPr>
      <w:b/>
      <w:bCs/>
      <w:color w:val="404040" w:themeColor="text1" w:themeTint="BF"/>
      <w:sz w:val="20"/>
      <w:szCs w:val="20"/>
    </w:rPr>
  </w:style>
  <w:style w:type="paragraph" w:styleId="Titel">
    <w:name w:val="Title"/>
    <w:basedOn w:val="Standard"/>
    <w:next w:val="Standard"/>
    <w:link w:val="TitelZchn"/>
    <w:uiPriority w:val="10"/>
    <w:qFormat/>
    <w:rsid w:val="002C6938"/>
    <w:pPr>
      <w:spacing w:after="0" w:line="240" w:lineRule="auto"/>
      <w:contextualSpacing/>
    </w:pPr>
    <w:rPr>
      <w:rFonts w:asciiTheme="majorHAnsi" w:eastAsiaTheme="majorEastAsia" w:hAnsiTheme="majorHAnsi" w:cstheme="majorBidi"/>
      <w:color w:val="0B5294" w:themeColor="accent1" w:themeShade="BF"/>
      <w:spacing w:val="-7"/>
      <w:sz w:val="80"/>
      <w:szCs w:val="80"/>
    </w:rPr>
  </w:style>
  <w:style w:type="character" w:customStyle="1" w:styleId="TitelZchn">
    <w:name w:val="Titel Zchn"/>
    <w:basedOn w:val="Absatz-Standardschriftart"/>
    <w:link w:val="Titel"/>
    <w:uiPriority w:val="10"/>
    <w:rsid w:val="002C6938"/>
    <w:rPr>
      <w:rFonts w:asciiTheme="majorHAnsi" w:eastAsiaTheme="majorEastAsia" w:hAnsiTheme="majorHAnsi" w:cstheme="majorBidi"/>
      <w:color w:val="0B5294" w:themeColor="accent1" w:themeShade="BF"/>
      <w:spacing w:val="-7"/>
      <w:sz w:val="80"/>
      <w:szCs w:val="80"/>
    </w:rPr>
  </w:style>
  <w:style w:type="paragraph" w:styleId="Untertitel">
    <w:name w:val="Subtitle"/>
    <w:basedOn w:val="Standard"/>
    <w:next w:val="Standard"/>
    <w:link w:val="UntertitelZchn"/>
    <w:uiPriority w:val="11"/>
    <w:qFormat/>
    <w:rsid w:val="002C6938"/>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UntertitelZchn">
    <w:name w:val="Untertitel Zchn"/>
    <w:basedOn w:val="Absatz-Standardschriftart"/>
    <w:link w:val="Untertitel"/>
    <w:uiPriority w:val="11"/>
    <w:rsid w:val="002C6938"/>
    <w:rPr>
      <w:rFonts w:asciiTheme="majorHAnsi" w:eastAsiaTheme="majorEastAsia" w:hAnsiTheme="majorHAnsi" w:cstheme="majorBidi"/>
      <w:color w:val="404040" w:themeColor="text1" w:themeTint="BF"/>
      <w:sz w:val="30"/>
      <w:szCs w:val="30"/>
    </w:rPr>
  </w:style>
  <w:style w:type="character" w:styleId="Fett">
    <w:name w:val="Strong"/>
    <w:basedOn w:val="Absatz-Standardschriftart"/>
    <w:uiPriority w:val="22"/>
    <w:qFormat/>
    <w:rsid w:val="002C6938"/>
    <w:rPr>
      <w:b/>
      <w:bCs/>
    </w:rPr>
  </w:style>
  <w:style w:type="character" w:styleId="Hervorhebung">
    <w:name w:val="Emphasis"/>
    <w:basedOn w:val="Absatz-Standardschriftart"/>
    <w:uiPriority w:val="20"/>
    <w:qFormat/>
    <w:rsid w:val="002C6938"/>
    <w:rPr>
      <w:i/>
      <w:iCs/>
    </w:rPr>
  </w:style>
  <w:style w:type="paragraph" w:styleId="KeinLeerraum">
    <w:name w:val="No Spacing"/>
    <w:link w:val="KeinLeerraumZchn"/>
    <w:uiPriority w:val="1"/>
    <w:qFormat/>
    <w:rsid w:val="002C6938"/>
    <w:pPr>
      <w:spacing w:after="0" w:line="240" w:lineRule="auto"/>
    </w:pPr>
  </w:style>
  <w:style w:type="paragraph" w:styleId="Zitat">
    <w:name w:val="Quote"/>
    <w:basedOn w:val="Standard"/>
    <w:next w:val="Standard"/>
    <w:link w:val="ZitatZchn"/>
    <w:uiPriority w:val="29"/>
    <w:qFormat/>
    <w:rsid w:val="002C6938"/>
    <w:pPr>
      <w:spacing w:before="240" w:after="240" w:line="252" w:lineRule="auto"/>
      <w:ind w:left="864" w:right="864"/>
      <w:jc w:val="center"/>
    </w:pPr>
    <w:rPr>
      <w:i/>
      <w:iCs/>
    </w:rPr>
  </w:style>
  <w:style w:type="character" w:customStyle="1" w:styleId="ZitatZchn">
    <w:name w:val="Zitat Zchn"/>
    <w:basedOn w:val="Absatz-Standardschriftart"/>
    <w:link w:val="Zitat"/>
    <w:uiPriority w:val="29"/>
    <w:rsid w:val="002C6938"/>
    <w:rPr>
      <w:i/>
      <w:iCs/>
    </w:rPr>
  </w:style>
  <w:style w:type="paragraph" w:styleId="IntensivesZitat">
    <w:name w:val="Intense Quote"/>
    <w:basedOn w:val="Standard"/>
    <w:next w:val="Standard"/>
    <w:link w:val="IntensivesZitatZchn"/>
    <w:uiPriority w:val="30"/>
    <w:qFormat/>
    <w:rsid w:val="002C6938"/>
    <w:pPr>
      <w:spacing w:before="100" w:beforeAutospacing="1" w:after="240"/>
      <w:ind w:left="864" w:right="864"/>
      <w:jc w:val="center"/>
    </w:pPr>
    <w:rPr>
      <w:rFonts w:asciiTheme="majorHAnsi" w:eastAsiaTheme="majorEastAsia" w:hAnsiTheme="majorHAnsi" w:cstheme="majorBidi"/>
      <w:color w:val="0F6FC6" w:themeColor="accent1"/>
      <w:sz w:val="28"/>
      <w:szCs w:val="28"/>
    </w:rPr>
  </w:style>
  <w:style w:type="character" w:customStyle="1" w:styleId="IntensivesZitatZchn">
    <w:name w:val="Intensives Zitat Zchn"/>
    <w:basedOn w:val="Absatz-Standardschriftart"/>
    <w:link w:val="IntensivesZitat"/>
    <w:uiPriority w:val="30"/>
    <w:rsid w:val="002C6938"/>
    <w:rPr>
      <w:rFonts w:asciiTheme="majorHAnsi" w:eastAsiaTheme="majorEastAsia" w:hAnsiTheme="majorHAnsi" w:cstheme="majorBidi"/>
      <w:color w:val="0F6FC6" w:themeColor="accent1"/>
      <w:sz w:val="28"/>
      <w:szCs w:val="28"/>
    </w:rPr>
  </w:style>
  <w:style w:type="character" w:styleId="SchwacheHervorhebung">
    <w:name w:val="Subtle Emphasis"/>
    <w:basedOn w:val="Absatz-Standardschriftart"/>
    <w:uiPriority w:val="19"/>
    <w:qFormat/>
    <w:rsid w:val="002C6938"/>
    <w:rPr>
      <w:i/>
      <w:iCs/>
      <w:color w:val="595959" w:themeColor="text1" w:themeTint="A6"/>
    </w:rPr>
  </w:style>
  <w:style w:type="character" w:styleId="IntensiveHervorhebung">
    <w:name w:val="Intense Emphasis"/>
    <w:basedOn w:val="Absatz-Standardschriftart"/>
    <w:uiPriority w:val="21"/>
    <w:qFormat/>
    <w:rsid w:val="002C6938"/>
    <w:rPr>
      <w:b/>
      <w:bCs/>
      <w:i/>
      <w:iCs/>
    </w:rPr>
  </w:style>
  <w:style w:type="character" w:styleId="SchwacherVerweis">
    <w:name w:val="Subtle Reference"/>
    <w:basedOn w:val="Absatz-Standardschriftart"/>
    <w:uiPriority w:val="31"/>
    <w:qFormat/>
    <w:rsid w:val="002C6938"/>
    <w:rPr>
      <w:smallCaps/>
      <w:color w:val="404040" w:themeColor="text1" w:themeTint="BF"/>
    </w:rPr>
  </w:style>
  <w:style w:type="character" w:styleId="IntensiverVerweis">
    <w:name w:val="Intense Reference"/>
    <w:basedOn w:val="Absatz-Standardschriftart"/>
    <w:uiPriority w:val="32"/>
    <w:qFormat/>
    <w:rsid w:val="002C6938"/>
    <w:rPr>
      <w:b/>
      <w:bCs/>
      <w:smallCaps/>
      <w:u w:val="single"/>
    </w:rPr>
  </w:style>
  <w:style w:type="character" w:styleId="Buchtitel">
    <w:name w:val="Book Title"/>
    <w:basedOn w:val="Absatz-Standardschriftart"/>
    <w:uiPriority w:val="33"/>
    <w:qFormat/>
    <w:rsid w:val="002C6938"/>
    <w:rPr>
      <w:b/>
      <w:bCs/>
      <w:smallCaps/>
    </w:rPr>
  </w:style>
  <w:style w:type="paragraph" w:styleId="Inhaltsverzeichnisberschrift">
    <w:name w:val="TOC Heading"/>
    <w:basedOn w:val="berschrift1"/>
    <w:next w:val="Standard"/>
    <w:uiPriority w:val="39"/>
    <w:unhideWhenUsed/>
    <w:qFormat/>
    <w:rsid w:val="002C6938"/>
    <w:pPr>
      <w:outlineLvl w:val="9"/>
    </w:pPr>
  </w:style>
  <w:style w:type="paragraph" w:styleId="Verzeichnis1">
    <w:name w:val="toc 1"/>
    <w:basedOn w:val="Standard"/>
    <w:next w:val="Standard"/>
    <w:autoRedefine/>
    <w:uiPriority w:val="39"/>
    <w:unhideWhenUsed/>
    <w:rsid w:val="00AE0DC8"/>
    <w:pPr>
      <w:spacing w:before="120" w:after="0"/>
    </w:pPr>
    <w:rPr>
      <w:rFonts w:cstheme="minorHAnsi"/>
      <w:b/>
      <w:bCs/>
      <w:i/>
      <w:iCs/>
      <w:szCs w:val="24"/>
    </w:rPr>
  </w:style>
  <w:style w:type="character" w:styleId="Hyperlink">
    <w:name w:val="Hyperlink"/>
    <w:basedOn w:val="Absatz-Standardschriftart"/>
    <w:uiPriority w:val="99"/>
    <w:unhideWhenUsed/>
    <w:rsid w:val="00AE0DC8"/>
    <w:rPr>
      <w:color w:val="F49100" w:themeColor="hyperlink"/>
      <w:u w:val="single"/>
    </w:rPr>
  </w:style>
  <w:style w:type="paragraph" w:styleId="Verzeichnis2">
    <w:name w:val="toc 2"/>
    <w:basedOn w:val="Standard"/>
    <w:next w:val="Standard"/>
    <w:autoRedefine/>
    <w:uiPriority w:val="39"/>
    <w:unhideWhenUsed/>
    <w:rsid w:val="00AE0DC8"/>
    <w:pPr>
      <w:spacing w:before="120" w:after="0"/>
      <w:ind w:left="220"/>
    </w:pPr>
    <w:rPr>
      <w:rFonts w:cstheme="minorHAnsi"/>
      <w:b/>
      <w:bCs/>
    </w:rPr>
  </w:style>
  <w:style w:type="paragraph" w:styleId="Verzeichnis3">
    <w:name w:val="toc 3"/>
    <w:basedOn w:val="Standard"/>
    <w:next w:val="Standard"/>
    <w:autoRedefine/>
    <w:uiPriority w:val="39"/>
    <w:unhideWhenUsed/>
    <w:rsid w:val="00AE0DC8"/>
    <w:pPr>
      <w:spacing w:after="0"/>
      <w:ind w:left="440"/>
    </w:pPr>
    <w:rPr>
      <w:rFonts w:cstheme="minorHAnsi"/>
      <w:sz w:val="20"/>
      <w:szCs w:val="20"/>
    </w:rPr>
  </w:style>
  <w:style w:type="paragraph" w:styleId="Kopfzeile">
    <w:name w:val="header"/>
    <w:basedOn w:val="Standard"/>
    <w:link w:val="KopfzeileZchn"/>
    <w:uiPriority w:val="99"/>
    <w:unhideWhenUsed/>
    <w:rsid w:val="00AE0DC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E0DC8"/>
  </w:style>
  <w:style w:type="paragraph" w:styleId="Fuzeile">
    <w:name w:val="footer"/>
    <w:basedOn w:val="Standard"/>
    <w:link w:val="FuzeileZchn"/>
    <w:uiPriority w:val="99"/>
    <w:unhideWhenUsed/>
    <w:rsid w:val="00AE0DC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E0DC8"/>
  </w:style>
  <w:style w:type="paragraph" w:styleId="Verzeichnis4">
    <w:name w:val="toc 4"/>
    <w:basedOn w:val="Standard"/>
    <w:next w:val="Standard"/>
    <w:autoRedefine/>
    <w:uiPriority w:val="39"/>
    <w:unhideWhenUsed/>
    <w:rsid w:val="00AE0DC8"/>
    <w:pPr>
      <w:spacing w:after="0"/>
      <w:ind w:left="660"/>
    </w:pPr>
    <w:rPr>
      <w:rFonts w:cstheme="minorHAnsi"/>
      <w:sz w:val="20"/>
      <w:szCs w:val="20"/>
    </w:rPr>
  </w:style>
  <w:style w:type="paragraph" w:styleId="Verzeichnis5">
    <w:name w:val="toc 5"/>
    <w:basedOn w:val="Standard"/>
    <w:next w:val="Standard"/>
    <w:autoRedefine/>
    <w:uiPriority w:val="39"/>
    <w:unhideWhenUsed/>
    <w:rsid w:val="00AE0DC8"/>
    <w:pPr>
      <w:spacing w:after="0"/>
      <w:ind w:left="880"/>
    </w:pPr>
    <w:rPr>
      <w:rFonts w:cstheme="minorHAnsi"/>
      <w:sz w:val="20"/>
      <w:szCs w:val="20"/>
    </w:rPr>
  </w:style>
  <w:style w:type="paragraph" w:styleId="Verzeichnis6">
    <w:name w:val="toc 6"/>
    <w:basedOn w:val="Standard"/>
    <w:next w:val="Standard"/>
    <w:autoRedefine/>
    <w:uiPriority w:val="39"/>
    <w:unhideWhenUsed/>
    <w:rsid w:val="00AE0DC8"/>
    <w:pPr>
      <w:spacing w:after="0"/>
      <w:ind w:left="1100"/>
    </w:pPr>
    <w:rPr>
      <w:rFonts w:cstheme="minorHAnsi"/>
      <w:sz w:val="20"/>
      <w:szCs w:val="20"/>
    </w:rPr>
  </w:style>
  <w:style w:type="paragraph" w:styleId="Verzeichnis7">
    <w:name w:val="toc 7"/>
    <w:basedOn w:val="Standard"/>
    <w:next w:val="Standard"/>
    <w:autoRedefine/>
    <w:uiPriority w:val="39"/>
    <w:unhideWhenUsed/>
    <w:rsid w:val="00AE0DC8"/>
    <w:pPr>
      <w:spacing w:after="0"/>
      <w:ind w:left="1320"/>
    </w:pPr>
    <w:rPr>
      <w:rFonts w:cstheme="minorHAnsi"/>
      <w:sz w:val="20"/>
      <w:szCs w:val="20"/>
    </w:rPr>
  </w:style>
  <w:style w:type="paragraph" w:styleId="Verzeichnis8">
    <w:name w:val="toc 8"/>
    <w:basedOn w:val="Standard"/>
    <w:next w:val="Standard"/>
    <w:autoRedefine/>
    <w:uiPriority w:val="39"/>
    <w:unhideWhenUsed/>
    <w:rsid w:val="00AE0DC8"/>
    <w:pPr>
      <w:spacing w:after="0"/>
      <w:ind w:left="1540"/>
    </w:pPr>
    <w:rPr>
      <w:rFonts w:cstheme="minorHAnsi"/>
      <w:sz w:val="20"/>
      <w:szCs w:val="20"/>
    </w:rPr>
  </w:style>
  <w:style w:type="paragraph" w:styleId="Verzeichnis9">
    <w:name w:val="toc 9"/>
    <w:basedOn w:val="Standard"/>
    <w:next w:val="Standard"/>
    <w:autoRedefine/>
    <w:uiPriority w:val="39"/>
    <w:unhideWhenUsed/>
    <w:rsid w:val="00AE0DC8"/>
    <w:pPr>
      <w:spacing w:after="0"/>
      <w:ind w:left="1760"/>
    </w:pPr>
    <w:rPr>
      <w:rFonts w:cstheme="minorHAnsi"/>
      <w:sz w:val="20"/>
      <w:szCs w:val="20"/>
    </w:rPr>
  </w:style>
  <w:style w:type="paragraph" w:customStyle="1" w:styleId="Sonderberschrift">
    <w:name w:val="Sonderüberschrift"/>
    <w:basedOn w:val="berschrift1"/>
    <w:next w:val="Standard"/>
    <w:rsid w:val="0010220D"/>
    <w:pPr>
      <w:outlineLvl w:val="9"/>
    </w:pPr>
    <w:rPr>
      <w:color w:val="0F6FC6" w:themeColor="accent1"/>
      <w:sz w:val="28"/>
      <w:lang w:val="de-DE"/>
    </w:rPr>
  </w:style>
  <w:style w:type="paragraph" w:customStyle="1" w:styleId="Vorinhaltsverzeichnis">
    <w:name w:val="Vorinhaltsverzeichnis"/>
    <w:basedOn w:val="berschrift1"/>
    <w:next w:val="Standard"/>
    <w:qFormat/>
    <w:rsid w:val="0010220D"/>
    <w:pPr>
      <w:outlineLvl w:val="9"/>
    </w:pPr>
  </w:style>
  <w:style w:type="character" w:customStyle="1" w:styleId="KeinLeerraumZchn">
    <w:name w:val="Kein Leerraum Zchn"/>
    <w:basedOn w:val="Absatz-Standardschriftart"/>
    <w:link w:val="KeinLeerraum"/>
    <w:uiPriority w:val="1"/>
    <w:rsid w:val="006E7B44"/>
  </w:style>
  <w:style w:type="character" w:styleId="Kommentarzeichen">
    <w:name w:val="annotation reference"/>
    <w:basedOn w:val="Absatz-Standardschriftart"/>
    <w:uiPriority w:val="99"/>
    <w:semiHidden/>
    <w:unhideWhenUsed/>
    <w:rsid w:val="000E1327"/>
    <w:rPr>
      <w:sz w:val="16"/>
      <w:szCs w:val="16"/>
    </w:rPr>
  </w:style>
  <w:style w:type="paragraph" w:styleId="Kommentartext">
    <w:name w:val="annotation text"/>
    <w:basedOn w:val="Standard"/>
    <w:link w:val="KommentartextZchn"/>
    <w:uiPriority w:val="99"/>
    <w:semiHidden/>
    <w:unhideWhenUsed/>
    <w:rsid w:val="000E1327"/>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E1327"/>
    <w:rPr>
      <w:sz w:val="20"/>
      <w:szCs w:val="20"/>
      <w:lang w:val="de-CH"/>
    </w:rPr>
  </w:style>
  <w:style w:type="paragraph" w:styleId="Kommentarthema">
    <w:name w:val="annotation subject"/>
    <w:basedOn w:val="Kommentartext"/>
    <w:next w:val="Kommentartext"/>
    <w:link w:val="KommentarthemaZchn"/>
    <w:uiPriority w:val="99"/>
    <w:semiHidden/>
    <w:unhideWhenUsed/>
    <w:rsid w:val="000E1327"/>
    <w:rPr>
      <w:b/>
      <w:bCs/>
    </w:rPr>
  </w:style>
  <w:style w:type="character" w:customStyle="1" w:styleId="KommentarthemaZchn">
    <w:name w:val="Kommentarthema Zchn"/>
    <w:basedOn w:val="KommentartextZchn"/>
    <w:link w:val="Kommentarthema"/>
    <w:uiPriority w:val="99"/>
    <w:semiHidden/>
    <w:rsid w:val="000E1327"/>
    <w:rPr>
      <w:b/>
      <w:bCs/>
      <w:sz w:val="20"/>
      <w:szCs w:val="20"/>
      <w:lang w:val="de-CH"/>
    </w:rPr>
  </w:style>
  <w:style w:type="paragraph" w:styleId="Sprechblasentext">
    <w:name w:val="Balloon Text"/>
    <w:basedOn w:val="Standard"/>
    <w:link w:val="SprechblasentextZchn"/>
    <w:uiPriority w:val="99"/>
    <w:semiHidden/>
    <w:unhideWhenUsed/>
    <w:rsid w:val="000E1327"/>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0E1327"/>
    <w:rPr>
      <w:rFonts w:ascii="Segoe UI" w:hAnsi="Segoe UI" w:cs="Segoe UI"/>
      <w:sz w:val="18"/>
      <w:szCs w:val="18"/>
      <w:lang w:val="de-CH"/>
    </w:rPr>
  </w:style>
  <w:style w:type="paragraph" w:customStyle="1" w:styleId="PreformattedText">
    <w:name w:val="Preformatted Text"/>
    <w:basedOn w:val="Standard"/>
    <w:rsid w:val="00423231"/>
    <w:pPr>
      <w:widowControl w:val="0"/>
      <w:suppressAutoHyphens/>
      <w:autoSpaceDN w:val="0"/>
      <w:spacing w:after="0" w:line="240" w:lineRule="auto"/>
      <w:textAlignment w:val="baseline"/>
    </w:pPr>
    <w:rPr>
      <w:rFonts w:ascii="Liberation Mono" w:eastAsia="Liberation Mono" w:hAnsi="Liberation Mono" w:cs="Liberation Mono"/>
      <w:kern w:val="3"/>
      <w:sz w:val="20"/>
      <w:szCs w:val="20"/>
      <w:lang w:val="en-US" w:eastAsia="zh-CN" w:bidi="hi-IN"/>
    </w:rPr>
  </w:style>
  <w:style w:type="character" w:styleId="Platzhaltertext">
    <w:name w:val="Placeholder Text"/>
    <w:basedOn w:val="Absatz-Standardschriftart"/>
    <w:uiPriority w:val="99"/>
    <w:semiHidden/>
    <w:rsid w:val="00B449BC"/>
    <w:rPr>
      <w:color w:val="808080"/>
    </w:rPr>
  </w:style>
  <w:style w:type="paragraph" w:styleId="StandardWeb">
    <w:name w:val="Normal (Web)"/>
    <w:basedOn w:val="Standard"/>
    <w:uiPriority w:val="99"/>
    <w:semiHidden/>
    <w:unhideWhenUsed/>
    <w:rsid w:val="006160D1"/>
    <w:pPr>
      <w:spacing w:before="100" w:beforeAutospacing="1" w:after="100" w:afterAutospacing="1" w:line="240" w:lineRule="auto"/>
    </w:pPr>
    <w:rPr>
      <w:rFonts w:ascii="Times New Roman" w:eastAsia="Times New Roman" w:hAnsi="Times New Roman" w:cs="Times New Roman"/>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689701">
      <w:bodyDiv w:val="1"/>
      <w:marLeft w:val="0"/>
      <w:marRight w:val="0"/>
      <w:marTop w:val="0"/>
      <w:marBottom w:val="0"/>
      <w:divBdr>
        <w:top w:val="none" w:sz="0" w:space="0" w:color="auto"/>
        <w:left w:val="none" w:sz="0" w:space="0" w:color="auto"/>
        <w:bottom w:val="none" w:sz="0" w:space="0" w:color="auto"/>
        <w:right w:val="none" w:sz="0" w:space="0" w:color="auto"/>
      </w:divBdr>
    </w:div>
    <w:div w:id="207494604">
      <w:bodyDiv w:val="1"/>
      <w:marLeft w:val="0"/>
      <w:marRight w:val="0"/>
      <w:marTop w:val="0"/>
      <w:marBottom w:val="0"/>
      <w:divBdr>
        <w:top w:val="none" w:sz="0" w:space="0" w:color="auto"/>
        <w:left w:val="none" w:sz="0" w:space="0" w:color="auto"/>
        <w:bottom w:val="none" w:sz="0" w:space="0" w:color="auto"/>
        <w:right w:val="none" w:sz="0" w:space="0" w:color="auto"/>
      </w:divBdr>
    </w:div>
    <w:div w:id="691810030">
      <w:bodyDiv w:val="1"/>
      <w:marLeft w:val="0"/>
      <w:marRight w:val="0"/>
      <w:marTop w:val="0"/>
      <w:marBottom w:val="0"/>
      <w:divBdr>
        <w:top w:val="none" w:sz="0" w:space="0" w:color="auto"/>
        <w:left w:val="none" w:sz="0" w:space="0" w:color="auto"/>
        <w:bottom w:val="none" w:sz="0" w:space="0" w:color="auto"/>
        <w:right w:val="none" w:sz="0" w:space="0" w:color="auto"/>
      </w:divBdr>
    </w:div>
    <w:div w:id="1070811252">
      <w:bodyDiv w:val="1"/>
      <w:marLeft w:val="0"/>
      <w:marRight w:val="0"/>
      <w:marTop w:val="0"/>
      <w:marBottom w:val="0"/>
      <w:divBdr>
        <w:top w:val="none" w:sz="0" w:space="0" w:color="auto"/>
        <w:left w:val="none" w:sz="0" w:space="0" w:color="auto"/>
        <w:bottom w:val="none" w:sz="0" w:space="0" w:color="auto"/>
        <w:right w:val="none" w:sz="0" w:space="0" w:color="auto"/>
      </w:divBdr>
    </w:div>
    <w:div w:id="1210141710">
      <w:bodyDiv w:val="1"/>
      <w:marLeft w:val="0"/>
      <w:marRight w:val="0"/>
      <w:marTop w:val="0"/>
      <w:marBottom w:val="0"/>
      <w:divBdr>
        <w:top w:val="none" w:sz="0" w:space="0" w:color="auto"/>
        <w:left w:val="none" w:sz="0" w:space="0" w:color="auto"/>
        <w:bottom w:val="none" w:sz="0" w:space="0" w:color="auto"/>
        <w:right w:val="none" w:sz="0" w:space="0" w:color="auto"/>
      </w:divBdr>
    </w:div>
    <w:div w:id="1426225887">
      <w:bodyDiv w:val="1"/>
      <w:marLeft w:val="0"/>
      <w:marRight w:val="0"/>
      <w:marTop w:val="0"/>
      <w:marBottom w:val="0"/>
      <w:divBdr>
        <w:top w:val="none" w:sz="0" w:space="0" w:color="auto"/>
        <w:left w:val="none" w:sz="0" w:space="0" w:color="auto"/>
        <w:bottom w:val="none" w:sz="0" w:space="0" w:color="auto"/>
        <w:right w:val="none" w:sz="0" w:space="0" w:color="auto"/>
      </w:divBdr>
    </w:div>
    <w:div w:id="1465074882">
      <w:bodyDiv w:val="1"/>
      <w:marLeft w:val="0"/>
      <w:marRight w:val="0"/>
      <w:marTop w:val="0"/>
      <w:marBottom w:val="0"/>
      <w:divBdr>
        <w:top w:val="none" w:sz="0" w:space="0" w:color="auto"/>
        <w:left w:val="none" w:sz="0" w:space="0" w:color="auto"/>
        <w:bottom w:val="none" w:sz="0" w:space="0" w:color="auto"/>
        <w:right w:val="none" w:sz="0" w:space="0" w:color="auto"/>
      </w:divBdr>
    </w:div>
    <w:div w:id="1995840868">
      <w:bodyDiv w:val="1"/>
      <w:marLeft w:val="0"/>
      <w:marRight w:val="0"/>
      <w:marTop w:val="0"/>
      <w:marBottom w:val="0"/>
      <w:divBdr>
        <w:top w:val="none" w:sz="0" w:space="0" w:color="auto"/>
        <w:left w:val="none" w:sz="0" w:space="0" w:color="auto"/>
        <w:bottom w:val="none" w:sz="0" w:space="0" w:color="auto"/>
        <w:right w:val="none" w:sz="0" w:space="0" w:color="auto"/>
      </w:divBdr>
    </w:div>
    <w:div w:id="205029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6.xml"/><Relationship Id="rId26" Type="http://schemas.openxmlformats.org/officeDocument/2006/relationships/hyperlink" Target="https://docs.opencv.org/4.2.0/" TargetMode="External"/><Relationship Id="rId39"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header" Target="header9.xml"/><Relationship Id="rId34" Type="http://schemas.openxmlformats.org/officeDocument/2006/relationships/hyperlink" Target="https://oinf.ch/kurs/informationsgesellschaft/kuenstliche-intelligenz/"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eader" Target="header13.xml"/><Relationship Id="rId33" Type="http://schemas.openxmlformats.org/officeDocument/2006/relationships/hyperlink" Target="https://gist.github.com/Tryptich/2a15909e384b582c51b5" TargetMode="External"/><Relationship Id="rId38" Type="http://schemas.openxmlformats.org/officeDocument/2006/relationships/header" Target="header17.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8.xml"/><Relationship Id="rId29" Type="http://schemas.openxmlformats.org/officeDocument/2006/relationships/hyperlink" Target="https://www.fltk.org/documentation.php"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header" Target="header12.xml"/><Relationship Id="rId32" Type="http://schemas.openxmlformats.org/officeDocument/2006/relationships/hyperlink" Target="https://github.com/ROBOTIS-GIT/DynamixelSDK/tree/master/c%2B%2B/example/protocol1.0/read_write/linux64" TargetMode="External"/><Relationship Id="rId37" Type="http://schemas.openxmlformats.org/officeDocument/2006/relationships/header" Target="header16.xml"/><Relationship Id="rId40"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hyperlink" Target="https://www.fltk.org/index.php" TargetMode="External"/><Relationship Id="rId36" Type="http://schemas.openxmlformats.org/officeDocument/2006/relationships/header" Target="header15.xml"/><Relationship Id="rId10" Type="http://schemas.openxmlformats.org/officeDocument/2006/relationships/footer" Target="footer1.xml"/><Relationship Id="rId19" Type="http://schemas.openxmlformats.org/officeDocument/2006/relationships/header" Target="header7.xml"/><Relationship Id="rId31" Type="http://schemas.openxmlformats.org/officeDocument/2006/relationships/hyperlink" Target="https://www.jeremymorgan.com/tutorials/c-programming/how-to-capture-the-output-of-a-linux-command-in-c/"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4.xml"/><Relationship Id="rId22" Type="http://schemas.openxmlformats.org/officeDocument/2006/relationships/header" Target="header10.xml"/><Relationship Id="rId27" Type="http://schemas.openxmlformats.org/officeDocument/2006/relationships/hyperlink" Target="https://www.learnopencv.com/object-tracking-using-opencv-cpp-python/" TargetMode="External"/><Relationship Id="rId30" Type="http://schemas.openxmlformats.org/officeDocument/2006/relationships/hyperlink" Target="http://emanual.robotis.com/docs/en/dxl/rx/rx-64/" TargetMode="External"/><Relationship Id="rId35" Type="http://schemas.openxmlformats.org/officeDocument/2006/relationships/header" Target="header14.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AA3B5B58D014BF7AF83A4BD42D49F50"/>
        <w:category>
          <w:name w:val="Allgemein"/>
          <w:gallery w:val="placeholder"/>
        </w:category>
        <w:types>
          <w:type w:val="bbPlcHdr"/>
        </w:types>
        <w:behaviors>
          <w:behavior w:val="content"/>
        </w:behaviors>
        <w:guid w:val="{F4D23BC2-08E5-46C4-A352-D7FA85165236}"/>
      </w:docPartPr>
      <w:docPartBody>
        <w:p w:rsidR="00106407" w:rsidRDefault="0061493C" w:rsidP="0061493C">
          <w:pPr>
            <w:pStyle w:val="7AA3B5B58D014BF7AF83A4BD42D49F50"/>
          </w:pPr>
          <w:r>
            <w:rPr>
              <w:color w:val="4472C4" w:themeColor="accent1"/>
              <w:sz w:val="28"/>
              <w:szCs w:val="28"/>
              <w:lang w:val="de-DE"/>
            </w:rPr>
            <w:t>[Name des Autors]</w:t>
          </w:r>
        </w:p>
      </w:docPartBody>
    </w:docPart>
    <w:docPart>
      <w:docPartPr>
        <w:name w:val="4441FC4876D64894B1203944DA3D1812"/>
        <w:category>
          <w:name w:val="Allgemein"/>
          <w:gallery w:val="placeholder"/>
        </w:category>
        <w:types>
          <w:type w:val="bbPlcHdr"/>
        </w:types>
        <w:behaviors>
          <w:behavior w:val="content"/>
        </w:behaviors>
        <w:guid w:val="{186F5072-1EC1-4AC6-A852-AD6B761BEC44}"/>
      </w:docPartPr>
      <w:docPartBody>
        <w:p w:rsidR="00106407" w:rsidRDefault="0061493C" w:rsidP="0061493C">
          <w:pPr>
            <w:pStyle w:val="4441FC4876D64894B1203944DA3D1812"/>
          </w:pPr>
          <w:r>
            <w:rPr>
              <w:color w:val="4472C4" w:themeColor="accent1"/>
              <w:sz w:val="28"/>
              <w:szCs w:val="28"/>
              <w:lang w:val="de-DE"/>
            </w:rPr>
            <w:t>[Datum]</w:t>
          </w:r>
        </w:p>
      </w:docPartBody>
    </w:docPart>
    <w:docPart>
      <w:docPartPr>
        <w:name w:val="72B6D8CDEB804A3294822BC98D994E11"/>
        <w:category>
          <w:name w:val="Allgemein"/>
          <w:gallery w:val="placeholder"/>
        </w:category>
        <w:types>
          <w:type w:val="bbPlcHdr"/>
        </w:types>
        <w:behaviors>
          <w:behavior w:val="content"/>
        </w:behaviors>
        <w:guid w:val="{CE593CF1-C881-446C-8433-0D3CB5208EA7}"/>
      </w:docPartPr>
      <w:docPartBody>
        <w:p w:rsidR="00E27F6D" w:rsidRDefault="00405132" w:rsidP="00405132">
          <w:pPr>
            <w:pStyle w:val="72B6D8CDEB804A3294822BC98D994E11"/>
          </w:pPr>
          <w:r>
            <w:rPr>
              <w:rFonts w:asciiTheme="majorHAnsi" w:eastAsiaTheme="majorEastAsia" w:hAnsiTheme="majorHAnsi" w:cstheme="majorBidi"/>
              <w:color w:val="4472C4" w:themeColor="accent1"/>
              <w:sz w:val="88"/>
              <w:szCs w:val="88"/>
              <w:lang w:val="de-DE"/>
            </w:rPr>
            <w:t>[Dokumenttitel]</w:t>
          </w:r>
        </w:p>
      </w:docPartBody>
    </w:docPart>
    <w:docPart>
      <w:docPartPr>
        <w:name w:val="96DAF470273B4348A59D151C635C5305"/>
        <w:category>
          <w:name w:val="Allgemein"/>
          <w:gallery w:val="placeholder"/>
        </w:category>
        <w:types>
          <w:type w:val="bbPlcHdr"/>
        </w:types>
        <w:behaviors>
          <w:behavior w:val="content"/>
        </w:behaviors>
        <w:guid w:val="{1686C731-09BA-42C6-84DA-4CD2CE928682}"/>
      </w:docPartPr>
      <w:docPartBody>
        <w:p w:rsidR="00E27F6D" w:rsidRDefault="00405132" w:rsidP="00405132">
          <w:pPr>
            <w:pStyle w:val="96DAF470273B4348A59D151C635C5305"/>
          </w:pPr>
          <w:r>
            <w:rPr>
              <w:color w:val="2F5496" w:themeColor="accent1" w:themeShade="BF"/>
              <w:sz w:val="24"/>
              <w:szCs w:val="24"/>
              <w:lang w:val="de-DE"/>
            </w:rPr>
            <w:t>[Untertitel des Dokument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Liberation Mono">
    <w:altName w:val="Calibri"/>
    <w:charset w:val="00"/>
    <w:family w:val="modern"/>
    <w:pitch w:val="fixed"/>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493C"/>
    <w:rsid w:val="00005C07"/>
    <w:rsid w:val="00106407"/>
    <w:rsid w:val="001344D1"/>
    <w:rsid w:val="00405132"/>
    <w:rsid w:val="00562D85"/>
    <w:rsid w:val="00590255"/>
    <w:rsid w:val="0061493C"/>
    <w:rsid w:val="006A474F"/>
    <w:rsid w:val="00884F04"/>
    <w:rsid w:val="008B30B6"/>
    <w:rsid w:val="008E4BD9"/>
    <w:rsid w:val="008E7EF7"/>
    <w:rsid w:val="00C4640F"/>
    <w:rsid w:val="00D71E53"/>
    <w:rsid w:val="00E13FC7"/>
    <w:rsid w:val="00E27F6D"/>
    <w:rsid w:val="00E73E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11B929560DBE4D3590673560A55EF16E">
    <w:name w:val="11B929560DBE4D3590673560A55EF16E"/>
    <w:rsid w:val="0061493C"/>
  </w:style>
  <w:style w:type="paragraph" w:customStyle="1" w:styleId="C9E996EF4B09443E976CE3C32BB8FEB1">
    <w:name w:val="C9E996EF4B09443E976CE3C32BB8FEB1"/>
    <w:rsid w:val="0061493C"/>
  </w:style>
  <w:style w:type="paragraph" w:customStyle="1" w:styleId="9E7938429E624DF99773DE51FF4030E6">
    <w:name w:val="9E7938429E624DF99773DE51FF4030E6"/>
    <w:rsid w:val="0061493C"/>
  </w:style>
  <w:style w:type="paragraph" w:customStyle="1" w:styleId="B79D4D7E5FD94F09A1F0F4A142340835">
    <w:name w:val="B79D4D7E5FD94F09A1F0F4A142340835"/>
    <w:rsid w:val="0061493C"/>
  </w:style>
  <w:style w:type="paragraph" w:customStyle="1" w:styleId="C3D649285E4D4990BD086C985981CF58">
    <w:name w:val="C3D649285E4D4990BD086C985981CF58"/>
    <w:rsid w:val="0061493C"/>
  </w:style>
  <w:style w:type="paragraph" w:customStyle="1" w:styleId="14369EFA2EC74362BEABC76AFF5C9B30">
    <w:name w:val="14369EFA2EC74362BEABC76AFF5C9B30"/>
    <w:rsid w:val="0061493C"/>
  </w:style>
  <w:style w:type="paragraph" w:customStyle="1" w:styleId="7AA3B5B58D014BF7AF83A4BD42D49F50">
    <w:name w:val="7AA3B5B58D014BF7AF83A4BD42D49F50"/>
    <w:rsid w:val="0061493C"/>
  </w:style>
  <w:style w:type="paragraph" w:customStyle="1" w:styleId="4441FC4876D64894B1203944DA3D1812">
    <w:name w:val="4441FC4876D64894B1203944DA3D1812"/>
    <w:rsid w:val="0061493C"/>
  </w:style>
  <w:style w:type="paragraph" w:customStyle="1" w:styleId="CAB4660F3BFC40298DB2BF67AA77EE74">
    <w:name w:val="CAB4660F3BFC40298DB2BF67AA77EE74"/>
    <w:rsid w:val="0061493C"/>
  </w:style>
  <w:style w:type="paragraph" w:customStyle="1" w:styleId="474A79D7E3CD4D908E2399DFA5B56DB9">
    <w:name w:val="474A79D7E3CD4D908E2399DFA5B56DB9"/>
    <w:rsid w:val="0061493C"/>
  </w:style>
  <w:style w:type="paragraph" w:customStyle="1" w:styleId="979A1B7CECB9469CA41D493EA3D1E668">
    <w:name w:val="979A1B7CECB9469CA41D493EA3D1E668"/>
    <w:rsid w:val="00405132"/>
  </w:style>
  <w:style w:type="paragraph" w:customStyle="1" w:styleId="C32585CA544A4225B87929E1E29D29B1">
    <w:name w:val="C32585CA544A4225B87929E1E29D29B1"/>
    <w:rsid w:val="00405132"/>
  </w:style>
  <w:style w:type="paragraph" w:customStyle="1" w:styleId="72B6D8CDEB804A3294822BC98D994E11">
    <w:name w:val="72B6D8CDEB804A3294822BC98D994E11"/>
    <w:rsid w:val="00405132"/>
  </w:style>
  <w:style w:type="paragraph" w:customStyle="1" w:styleId="96DAF470273B4348A59D151C635C5305">
    <w:name w:val="96DAF470273B4348A59D151C635C5305"/>
    <w:rsid w:val="00405132"/>
  </w:style>
  <w:style w:type="paragraph" w:customStyle="1" w:styleId="72CC06B3178A4FF099949F184CAA4B9E">
    <w:name w:val="72CC06B3178A4FF099949F184CAA4B9E"/>
    <w:rsid w:val="00405132"/>
  </w:style>
  <w:style w:type="paragraph" w:customStyle="1" w:styleId="0F7F3BC107B54757B3A5733C853E0DE1">
    <w:name w:val="0F7F3BC107B54757B3A5733C853E0DE1"/>
    <w:rsid w:val="00405132"/>
  </w:style>
  <w:style w:type="paragraph" w:customStyle="1" w:styleId="9D06F3C5887340A6A7CBB9EA78ACB63A">
    <w:name w:val="9D06F3C5887340A6A7CBB9EA78ACB63A"/>
    <w:rsid w:val="00405132"/>
  </w:style>
  <w:style w:type="paragraph" w:customStyle="1" w:styleId="66BCC123EB9E427EA5BBB0EA681D1E8D">
    <w:name w:val="66BCC123EB9E427EA5BBB0EA681D1E8D"/>
    <w:rsid w:val="00405132"/>
  </w:style>
  <w:style w:type="character" w:styleId="Platzhaltertext">
    <w:name w:val="Placeholder Text"/>
    <w:basedOn w:val="Absatz-Standardschriftart"/>
    <w:uiPriority w:val="99"/>
    <w:semiHidden/>
    <w:rsid w:val="0040513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a:themeElements>
    <a:clrScheme name="Blau">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1-22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2630623-F2E5-45B4-B7EF-57E9BCDA7E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152</Words>
  <Characters>29373</Characters>
  <Application>Microsoft Office Word</Application>
  <DocSecurity>0</DocSecurity>
  <Lines>244</Lines>
  <Paragraphs>68</Paragraphs>
  <ScaleCrop>false</ScaleCrop>
  <HeadingPairs>
    <vt:vector size="2" baseType="variant">
      <vt:variant>
        <vt:lpstr>Titel</vt:lpstr>
      </vt:variant>
      <vt:variant>
        <vt:i4>1</vt:i4>
      </vt:variant>
    </vt:vector>
  </HeadingPairs>
  <TitlesOfParts>
    <vt:vector size="1" baseType="lpstr">
      <vt:lpstr>Dokumentation</vt:lpstr>
    </vt:vector>
  </TitlesOfParts>
  <Company/>
  <LinksUpToDate>false</LinksUpToDate>
  <CharactersWithSpaces>34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ation</dc:title>
  <dc:subject>Zum Bau eines autonomen, objektverfolgenden Bilderkennungs- und Kamerasystems mithilfe einer Künstlichen Intelligenz.</dc:subject>
  <dc:creator>Eine Projektarbeit von: Luca Gloor G3A, Gianluca Imbiscuso G3A und Kay Obermeier G3A Unter Betreuung von Martin Stangl</dc:creator>
  <cp:keywords/>
  <dc:description/>
  <cp:lastModifiedBy>Kay Obermeier</cp:lastModifiedBy>
  <cp:revision>4</cp:revision>
  <cp:lastPrinted>2020-01-22T23:07:00Z</cp:lastPrinted>
  <dcterms:created xsi:type="dcterms:W3CDTF">2020-01-22T23:07:00Z</dcterms:created>
  <dcterms:modified xsi:type="dcterms:W3CDTF">2020-01-22T23:11:00Z</dcterms:modified>
</cp:coreProperties>
</file>